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A2686C" w14:textId="55B9EDC9" w:rsidR="00421D5C" w:rsidRPr="00421D5C" w:rsidRDefault="00421D5C" w:rsidP="00995E19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  <w:r w:rsidRPr="00421D5C">
        <w:rPr>
          <w:rFonts w:ascii="Times New Roman" w:eastAsia="Calibri" w:hAnsi="Times New Roman" w:cs="Times New Roman"/>
          <w:b/>
          <w:sz w:val="24"/>
          <w:szCs w:val="24"/>
        </w:rPr>
        <w:t xml:space="preserve">Supplementary Tables </w:t>
      </w:r>
    </w:p>
    <w:p w14:paraId="58E414EE" w14:textId="77777777" w:rsidR="00421D5C" w:rsidRDefault="00421D5C" w:rsidP="00995E19">
      <w:pPr>
        <w:spacing w:after="0" w:line="240" w:lineRule="auto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0B74380F" w14:textId="50224D36" w:rsidR="00F03BB0" w:rsidRPr="00862EB3" w:rsidRDefault="009D22C1" w:rsidP="00995E19">
      <w:pPr>
        <w:spacing w:after="0" w:line="240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Supplementary </w:t>
      </w:r>
      <w:r w:rsidR="002E625C" w:rsidRPr="00862EB3">
        <w:rPr>
          <w:rFonts w:ascii="Times New Roman" w:eastAsia="Calibri" w:hAnsi="Times New Roman" w:cs="Times New Roman"/>
          <w:bCs/>
          <w:sz w:val="24"/>
          <w:szCs w:val="24"/>
        </w:rPr>
        <w:t xml:space="preserve">Table </w:t>
      </w:r>
      <w:r w:rsidR="00F03BB0" w:rsidRPr="00862EB3">
        <w:rPr>
          <w:rFonts w:ascii="Times New Roman" w:eastAsia="Calibri" w:hAnsi="Times New Roman" w:cs="Times New Roman"/>
          <w:bCs/>
          <w:sz w:val="24"/>
          <w:szCs w:val="24"/>
        </w:rPr>
        <w:t>1: Comparison of participant demographics and covariates between included and excluded participants</w:t>
      </w:r>
      <w:r w:rsidR="00421D5C">
        <w:rPr>
          <w:rFonts w:ascii="Times New Roman" w:eastAsia="Calibri" w:hAnsi="Times New Roman" w:cs="Times New Roman"/>
          <w:bCs/>
          <w:sz w:val="24"/>
          <w:szCs w:val="24"/>
        </w:rPr>
        <w:t>.</w:t>
      </w:r>
    </w:p>
    <w:p w14:paraId="049749F4" w14:textId="77777777" w:rsidR="00F03BB0" w:rsidRPr="00862EB3" w:rsidRDefault="00F03BB0" w:rsidP="00995E1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tbl>
      <w:tblPr>
        <w:tblStyle w:val="TableGrid"/>
        <w:tblW w:w="9242" w:type="dxa"/>
        <w:tblLook w:val="04A0" w:firstRow="1" w:lastRow="0" w:firstColumn="1" w:lastColumn="0" w:noHBand="0" w:noVBand="1"/>
      </w:tblPr>
      <w:tblGrid>
        <w:gridCol w:w="3652"/>
        <w:gridCol w:w="1793"/>
        <w:gridCol w:w="1952"/>
        <w:gridCol w:w="1845"/>
      </w:tblGrid>
      <w:tr w:rsidR="00F03BB0" w:rsidRPr="00862EB3" w14:paraId="2556F8A2" w14:textId="77777777" w:rsidTr="00977CB9">
        <w:trPr>
          <w:trHeight w:val="346"/>
        </w:trPr>
        <w:tc>
          <w:tcPr>
            <w:tcW w:w="3652" w:type="dxa"/>
            <w:vAlign w:val="center"/>
          </w:tcPr>
          <w:p w14:paraId="3AFCD974" w14:textId="77777777" w:rsidR="00F03BB0" w:rsidRPr="00862EB3" w:rsidRDefault="00F03BB0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793" w:type="dxa"/>
            <w:vAlign w:val="center"/>
          </w:tcPr>
          <w:p w14:paraId="112EF961" w14:textId="2FE63578" w:rsidR="00F03BB0" w:rsidRPr="00862EB3" w:rsidRDefault="00F03BB0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Included</w:t>
            </w:r>
            <w:r w:rsidR="00862EB3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952" w:type="dxa"/>
            <w:vAlign w:val="center"/>
          </w:tcPr>
          <w:p w14:paraId="5221C798" w14:textId="22DB4880" w:rsidR="00F03BB0" w:rsidRPr="00862EB3" w:rsidRDefault="00F03BB0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Excluded</w:t>
            </w:r>
            <w:r w:rsidR="00862EB3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845" w:type="dxa"/>
            <w:vAlign w:val="center"/>
          </w:tcPr>
          <w:p w14:paraId="74F2E563" w14:textId="573B6465" w:rsidR="00F03BB0" w:rsidRPr="00862EB3" w:rsidRDefault="00421D5C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421D5C">
              <w:rPr>
                <w:rFonts w:ascii="Times New Roman" w:eastAsia="Calibri" w:hAnsi="Times New Roman" w:cs="Times New Roman"/>
                <w:bCs/>
                <w:i/>
                <w:iCs/>
                <w:sz w:val="24"/>
                <w:szCs w:val="24"/>
              </w:rPr>
              <w:t>p</w:t>
            </w:r>
            <w:r w:rsidR="00F03BB0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value</w:t>
            </w:r>
            <w:r w:rsidR="00862EB3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  <w:vertAlign w:val="superscript"/>
              </w:rPr>
              <w:t>2</w:t>
            </w:r>
          </w:p>
        </w:tc>
      </w:tr>
      <w:tr w:rsidR="00F03BB0" w:rsidRPr="00862EB3" w14:paraId="4B8D4F55" w14:textId="77777777" w:rsidTr="00977CB9">
        <w:trPr>
          <w:trHeight w:val="346"/>
        </w:trPr>
        <w:tc>
          <w:tcPr>
            <w:tcW w:w="3652" w:type="dxa"/>
            <w:vAlign w:val="center"/>
          </w:tcPr>
          <w:p w14:paraId="148D2776" w14:textId="77777777" w:rsidR="00F03BB0" w:rsidRPr="00862EB3" w:rsidRDefault="00F03BB0" w:rsidP="00995E1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</w:pPr>
          </w:p>
        </w:tc>
        <w:tc>
          <w:tcPr>
            <w:tcW w:w="1793" w:type="dxa"/>
            <w:vAlign w:val="center"/>
          </w:tcPr>
          <w:p w14:paraId="062F8DB9" w14:textId="44441629" w:rsidR="00F03BB0" w:rsidRPr="00862EB3" w:rsidRDefault="00F03BB0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905 (66</w:t>
            </w:r>
            <w:r w:rsidR="0040280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42)</w:t>
            </w:r>
          </w:p>
        </w:tc>
        <w:tc>
          <w:tcPr>
            <w:tcW w:w="1952" w:type="dxa"/>
            <w:vAlign w:val="center"/>
          </w:tcPr>
          <w:p w14:paraId="695C99FE" w14:textId="086B6182" w:rsidR="00F03BB0" w:rsidRPr="00862EB3" w:rsidRDefault="00F03BB0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963 (33</w:t>
            </w:r>
            <w:r w:rsidR="0040280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58)</w:t>
            </w:r>
          </w:p>
        </w:tc>
        <w:tc>
          <w:tcPr>
            <w:tcW w:w="1845" w:type="dxa"/>
            <w:vAlign w:val="center"/>
          </w:tcPr>
          <w:p w14:paraId="208C906C" w14:textId="77777777" w:rsidR="00F03BB0" w:rsidRPr="00862EB3" w:rsidRDefault="00F03BB0" w:rsidP="00995E1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F03BB0" w:rsidRPr="00862EB3" w14:paraId="369D65C2" w14:textId="77777777" w:rsidTr="00977CB9">
        <w:trPr>
          <w:trHeight w:val="346"/>
        </w:trPr>
        <w:tc>
          <w:tcPr>
            <w:tcW w:w="3652" w:type="dxa"/>
            <w:vAlign w:val="center"/>
          </w:tcPr>
          <w:p w14:paraId="07295064" w14:textId="77777777" w:rsidR="00F03BB0" w:rsidRPr="00862EB3" w:rsidRDefault="00F03BB0" w:rsidP="00995E1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Maternal smoking in pregnancy</w:t>
            </w:r>
          </w:p>
        </w:tc>
        <w:tc>
          <w:tcPr>
            <w:tcW w:w="1793" w:type="dxa"/>
            <w:vAlign w:val="center"/>
          </w:tcPr>
          <w:p w14:paraId="56FDBE01" w14:textId="77777777" w:rsidR="00F03BB0" w:rsidRPr="00862EB3" w:rsidRDefault="00F03BB0" w:rsidP="00995E1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952" w:type="dxa"/>
            <w:vAlign w:val="center"/>
          </w:tcPr>
          <w:p w14:paraId="5F6F169C" w14:textId="77777777" w:rsidR="00F03BB0" w:rsidRPr="00862EB3" w:rsidRDefault="00F03BB0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43C34E3D" w14:textId="77777777" w:rsidR="00F03BB0" w:rsidRPr="00862EB3" w:rsidRDefault="00F03BB0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F03BB0" w:rsidRPr="00862EB3" w14:paraId="155EA9D6" w14:textId="77777777" w:rsidTr="00977CB9">
        <w:trPr>
          <w:trHeight w:val="346"/>
        </w:trPr>
        <w:tc>
          <w:tcPr>
            <w:tcW w:w="3652" w:type="dxa"/>
            <w:vAlign w:val="center"/>
          </w:tcPr>
          <w:p w14:paraId="4F559705" w14:textId="77777777" w:rsidR="00F03BB0" w:rsidRPr="00862EB3" w:rsidRDefault="00F03BB0" w:rsidP="00995E1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 None</w:t>
            </w:r>
          </w:p>
        </w:tc>
        <w:tc>
          <w:tcPr>
            <w:tcW w:w="1793" w:type="dxa"/>
            <w:vAlign w:val="center"/>
          </w:tcPr>
          <w:p w14:paraId="218F88F7" w14:textId="01B21D5E" w:rsidR="00F03BB0" w:rsidRPr="00862EB3" w:rsidRDefault="00F03BB0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1477 (77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53)</w:t>
            </w:r>
          </w:p>
        </w:tc>
        <w:tc>
          <w:tcPr>
            <w:tcW w:w="1952" w:type="dxa"/>
            <w:vAlign w:val="center"/>
          </w:tcPr>
          <w:p w14:paraId="1A861FA9" w14:textId="6346F943" w:rsidR="00F03BB0" w:rsidRPr="00862EB3" w:rsidRDefault="00F03BB0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428 (66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46)</w:t>
            </w:r>
          </w:p>
        </w:tc>
        <w:tc>
          <w:tcPr>
            <w:tcW w:w="1845" w:type="dxa"/>
            <w:vAlign w:val="center"/>
          </w:tcPr>
          <w:p w14:paraId="26794527" w14:textId="63C4942D" w:rsidR="00F03BB0" w:rsidRPr="00862EB3" w:rsidRDefault="00421D5C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>p</w:t>
            </w:r>
            <w:r w:rsidR="00E7675A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 </w:t>
            </w:r>
            <w:r w:rsidR="00F03BB0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&lt;</w:t>
            </w:r>
            <w:r w:rsidR="00E7675A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="00231E25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0</w:t>
            </w:r>
            <w:r w:rsidR="00F03BB0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01</w:t>
            </w:r>
          </w:p>
        </w:tc>
      </w:tr>
      <w:tr w:rsidR="00F03BB0" w:rsidRPr="00862EB3" w14:paraId="32B68F2F" w14:textId="77777777" w:rsidTr="00977CB9">
        <w:trPr>
          <w:trHeight w:val="346"/>
        </w:trPr>
        <w:tc>
          <w:tcPr>
            <w:tcW w:w="3652" w:type="dxa"/>
            <w:vAlign w:val="center"/>
          </w:tcPr>
          <w:p w14:paraId="6BA620D9" w14:textId="77777777" w:rsidR="00F03BB0" w:rsidRPr="00862EB3" w:rsidRDefault="00F03BB0" w:rsidP="00995E1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 1-10 cigarettes daily</w:t>
            </w:r>
          </w:p>
        </w:tc>
        <w:tc>
          <w:tcPr>
            <w:tcW w:w="1793" w:type="dxa"/>
            <w:vAlign w:val="center"/>
          </w:tcPr>
          <w:p w14:paraId="5F47282E" w14:textId="5A7800E7" w:rsidR="00F03BB0" w:rsidRPr="00862EB3" w:rsidRDefault="00F03BB0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224 (11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76)</w:t>
            </w:r>
          </w:p>
        </w:tc>
        <w:tc>
          <w:tcPr>
            <w:tcW w:w="1952" w:type="dxa"/>
            <w:vAlign w:val="center"/>
          </w:tcPr>
          <w:p w14:paraId="47DD5696" w14:textId="2B15B370" w:rsidR="00F03BB0" w:rsidRPr="00862EB3" w:rsidRDefault="00F03BB0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101 (15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68)</w:t>
            </w:r>
          </w:p>
        </w:tc>
        <w:tc>
          <w:tcPr>
            <w:tcW w:w="1845" w:type="dxa"/>
            <w:vAlign w:val="center"/>
          </w:tcPr>
          <w:p w14:paraId="114F8539" w14:textId="77777777" w:rsidR="00F03BB0" w:rsidRPr="00862EB3" w:rsidRDefault="00F03BB0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F03BB0" w:rsidRPr="00862EB3" w14:paraId="22770785" w14:textId="77777777" w:rsidTr="00977CB9">
        <w:trPr>
          <w:trHeight w:val="346"/>
        </w:trPr>
        <w:tc>
          <w:tcPr>
            <w:tcW w:w="3652" w:type="dxa"/>
            <w:vAlign w:val="center"/>
          </w:tcPr>
          <w:p w14:paraId="209FCFC0" w14:textId="77777777" w:rsidR="00F03BB0" w:rsidRPr="00862EB3" w:rsidRDefault="00F03BB0" w:rsidP="00995E1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 11 + cigarettes daily</w:t>
            </w:r>
          </w:p>
        </w:tc>
        <w:tc>
          <w:tcPr>
            <w:tcW w:w="1793" w:type="dxa"/>
            <w:vAlign w:val="center"/>
          </w:tcPr>
          <w:p w14:paraId="2DF1ABC7" w14:textId="3F4A06ED" w:rsidR="00F03BB0" w:rsidRPr="00862EB3" w:rsidRDefault="00F03BB0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204 (10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71)</w:t>
            </w:r>
          </w:p>
        </w:tc>
        <w:tc>
          <w:tcPr>
            <w:tcW w:w="1952" w:type="dxa"/>
            <w:vAlign w:val="center"/>
          </w:tcPr>
          <w:p w14:paraId="2B57BF85" w14:textId="78D8A1FB" w:rsidR="00F03BB0" w:rsidRPr="00862EB3" w:rsidRDefault="00F03BB0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115 (17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86)</w:t>
            </w:r>
          </w:p>
        </w:tc>
        <w:tc>
          <w:tcPr>
            <w:tcW w:w="1845" w:type="dxa"/>
            <w:vAlign w:val="center"/>
          </w:tcPr>
          <w:p w14:paraId="605B1D11" w14:textId="77777777" w:rsidR="00F03BB0" w:rsidRPr="00862EB3" w:rsidRDefault="00F03BB0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F03BB0" w:rsidRPr="00862EB3" w14:paraId="105881FD" w14:textId="77777777" w:rsidTr="00977CB9">
        <w:trPr>
          <w:trHeight w:val="346"/>
        </w:trPr>
        <w:tc>
          <w:tcPr>
            <w:tcW w:w="3652" w:type="dxa"/>
            <w:vAlign w:val="center"/>
          </w:tcPr>
          <w:p w14:paraId="4B6833D6" w14:textId="77777777" w:rsidR="00F03BB0" w:rsidRPr="00862EB3" w:rsidRDefault="00F03BB0" w:rsidP="00995E1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Maternal alcohol intake in pregnancy</w:t>
            </w:r>
          </w:p>
        </w:tc>
        <w:tc>
          <w:tcPr>
            <w:tcW w:w="1793" w:type="dxa"/>
            <w:vAlign w:val="center"/>
          </w:tcPr>
          <w:p w14:paraId="77996D42" w14:textId="77777777" w:rsidR="00F03BB0" w:rsidRPr="00862EB3" w:rsidRDefault="00F03BB0" w:rsidP="00995E1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952" w:type="dxa"/>
            <w:vAlign w:val="center"/>
          </w:tcPr>
          <w:p w14:paraId="540178FB" w14:textId="77777777" w:rsidR="00F03BB0" w:rsidRPr="00862EB3" w:rsidRDefault="00F03BB0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578B26B3" w14:textId="77777777" w:rsidR="00F03BB0" w:rsidRPr="00862EB3" w:rsidRDefault="00F03BB0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F03BB0" w:rsidRPr="00862EB3" w14:paraId="385A7083" w14:textId="77777777" w:rsidTr="00977CB9">
        <w:trPr>
          <w:trHeight w:val="346"/>
        </w:trPr>
        <w:tc>
          <w:tcPr>
            <w:tcW w:w="3652" w:type="dxa"/>
            <w:vAlign w:val="center"/>
          </w:tcPr>
          <w:p w14:paraId="2E7F7C09" w14:textId="77777777" w:rsidR="00F03BB0" w:rsidRPr="00862EB3" w:rsidRDefault="00F03BB0" w:rsidP="00995E1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 None </w:t>
            </w:r>
          </w:p>
        </w:tc>
        <w:tc>
          <w:tcPr>
            <w:tcW w:w="1793" w:type="dxa"/>
            <w:vAlign w:val="center"/>
          </w:tcPr>
          <w:p w14:paraId="6BC636CA" w14:textId="6DF42E67" w:rsidR="00F03BB0" w:rsidRPr="00862EB3" w:rsidRDefault="00F03BB0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1139 (59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79)</w:t>
            </w:r>
          </w:p>
        </w:tc>
        <w:tc>
          <w:tcPr>
            <w:tcW w:w="1952" w:type="dxa"/>
            <w:vAlign w:val="center"/>
          </w:tcPr>
          <w:p w14:paraId="2E30D533" w14:textId="15EF60FC" w:rsidR="00F03BB0" w:rsidRPr="00862EB3" w:rsidRDefault="00F03BB0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429 (44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55)</w:t>
            </w:r>
          </w:p>
        </w:tc>
        <w:tc>
          <w:tcPr>
            <w:tcW w:w="1845" w:type="dxa"/>
            <w:vAlign w:val="center"/>
          </w:tcPr>
          <w:p w14:paraId="226FDC12" w14:textId="3EBCF3D2" w:rsidR="00F03BB0" w:rsidRPr="00862EB3" w:rsidRDefault="00421D5C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>p</w:t>
            </w:r>
            <w:r w:rsidR="00E7675A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 </w:t>
            </w:r>
            <w:r w:rsidR="00F03BB0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=</w:t>
            </w:r>
            <w:r w:rsidR="00E7675A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="00F03BB0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42</w:t>
            </w:r>
          </w:p>
        </w:tc>
      </w:tr>
      <w:tr w:rsidR="00F03BB0" w:rsidRPr="00862EB3" w14:paraId="3C38FDD8" w14:textId="77777777" w:rsidTr="00977CB9">
        <w:trPr>
          <w:trHeight w:val="346"/>
        </w:trPr>
        <w:tc>
          <w:tcPr>
            <w:tcW w:w="3652" w:type="dxa"/>
            <w:vAlign w:val="center"/>
          </w:tcPr>
          <w:p w14:paraId="009B207E" w14:textId="77777777" w:rsidR="00F03BB0" w:rsidRPr="00862EB3" w:rsidRDefault="00F03BB0" w:rsidP="00995E1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 Once a week or less</w:t>
            </w:r>
          </w:p>
        </w:tc>
        <w:tc>
          <w:tcPr>
            <w:tcW w:w="1793" w:type="dxa"/>
            <w:vAlign w:val="center"/>
          </w:tcPr>
          <w:p w14:paraId="5A3A3F83" w14:textId="128690FD" w:rsidR="00F03BB0" w:rsidRPr="00862EB3" w:rsidRDefault="00F03BB0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645 (33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86)</w:t>
            </w:r>
          </w:p>
        </w:tc>
        <w:tc>
          <w:tcPr>
            <w:tcW w:w="1952" w:type="dxa"/>
            <w:vAlign w:val="center"/>
          </w:tcPr>
          <w:p w14:paraId="07A37836" w14:textId="547318BF" w:rsidR="00F03BB0" w:rsidRPr="00862EB3" w:rsidRDefault="00F03BB0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177 (18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38)</w:t>
            </w:r>
          </w:p>
        </w:tc>
        <w:tc>
          <w:tcPr>
            <w:tcW w:w="1845" w:type="dxa"/>
            <w:vAlign w:val="center"/>
          </w:tcPr>
          <w:p w14:paraId="2547529C" w14:textId="77777777" w:rsidR="00F03BB0" w:rsidRPr="00862EB3" w:rsidRDefault="00F03BB0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F03BB0" w:rsidRPr="00862EB3" w14:paraId="25F2139C" w14:textId="77777777" w:rsidTr="00977CB9">
        <w:trPr>
          <w:trHeight w:val="346"/>
        </w:trPr>
        <w:tc>
          <w:tcPr>
            <w:tcW w:w="3652" w:type="dxa"/>
            <w:vAlign w:val="center"/>
          </w:tcPr>
          <w:p w14:paraId="716F12C5" w14:textId="77777777" w:rsidR="00F03BB0" w:rsidRPr="00862EB3" w:rsidRDefault="00F03BB0" w:rsidP="00995E1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 Several times a week or more</w:t>
            </w:r>
          </w:p>
        </w:tc>
        <w:tc>
          <w:tcPr>
            <w:tcW w:w="1793" w:type="dxa"/>
            <w:vAlign w:val="center"/>
          </w:tcPr>
          <w:p w14:paraId="4D2FFE76" w14:textId="52B352E7" w:rsidR="00F03BB0" w:rsidRPr="00862EB3" w:rsidRDefault="00F03BB0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105 (5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51)</w:t>
            </w:r>
          </w:p>
        </w:tc>
        <w:tc>
          <w:tcPr>
            <w:tcW w:w="1952" w:type="dxa"/>
            <w:vAlign w:val="center"/>
          </w:tcPr>
          <w:p w14:paraId="4541C81D" w14:textId="07985EF4" w:rsidR="00F03BB0" w:rsidRPr="00862EB3" w:rsidRDefault="00F03BB0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29 (3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01) </w:t>
            </w:r>
          </w:p>
        </w:tc>
        <w:tc>
          <w:tcPr>
            <w:tcW w:w="1845" w:type="dxa"/>
            <w:vAlign w:val="center"/>
          </w:tcPr>
          <w:p w14:paraId="07A6D2CF" w14:textId="77777777" w:rsidR="00F03BB0" w:rsidRPr="00862EB3" w:rsidRDefault="00F03BB0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F03BB0" w:rsidRPr="00862EB3" w14:paraId="613C8C05" w14:textId="77777777" w:rsidTr="00977CB9">
        <w:trPr>
          <w:trHeight w:val="346"/>
        </w:trPr>
        <w:tc>
          <w:tcPr>
            <w:tcW w:w="3652" w:type="dxa"/>
            <w:vAlign w:val="center"/>
          </w:tcPr>
          <w:p w14:paraId="52E71B4B" w14:textId="77777777" w:rsidR="00F03BB0" w:rsidRPr="00862EB3" w:rsidRDefault="00F03BB0" w:rsidP="00995E1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Offspring sex</w:t>
            </w:r>
          </w:p>
        </w:tc>
        <w:tc>
          <w:tcPr>
            <w:tcW w:w="1793" w:type="dxa"/>
            <w:vAlign w:val="center"/>
          </w:tcPr>
          <w:p w14:paraId="070EDB00" w14:textId="77777777" w:rsidR="00F03BB0" w:rsidRPr="00862EB3" w:rsidRDefault="00F03BB0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952" w:type="dxa"/>
            <w:vAlign w:val="center"/>
          </w:tcPr>
          <w:p w14:paraId="5FF43ECD" w14:textId="77777777" w:rsidR="00F03BB0" w:rsidRPr="00862EB3" w:rsidRDefault="00F03BB0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381A3A54" w14:textId="77777777" w:rsidR="00F03BB0" w:rsidRPr="00862EB3" w:rsidRDefault="00F03BB0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F03BB0" w:rsidRPr="00862EB3" w14:paraId="5F0CE1D5" w14:textId="77777777" w:rsidTr="00977CB9">
        <w:trPr>
          <w:trHeight w:val="346"/>
        </w:trPr>
        <w:tc>
          <w:tcPr>
            <w:tcW w:w="3652" w:type="dxa"/>
            <w:vAlign w:val="center"/>
          </w:tcPr>
          <w:p w14:paraId="6AD47E0C" w14:textId="77777777" w:rsidR="00F03BB0" w:rsidRPr="00862EB3" w:rsidRDefault="00F03BB0" w:rsidP="00995E1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 Female</w:t>
            </w:r>
          </w:p>
        </w:tc>
        <w:tc>
          <w:tcPr>
            <w:tcW w:w="1793" w:type="dxa"/>
            <w:vAlign w:val="center"/>
          </w:tcPr>
          <w:p w14:paraId="74F47137" w14:textId="630567D6" w:rsidR="00F03BB0" w:rsidRPr="00862EB3" w:rsidRDefault="00F03BB0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921 (48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35)</w:t>
            </w:r>
          </w:p>
        </w:tc>
        <w:tc>
          <w:tcPr>
            <w:tcW w:w="1952" w:type="dxa"/>
            <w:vAlign w:val="center"/>
          </w:tcPr>
          <w:p w14:paraId="60A849AF" w14:textId="3B0C9EE3" w:rsidR="00F03BB0" w:rsidRPr="00862EB3" w:rsidRDefault="00F03BB0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493 (51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19)</w:t>
            </w:r>
          </w:p>
        </w:tc>
        <w:tc>
          <w:tcPr>
            <w:tcW w:w="1845" w:type="dxa"/>
            <w:vAlign w:val="center"/>
          </w:tcPr>
          <w:p w14:paraId="331F9E69" w14:textId="1EF3A353" w:rsidR="00F03BB0" w:rsidRPr="00862EB3" w:rsidRDefault="00421D5C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>p</w:t>
            </w:r>
            <w:r w:rsidR="00E7675A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 </w:t>
            </w:r>
            <w:r w:rsidR="00F03BB0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=</w:t>
            </w:r>
            <w:r w:rsidR="00E7675A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="00F03BB0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16</w:t>
            </w:r>
          </w:p>
        </w:tc>
      </w:tr>
      <w:tr w:rsidR="00F03BB0" w:rsidRPr="00862EB3" w14:paraId="734D16F3" w14:textId="77777777" w:rsidTr="00977CB9">
        <w:trPr>
          <w:trHeight w:val="346"/>
        </w:trPr>
        <w:tc>
          <w:tcPr>
            <w:tcW w:w="3652" w:type="dxa"/>
            <w:vAlign w:val="center"/>
          </w:tcPr>
          <w:p w14:paraId="0C40915B" w14:textId="77777777" w:rsidR="00F03BB0" w:rsidRPr="00862EB3" w:rsidRDefault="00F03BB0" w:rsidP="00995E1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 Male</w:t>
            </w:r>
          </w:p>
        </w:tc>
        <w:tc>
          <w:tcPr>
            <w:tcW w:w="1793" w:type="dxa"/>
            <w:vAlign w:val="center"/>
          </w:tcPr>
          <w:p w14:paraId="241515E5" w14:textId="489E7777" w:rsidR="00F03BB0" w:rsidRPr="00862EB3" w:rsidRDefault="00F03BB0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984 (51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65)</w:t>
            </w:r>
          </w:p>
        </w:tc>
        <w:tc>
          <w:tcPr>
            <w:tcW w:w="1952" w:type="dxa"/>
            <w:vAlign w:val="center"/>
          </w:tcPr>
          <w:p w14:paraId="57F5B0C1" w14:textId="4FBA5799" w:rsidR="00F03BB0" w:rsidRPr="00862EB3" w:rsidRDefault="00F03BB0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470 (48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81)</w:t>
            </w:r>
          </w:p>
        </w:tc>
        <w:tc>
          <w:tcPr>
            <w:tcW w:w="1845" w:type="dxa"/>
            <w:vAlign w:val="center"/>
          </w:tcPr>
          <w:p w14:paraId="078ACFA8" w14:textId="77777777" w:rsidR="00F03BB0" w:rsidRPr="00862EB3" w:rsidRDefault="00F03BB0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F03BB0" w:rsidRPr="00862EB3" w14:paraId="6B0CEBF1" w14:textId="77777777" w:rsidTr="00977CB9">
        <w:trPr>
          <w:trHeight w:val="346"/>
        </w:trPr>
        <w:tc>
          <w:tcPr>
            <w:tcW w:w="3652" w:type="dxa"/>
            <w:vAlign w:val="center"/>
          </w:tcPr>
          <w:p w14:paraId="6F766DF2" w14:textId="77777777" w:rsidR="00F03BB0" w:rsidRPr="00862EB3" w:rsidRDefault="00F03BB0" w:rsidP="00995E1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Mother’s age at delivery</w:t>
            </w:r>
          </w:p>
        </w:tc>
        <w:tc>
          <w:tcPr>
            <w:tcW w:w="1793" w:type="dxa"/>
            <w:vAlign w:val="center"/>
          </w:tcPr>
          <w:p w14:paraId="2D64DEEB" w14:textId="77777777" w:rsidR="00F03BB0" w:rsidRPr="00862EB3" w:rsidRDefault="00F03BB0" w:rsidP="00995E1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952" w:type="dxa"/>
            <w:vAlign w:val="center"/>
          </w:tcPr>
          <w:p w14:paraId="11C8968B" w14:textId="77777777" w:rsidR="00F03BB0" w:rsidRPr="00862EB3" w:rsidRDefault="00F03BB0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57441CAD" w14:textId="77777777" w:rsidR="00F03BB0" w:rsidRPr="00862EB3" w:rsidRDefault="00F03BB0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F03BB0" w:rsidRPr="00862EB3" w14:paraId="2A3E5C5D" w14:textId="77777777" w:rsidTr="00977CB9">
        <w:trPr>
          <w:trHeight w:val="346"/>
        </w:trPr>
        <w:tc>
          <w:tcPr>
            <w:tcW w:w="3652" w:type="dxa"/>
            <w:vAlign w:val="center"/>
          </w:tcPr>
          <w:p w14:paraId="69C4673F" w14:textId="77777777" w:rsidR="00F03BB0" w:rsidRPr="00862EB3" w:rsidRDefault="00F03BB0" w:rsidP="00995E1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 Mean (SD)</w:t>
            </w:r>
          </w:p>
        </w:tc>
        <w:tc>
          <w:tcPr>
            <w:tcW w:w="1793" w:type="dxa"/>
            <w:vAlign w:val="center"/>
          </w:tcPr>
          <w:p w14:paraId="2EB9CEE7" w14:textId="704F6487" w:rsidR="00F03BB0" w:rsidRPr="00862EB3" w:rsidRDefault="00F03BB0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28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06 (5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86)</w:t>
            </w:r>
          </w:p>
        </w:tc>
        <w:tc>
          <w:tcPr>
            <w:tcW w:w="1952" w:type="dxa"/>
            <w:vAlign w:val="center"/>
          </w:tcPr>
          <w:p w14:paraId="294346CA" w14:textId="31746A7F" w:rsidR="00F03BB0" w:rsidRPr="00862EB3" w:rsidRDefault="00F03BB0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26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51 (5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97)</w:t>
            </w:r>
          </w:p>
        </w:tc>
        <w:tc>
          <w:tcPr>
            <w:tcW w:w="1845" w:type="dxa"/>
            <w:vAlign w:val="center"/>
          </w:tcPr>
          <w:p w14:paraId="14FF892E" w14:textId="79A19292" w:rsidR="00F03BB0" w:rsidRPr="00862EB3" w:rsidRDefault="00421D5C" w:rsidP="00995E1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>p</w:t>
            </w:r>
            <w:r w:rsidR="00E7675A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 </w:t>
            </w:r>
            <w:r w:rsidR="00F03BB0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&lt;</w:t>
            </w:r>
            <w:r w:rsidR="00E7675A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="00FA539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0</w:t>
            </w:r>
            <w:r w:rsidR="00F03BB0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01</w:t>
            </w:r>
          </w:p>
        </w:tc>
      </w:tr>
    </w:tbl>
    <w:p w14:paraId="356A2D88" w14:textId="77777777" w:rsidR="00F03BB0" w:rsidRPr="00862EB3" w:rsidRDefault="00F03BB0" w:rsidP="00995E1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5619AC4" w14:textId="77777777" w:rsidR="00F03BB0" w:rsidRPr="00862EB3" w:rsidRDefault="00F03BB0" w:rsidP="00995E1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62EB3">
        <w:rPr>
          <w:rFonts w:ascii="Times New Roman" w:hAnsi="Times New Roman" w:cs="Times New Roman"/>
          <w:bCs/>
          <w:sz w:val="24"/>
          <w:szCs w:val="24"/>
        </w:rPr>
        <w:t>AAAE, Atopy/Allergy/Asthma/Eczema; SD, standard deviation.</w:t>
      </w:r>
    </w:p>
    <w:p w14:paraId="4C7B1B4F" w14:textId="6A20C40B" w:rsidR="00F03BB0" w:rsidRPr="00862EB3" w:rsidRDefault="00862EB3" w:rsidP="00995E1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62EB3">
        <w:rPr>
          <w:rFonts w:ascii="Times New Roman" w:hAnsi="Times New Roman" w:cs="Times New Roman"/>
          <w:bCs/>
          <w:sz w:val="24"/>
          <w:szCs w:val="24"/>
          <w:vertAlign w:val="superscript"/>
        </w:rPr>
        <w:t>1</w:t>
      </w:r>
      <w:r w:rsidR="00F03BB0" w:rsidRPr="00862EB3">
        <w:rPr>
          <w:rFonts w:ascii="Times New Roman" w:hAnsi="Times New Roman" w:cs="Times New Roman"/>
          <w:bCs/>
          <w:sz w:val="24"/>
          <w:szCs w:val="24"/>
        </w:rPr>
        <w:t xml:space="preserve">Data presented as N (%) or mean (SD) as appropriate. </w:t>
      </w:r>
    </w:p>
    <w:p w14:paraId="29D371D4" w14:textId="100F0D3A" w:rsidR="00F03BB0" w:rsidRPr="00862EB3" w:rsidRDefault="00862EB3" w:rsidP="00995E1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62EB3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t>2</w:t>
      </w:r>
      <w:r w:rsidR="00421D5C">
        <w:rPr>
          <w:rFonts w:ascii="Times New Roman" w:eastAsia="Calibri" w:hAnsi="Times New Roman" w:cs="Times New Roman"/>
          <w:bCs/>
          <w:i/>
          <w:sz w:val="24"/>
          <w:szCs w:val="24"/>
        </w:rPr>
        <w:t>p</w:t>
      </w:r>
      <w:r w:rsidR="00F03BB0" w:rsidRPr="00862EB3">
        <w:rPr>
          <w:rFonts w:ascii="Times New Roman" w:eastAsia="Calibri" w:hAnsi="Times New Roman" w:cs="Times New Roman"/>
          <w:bCs/>
          <w:sz w:val="24"/>
          <w:szCs w:val="24"/>
        </w:rPr>
        <w:t xml:space="preserve"> values are for Chi-squared or t-test comparisons as appropriate.</w:t>
      </w:r>
    </w:p>
    <w:p w14:paraId="2FC29A79" w14:textId="77777777" w:rsidR="00F03BB0" w:rsidRPr="00862EB3" w:rsidRDefault="00F03BB0" w:rsidP="00995E1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7ACE03C" w14:textId="77777777" w:rsidR="00F03BB0" w:rsidRPr="00862EB3" w:rsidRDefault="00F03BB0" w:rsidP="00995E1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E233431" w14:textId="77777777" w:rsidR="00F03BB0" w:rsidRPr="00862EB3" w:rsidRDefault="00F03BB0" w:rsidP="00995E1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795FFD6" w14:textId="77777777" w:rsidR="00F03BB0" w:rsidRPr="00862EB3" w:rsidRDefault="00F03BB0" w:rsidP="00995E1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0848BE2" w14:textId="77777777" w:rsidR="00F03BB0" w:rsidRPr="00862EB3" w:rsidRDefault="00F03BB0" w:rsidP="00995E1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7F74075" w14:textId="77777777" w:rsidR="00F03BB0" w:rsidRPr="00862EB3" w:rsidRDefault="00F03BB0" w:rsidP="00995E1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3709CCC" w14:textId="77777777" w:rsidR="00F03BB0" w:rsidRPr="00862EB3" w:rsidRDefault="00F03BB0" w:rsidP="00995E1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23C2536" w14:textId="77777777" w:rsidR="00F03BB0" w:rsidRPr="00862EB3" w:rsidRDefault="00F03BB0" w:rsidP="00995E1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86C600E" w14:textId="77777777" w:rsidR="00F03BB0" w:rsidRPr="00862EB3" w:rsidRDefault="00F03BB0" w:rsidP="00995E1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0ADF851" w14:textId="33656838" w:rsidR="00F03BB0" w:rsidRPr="00862EB3" w:rsidRDefault="00F03BB0" w:rsidP="00995E1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45BFCE4" w14:textId="68019AC8" w:rsidR="00995E19" w:rsidRPr="00862EB3" w:rsidRDefault="00995E19" w:rsidP="00995E1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09BD056" w14:textId="14943961" w:rsidR="00995E19" w:rsidRPr="00862EB3" w:rsidRDefault="00995E19" w:rsidP="00995E1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569F251" w14:textId="1C81CA1F" w:rsidR="00995E19" w:rsidRPr="00862EB3" w:rsidRDefault="00995E19" w:rsidP="00995E1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3A33BFAF" w14:textId="6E4D6DCB" w:rsidR="00995E19" w:rsidRPr="00862EB3" w:rsidRDefault="00995E19" w:rsidP="00995E1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B7A010E" w14:textId="028736C1" w:rsidR="00995E19" w:rsidRPr="00862EB3" w:rsidRDefault="00995E19" w:rsidP="00995E1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84C343A" w14:textId="3E7C4BB2" w:rsidR="00995E19" w:rsidRPr="00862EB3" w:rsidRDefault="00995E19" w:rsidP="00995E1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170C61A" w14:textId="1E6CB681" w:rsidR="00995E19" w:rsidRPr="00862EB3" w:rsidRDefault="00995E19" w:rsidP="00995E1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BA22B49" w14:textId="276360BE" w:rsidR="00995E19" w:rsidRPr="00862EB3" w:rsidRDefault="00995E19" w:rsidP="00995E1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A832EF8" w14:textId="05ADA0B0" w:rsidR="00995E19" w:rsidRPr="00862EB3" w:rsidRDefault="00995E19" w:rsidP="00995E1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70FA2314" w14:textId="4720975F" w:rsidR="00995E19" w:rsidRPr="00862EB3" w:rsidRDefault="00995E19" w:rsidP="00995E1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348F6C94" w14:textId="77777777" w:rsidR="009D22C1" w:rsidRDefault="009D22C1" w:rsidP="00995E1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7DB3E4CD" w14:textId="4EF8E56F" w:rsidR="00F03BB0" w:rsidRPr="00862EB3" w:rsidRDefault="009D22C1" w:rsidP="00995E19">
      <w:pPr>
        <w:spacing w:after="0" w:line="240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lastRenderedPageBreak/>
        <w:t xml:space="preserve">Supplementary </w:t>
      </w:r>
      <w:r w:rsidR="00F03BB0" w:rsidRPr="00862EB3">
        <w:rPr>
          <w:rFonts w:ascii="Times New Roman" w:eastAsia="Calibri" w:hAnsi="Times New Roman" w:cs="Times New Roman"/>
          <w:bCs/>
          <w:sz w:val="24"/>
          <w:szCs w:val="24"/>
        </w:rPr>
        <w:t>Table 2: Comparison of participant demographics and covariates between AAAE and infection groups</w:t>
      </w:r>
      <w:r w:rsidR="00421D5C">
        <w:rPr>
          <w:rFonts w:ascii="Times New Roman" w:eastAsia="Calibri" w:hAnsi="Times New Roman" w:cs="Times New Roman"/>
          <w:bCs/>
          <w:sz w:val="24"/>
          <w:szCs w:val="24"/>
        </w:rPr>
        <w:t>.</w:t>
      </w:r>
    </w:p>
    <w:p w14:paraId="795D8375" w14:textId="77777777" w:rsidR="00F03BB0" w:rsidRPr="00862EB3" w:rsidRDefault="00F03BB0" w:rsidP="00995E1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tbl>
      <w:tblPr>
        <w:tblStyle w:val="TableGrid"/>
        <w:tblW w:w="9493" w:type="dxa"/>
        <w:tblLayout w:type="fixed"/>
        <w:tblLook w:val="04A0" w:firstRow="1" w:lastRow="0" w:firstColumn="1" w:lastColumn="0" w:noHBand="0" w:noVBand="1"/>
      </w:tblPr>
      <w:tblGrid>
        <w:gridCol w:w="3539"/>
        <w:gridCol w:w="1531"/>
        <w:gridCol w:w="1417"/>
        <w:gridCol w:w="1559"/>
        <w:gridCol w:w="1447"/>
      </w:tblGrid>
      <w:tr w:rsidR="00F03BB0" w:rsidRPr="00862EB3" w14:paraId="1EF62BAC" w14:textId="77777777" w:rsidTr="00421D5C">
        <w:trPr>
          <w:trHeight w:val="353"/>
        </w:trPr>
        <w:tc>
          <w:tcPr>
            <w:tcW w:w="3539" w:type="dxa"/>
            <w:vAlign w:val="center"/>
          </w:tcPr>
          <w:p w14:paraId="13890A6E" w14:textId="77777777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31" w:type="dxa"/>
            <w:vAlign w:val="center"/>
          </w:tcPr>
          <w:p w14:paraId="0B61D93C" w14:textId="73413627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All AAAE</w:t>
            </w:r>
            <w:r w:rsidR="00862EB3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417" w:type="dxa"/>
            <w:vAlign w:val="center"/>
          </w:tcPr>
          <w:p w14:paraId="43D779E9" w14:textId="77777777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AAAE</w:t>
            </w:r>
          </w:p>
          <w:p w14:paraId="3C6CB271" w14:textId="77777777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and Comparison </w:t>
            </w:r>
          </w:p>
          <w:p w14:paraId="310667E0" w14:textId="23D39A1C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(</w:t>
            </w:r>
            <w:r w:rsidR="00421D5C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>p</w:t>
            </w: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value)</w:t>
            </w:r>
            <w:r w:rsidR="00862EB3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559" w:type="dxa"/>
            <w:vAlign w:val="center"/>
          </w:tcPr>
          <w:p w14:paraId="5DCBD982" w14:textId="686326C8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All Infection</w:t>
            </w:r>
            <w:r w:rsidR="00862EB3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447" w:type="dxa"/>
            <w:vAlign w:val="center"/>
          </w:tcPr>
          <w:p w14:paraId="706447F6" w14:textId="77777777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Infection and Comparison </w:t>
            </w:r>
          </w:p>
          <w:p w14:paraId="52298C3F" w14:textId="09350087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(</w:t>
            </w:r>
            <w:r w:rsidR="00421D5C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>p</w:t>
            </w: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value)</w:t>
            </w:r>
            <w:r w:rsidR="00862EB3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  <w:vertAlign w:val="superscript"/>
              </w:rPr>
              <w:t>2</w:t>
            </w:r>
          </w:p>
        </w:tc>
      </w:tr>
      <w:tr w:rsidR="00F03BB0" w:rsidRPr="00862EB3" w14:paraId="434F7A9B" w14:textId="77777777" w:rsidTr="00421D5C">
        <w:trPr>
          <w:trHeight w:val="346"/>
        </w:trPr>
        <w:tc>
          <w:tcPr>
            <w:tcW w:w="3539" w:type="dxa"/>
            <w:vAlign w:val="center"/>
          </w:tcPr>
          <w:p w14:paraId="64F636B4" w14:textId="77777777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</w:pPr>
          </w:p>
        </w:tc>
        <w:tc>
          <w:tcPr>
            <w:tcW w:w="1531" w:type="dxa"/>
            <w:vAlign w:val="center"/>
          </w:tcPr>
          <w:p w14:paraId="549D93B2" w14:textId="41671892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267 (66</w:t>
            </w:r>
            <w:r w:rsidR="0040280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51) </w:t>
            </w:r>
          </w:p>
        </w:tc>
        <w:tc>
          <w:tcPr>
            <w:tcW w:w="1417" w:type="dxa"/>
            <w:vAlign w:val="center"/>
          </w:tcPr>
          <w:p w14:paraId="3C37FA9E" w14:textId="77777777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4A9648E7" w14:textId="7D1A9305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082 (56</w:t>
            </w:r>
            <w:r w:rsidR="0040280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80)</w:t>
            </w:r>
          </w:p>
        </w:tc>
        <w:tc>
          <w:tcPr>
            <w:tcW w:w="1447" w:type="dxa"/>
            <w:vAlign w:val="center"/>
          </w:tcPr>
          <w:p w14:paraId="0277A707" w14:textId="77777777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F03BB0" w:rsidRPr="00862EB3" w14:paraId="4EDFF224" w14:textId="77777777" w:rsidTr="00421D5C">
        <w:trPr>
          <w:trHeight w:val="346"/>
        </w:trPr>
        <w:tc>
          <w:tcPr>
            <w:tcW w:w="3539" w:type="dxa"/>
            <w:vAlign w:val="center"/>
          </w:tcPr>
          <w:p w14:paraId="5B1F5597" w14:textId="77777777" w:rsidR="00F03BB0" w:rsidRPr="00862EB3" w:rsidRDefault="00F03BB0" w:rsidP="009C5730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Maternal smoking in pregnancy</w:t>
            </w:r>
          </w:p>
        </w:tc>
        <w:tc>
          <w:tcPr>
            <w:tcW w:w="1531" w:type="dxa"/>
            <w:vAlign w:val="center"/>
          </w:tcPr>
          <w:p w14:paraId="5C23650F" w14:textId="77777777" w:rsidR="00F03BB0" w:rsidRPr="00862EB3" w:rsidRDefault="00F03BB0" w:rsidP="009C5730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417" w:type="dxa"/>
            <w:vAlign w:val="center"/>
          </w:tcPr>
          <w:p w14:paraId="54E8DD2B" w14:textId="77777777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0479A9F8" w14:textId="77777777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447" w:type="dxa"/>
            <w:vAlign w:val="center"/>
          </w:tcPr>
          <w:p w14:paraId="4A7A3F6C" w14:textId="77777777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F03BB0" w:rsidRPr="00862EB3" w14:paraId="2E062783" w14:textId="77777777" w:rsidTr="00421D5C">
        <w:trPr>
          <w:trHeight w:val="346"/>
        </w:trPr>
        <w:tc>
          <w:tcPr>
            <w:tcW w:w="3539" w:type="dxa"/>
            <w:vAlign w:val="center"/>
          </w:tcPr>
          <w:p w14:paraId="00593C1A" w14:textId="77777777" w:rsidR="00F03BB0" w:rsidRPr="00862EB3" w:rsidRDefault="00F03BB0" w:rsidP="009C5730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 None</w:t>
            </w:r>
          </w:p>
        </w:tc>
        <w:tc>
          <w:tcPr>
            <w:tcW w:w="1531" w:type="dxa"/>
            <w:vAlign w:val="center"/>
          </w:tcPr>
          <w:p w14:paraId="7A636FEF" w14:textId="7D053299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990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78</w:t>
            </w:r>
            <w:r w:rsidR="0040280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4)</w:t>
            </w:r>
          </w:p>
        </w:tc>
        <w:tc>
          <w:tcPr>
            <w:tcW w:w="1417" w:type="dxa"/>
            <w:vAlign w:val="center"/>
          </w:tcPr>
          <w:p w14:paraId="53CA1065" w14:textId="3308825F" w:rsidR="00F03BB0" w:rsidRPr="00862EB3" w:rsidRDefault="00421D5C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>p</w:t>
            </w:r>
            <w:r w:rsidR="00E7675A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 </w:t>
            </w:r>
            <w:r w:rsidR="00F03BB0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=</w:t>
            </w:r>
            <w:r w:rsidR="00E7675A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32</w:t>
            </w:r>
          </w:p>
        </w:tc>
        <w:tc>
          <w:tcPr>
            <w:tcW w:w="1559" w:type="dxa"/>
            <w:vAlign w:val="center"/>
          </w:tcPr>
          <w:p w14:paraId="09E3E290" w14:textId="0DCCC9BB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829 (76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62)</w:t>
            </w:r>
          </w:p>
        </w:tc>
        <w:tc>
          <w:tcPr>
            <w:tcW w:w="1447" w:type="dxa"/>
            <w:vAlign w:val="center"/>
          </w:tcPr>
          <w:p w14:paraId="0677690F" w14:textId="35B78E1A" w:rsidR="00F03BB0" w:rsidRPr="00862EB3" w:rsidRDefault="00421D5C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>p</w:t>
            </w:r>
            <w:r w:rsidR="00E7675A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 </w:t>
            </w:r>
            <w:r w:rsidR="00F03BB0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=</w:t>
            </w:r>
            <w:r w:rsidR="00E7675A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002</w:t>
            </w:r>
          </w:p>
        </w:tc>
      </w:tr>
      <w:tr w:rsidR="00F03BB0" w:rsidRPr="00862EB3" w14:paraId="68D919FB" w14:textId="77777777" w:rsidTr="00421D5C">
        <w:trPr>
          <w:trHeight w:val="346"/>
        </w:trPr>
        <w:tc>
          <w:tcPr>
            <w:tcW w:w="3539" w:type="dxa"/>
            <w:vAlign w:val="center"/>
          </w:tcPr>
          <w:p w14:paraId="3D2695DF" w14:textId="77777777" w:rsidR="00F03BB0" w:rsidRPr="00862EB3" w:rsidRDefault="00F03BB0" w:rsidP="009C5730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 1-10 cigarettes daily</w:t>
            </w:r>
          </w:p>
        </w:tc>
        <w:tc>
          <w:tcPr>
            <w:tcW w:w="1531" w:type="dxa"/>
            <w:vAlign w:val="center"/>
          </w:tcPr>
          <w:p w14:paraId="0C505838" w14:textId="15DD821B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139 (10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97)</w:t>
            </w:r>
          </w:p>
        </w:tc>
        <w:tc>
          <w:tcPr>
            <w:tcW w:w="1417" w:type="dxa"/>
            <w:vAlign w:val="center"/>
          </w:tcPr>
          <w:p w14:paraId="01550569" w14:textId="77777777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35BD2EF0" w14:textId="21B9512C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115 (10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63)</w:t>
            </w:r>
          </w:p>
        </w:tc>
        <w:tc>
          <w:tcPr>
            <w:tcW w:w="1447" w:type="dxa"/>
            <w:vAlign w:val="center"/>
          </w:tcPr>
          <w:p w14:paraId="35BE83F5" w14:textId="77777777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F03BB0" w:rsidRPr="00862EB3" w14:paraId="3AA08FD7" w14:textId="77777777" w:rsidTr="00421D5C">
        <w:trPr>
          <w:trHeight w:val="346"/>
        </w:trPr>
        <w:tc>
          <w:tcPr>
            <w:tcW w:w="3539" w:type="dxa"/>
            <w:vAlign w:val="center"/>
          </w:tcPr>
          <w:p w14:paraId="6BC69310" w14:textId="77777777" w:rsidR="00F03BB0" w:rsidRPr="00862EB3" w:rsidRDefault="00F03BB0" w:rsidP="009C5730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 11 + cigarettes daily</w:t>
            </w:r>
          </w:p>
        </w:tc>
        <w:tc>
          <w:tcPr>
            <w:tcW w:w="1531" w:type="dxa"/>
            <w:vAlign w:val="center"/>
          </w:tcPr>
          <w:p w14:paraId="3C04C7B2" w14:textId="0AE63DA5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138 (10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89)</w:t>
            </w:r>
          </w:p>
        </w:tc>
        <w:tc>
          <w:tcPr>
            <w:tcW w:w="1417" w:type="dxa"/>
            <w:vAlign w:val="center"/>
          </w:tcPr>
          <w:p w14:paraId="1E6DCD4F" w14:textId="77777777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756A1AC6" w14:textId="10A73015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138 (12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75)</w:t>
            </w:r>
          </w:p>
        </w:tc>
        <w:tc>
          <w:tcPr>
            <w:tcW w:w="1447" w:type="dxa"/>
            <w:vAlign w:val="center"/>
          </w:tcPr>
          <w:p w14:paraId="02921E49" w14:textId="77777777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F03BB0" w:rsidRPr="00862EB3" w14:paraId="1C95EE5F" w14:textId="77777777" w:rsidTr="00421D5C">
        <w:trPr>
          <w:trHeight w:val="346"/>
        </w:trPr>
        <w:tc>
          <w:tcPr>
            <w:tcW w:w="3539" w:type="dxa"/>
            <w:vAlign w:val="center"/>
          </w:tcPr>
          <w:p w14:paraId="3CBB0339" w14:textId="77777777" w:rsidR="00F03BB0" w:rsidRPr="00862EB3" w:rsidRDefault="00F03BB0" w:rsidP="009C5730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Maternal alcohol intake in pregnancy</w:t>
            </w:r>
          </w:p>
        </w:tc>
        <w:tc>
          <w:tcPr>
            <w:tcW w:w="1531" w:type="dxa"/>
            <w:vAlign w:val="center"/>
          </w:tcPr>
          <w:p w14:paraId="6D778390" w14:textId="77777777" w:rsidR="00F03BB0" w:rsidRPr="00862EB3" w:rsidRDefault="00F03BB0" w:rsidP="009C5730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417" w:type="dxa"/>
            <w:vAlign w:val="center"/>
          </w:tcPr>
          <w:p w14:paraId="1CFF0DB2" w14:textId="77777777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7FBD2C2B" w14:textId="77777777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447" w:type="dxa"/>
            <w:vAlign w:val="center"/>
          </w:tcPr>
          <w:p w14:paraId="17546AE7" w14:textId="77777777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F03BB0" w:rsidRPr="00862EB3" w14:paraId="16DDF4B7" w14:textId="77777777" w:rsidTr="00421D5C">
        <w:trPr>
          <w:trHeight w:val="346"/>
        </w:trPr>
        <w:tc>
          <w:tcPr>
            <w:tcW w:w="3539" w:type="dxa"/>
            <w:vAlign w:val="center"/>
          </w:tcPr>
          <w:p w14:paraId="3EE66CCE" w14:textId="77777777" w:rsidR="00F03BB0" w:rsidRPr="00862EB3" w:rsidRDefault="00F03BB0" w:rsidP="009C5730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 None </w:t>
            </w:r>
          </w:p>
        </w:tc>
        <w:tc>
          <w:tcPr>
            <w:tcW w:w="1531" w:type="dxa"/>
            <w:vAlign w:val="center"/>
          </w:tcPr>
          <w:p w14:paraId="28E900D1" w14:textId="1ED6BECA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759 (59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91)</w:t>
            </w:r>
          </w:p>
        </w:tc>
        <w:tc>
          <w:tcPr>
            <w:tcW w:w="1417" w:type="dxa"/>
            <w:vAlign w:val="center"/>
          </w:tcPr>
          <w:p w14:paraId="0DD10D92" w14:textId="3105F004" w:rsidR="00F03BB0" w:rsidRPr="00862EB3" w:rsidRDefault="00421D5C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F03BB0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=</w:t>
            </w:r>
            <w:r w:rsidR="00E7675A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="00F03BB0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91</w:t>
            </w:r>
          </w:p>
        </w:tc>
        <w:tc>
          <w:tcPr>
            <w:tcW w:w="1559" w:type="dxa"/>
            <w:vAlign w:val="center"/>
          </w:tcPr>
          <w:p w14:paraId="280263FF" w14:textId="6F65992D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660 (61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00)</w:t>
            </w:r>
          </w:p>
        </w:tc>
        <w:tc>
          <w:tcPr>
            <w:tcW w:w="1447" w:type="dxa"/>
            <w:vAlign w:val="center"/>
          </w:tcPr>
          <w:p w14:paraId="7EC2EBD3" w14:textId="0C3CE892" w:rsidR="00F03BB0" w:rsidRPr="00862EB3" w:rsidRDefault="00421D5C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>p</w:t>
            </w:r>
            <w:r w:rsidR="00E7675A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 </w:t>
            </w:r>
            <w:r w:rsidR="00F03BB0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=</w:t>
            </w:r>
            <w:r w:rsidR="00E7675A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="00F03BB0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3</w:t>
            </w:r>
            <w:r w:rsidR="00FA539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1</w:t>
            </w:r>
          </w:p>
        </w:tc>
      </w:tr>
      <w:tr w:rsidR="00F03BB0" w:rsidRPr="00862EB3" w14:paraId="4D0C72B2" w14:textId="77777777" w:rsidTr="00421D5C">
        <w:trPr>
          <w:trHeight w:val="346"/>
        </w:trPr>
        <w:tc>
          <w:tcPr>
            <w:tcW w:w="3539" w:type="dxa"/>
            <w:vAlign w:val="center"/>
          </w:tcPr>
          <w:p w14:paraId="5C01DC15" w14:textId="77777777" w:rsidR="00F03BB0" w:rsidRPr="00862EB3" w:rsidRDefault="00F03BB0" w:rsidP="009C5730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 Once a week or less</w:t>
            </w:r>
          </w:p>
        </w:tc>
        <w:tc>
          <w:tcPr>
            <w:tcW w:w="1531" w:type="dxa"/>
            <w:vAlign w:val="center"/>
          </w:tcPr>
          <w:p w14:paraId="4E64F608" w14:textId="178DEBF7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438 (34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57)</w:t>
            </w:r>
          </w:p>
        </w:tc>
        <w:tc>
          <w:tcPr>
            <w:tcW w:w="1417" w:type="dxa"/>
            <w:vAlign w:val="center"/>
          </w:tcPr>
          <w:p w14:paraId="123F7A09" w14:textId="77777777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283958AE" w14:textId="7AC4382F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364 (33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64)</w:t>
            </w:r>
          </w:p>
        </w:tc>
        <w:tc>
          <w:tcPr>
            <w:tcW w:w="1447" w:type="dxa"/>
            <w:vAlign w:val="center"/>
          </w:tcPr>
          <w:p w14:paraId="3B0BC189" w14:textId="77777777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F03BB0" w:rsidRPr="00862EB3" w14:paraId="04AB6D55" w14:textId="77777777" w:rsidTr="00421D5C">
        <w:trPr>
          <w:trHeight w:val="346"/>
        </w:trPr>
        <w:tc>
          <w:tcPr>
            <w:tcW w:w="3539" w:type="dxa"/>
            <w:vAlign w:val="center"/>
          </w:tcPr>
          <w:p w14:paraId="7198ECE7" w14:textId="77777777" w:rsidR="00F03BB0" w:rsidRPr="00862EB3" w:rsidRDefault="00F03BB0" w:rsidP="009C5730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 Several times a week or more</w:t>
            </w:r>
          </w:p>
        </w:tc>
        <w:tc>
          <w:tcPr>
            <w:tcW w:w="1531" w:type="dxa"/>
            <w:vAlign w:val="center"/>
          </w:tcPr>
          <w:p w14:paraId="12C55CBF" w14:textId="7546C281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70 (5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52)</w:t>
            </w:r>
          </w:p>
        </w:tc>
        <w:tc>
          <w:tcPr>
            <w:tcW w:w="1417" w:type="dxa"/>
            <w:vAlign w:val="center"/>
          </w:tcPr>
          <w:p w14:paraId="3883C48F" w14:textId="77777777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32186C21" w14:textId="5093C399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58 (5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36)</w:t>
            </w:r>
          </w:p>
        </w:tc>
        <w:tc>
          <w:tcPr>
            <w:tcW w:w="1447" w:type="dxa"/>
            <w:vAlign w:val="center"/>
          </w:tcPr>
          <w:p w14:paraId="6DF90115" w14:textId="77777777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F03BB0" w:rsidRPr="00862EB3" w14:paraId="334572B8" w14:textId="77777777" w:rsidTr="00421D5C">
        <w:trPr>
          <w:trHeight w:val="346"/>
        </w:trPr>
        <w:tc>
          <w:tcPr>
            <w:tcW w:w="3539" w:type="dxa"/>
            <w:vAlign w:val="center"/>
          </w:tcPr>
          <w:p w14:paraId="3F8DFC2B" w14:textId="77777777" w:rsidR="00F03BB0" w:rsidRPr="00862EB3" w:rsidRDefault="00F03BB0" w:rsidP="009C5730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Offspring sex</w:t>
            </w:r>
          </w:p>
        </w:tc>
        <w:tc>
          <w:tcPr>
            <w:tcW w:w="1531" w:type="dxa"/>
            <w:vAlign w:val="center"/>
          </w:tcPr>
          <w:p w14:paraId="450FD07E" w14:textId="77777777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417" w:type="dxa"/>
            <w:vAlign w:val="center"/>
          </w:tcPr>
          <w:p w14:paraId="0ABE4792" w14:textId="77777777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40CC5EB1" w14:textId="77777777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447" w:type="dxa"/>
            <w:vAlign w:val="center"/>
          </w:tcPr>
          <w:p w14:paraId="7B597E0B" w14:textId="77777777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F03BB0" w:rsidRPr="00862EB3" w14:paraId="54DCDC7A" w14:textId="77777777" w:rsidTr="00421D5C">
        <w:trPr>
          <w:trHeight w:val="346"/>
        </w:trPr>
        <w:tc>
          <w:tcPr>
            <w:tcW w:w="3539" w:type="dxa"/>
            <w:vAlign w:val="center"/>
          </w:tcPr>
          <w:p w14:paraId="0A4EC71A" w14:textId="77777777" w:rsidR="00F03BB0" w:rsidRPr="00862EB3" w:rsidRDefault="00F03BB0" w:rsidP="009C5730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 Female</w:t>
            </w:r>
          </w:p>
        </w:tc>
        <w:tc>
          <w:tcPr>
            <w:tcW w:w="1531" w:type="dxa"/>
            <w:vAlign w:val="center"/>
          </w:tcPr>
          <w:p w14:paraId="0B38E426" w14:textId="21E02188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611 (48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22)</w:t>
            </w:r>
          </w:p>
        </w:tc>
        <w:tc>
          <w:tcPr>
            <w:tcW w:w="1417" w:type="dxa"/>
            <w:vAlign w:val="center"/>
          </w:tcPr>
          <w:p w14:paraId="20954605" w14:textId="593A7BB7" w:rsidR="00F03BB0" w:rsidRPr="00862EB3" w:rsidRDefault="00421D5C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F03BB0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=</w:t>
            </w:r>
            <w:r w:rsidR="00E7675A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92</w:t>
            </w:r>
          </w:p>
        </w:tc>
        <w:tc>
          <w:tcPr>
            <w:tcW w:w="1559" w:type="dxa"/>
            <w:vAlign w:val="center"/>
          </w:tcPr>
          <w:p w14:paraId="19ABFAD8" w14:textId="32A676F4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520 (48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06)</w:t>
            </w:r>
          </w:p>
        </w:tc>
        <w:tc>
          <w:tcPr>
            <w:tcW w:w="1447" w:type="dxa"/>
            <w:vAlign w:val="center"/>
          </w:tcPr>
          <w:p w14:paraId="75C2FFD1" w14:textId="31CFFDA0" w:rsidR="00F03BB0" w:rsidRPr="00862EB3" w:rsidRDefault="00421D5C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>p</w:t>
            </w:r>
            <w:r w:rsidR="00E7675A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 </w:t>
            </w:r>
            <w:r w:rsidR="00F03BB0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=</w:t>
            </w:r>
            <w:r w:rsidR="00E7675A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="00FA539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81</w:t>
            </w:r>
          </w:p>
        </w:tc>
      </w:tr>
      <w:tr w:rsidR="00F03BB0" w:rsidRPr="00862EB3" w14:paraId="05D85B78" w14:textId="77777777" w:rsidTr="00421D5C">
        <w:trPr>
          <w:trHeight w:val="346"/>
        </w:trPr>
        <w:tc>
          <w:tcPr>
            <w:tcW w:w="3539" w:type="dxa"/>
            <w:vAlign w:val="center"/>
          </w:tcPr>
          <w:p w14:paraId="38030F5C" w14:textId="77777777" w:rsidR="00F03BB0" w:rsidRPr="00862EB3" w:rsidRDefault="00F03BB0" w:rsidP="009C5730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 Male</w:t>
            </w:r>
          </w:p>
        </w:tc>
        <w:tc>
          <w:tcPr>
            <w:tcW w:w="1531" w:type="dxa"/>
            <w:vAlign w:val="center"/>
          </w:tcPr>
          <w:p w14:paraId="68710A7F" w14:textId="6D78A4CD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656 (51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78)</w:t>
            </w:r>
          </w:p>
        </w:tc>
        <w:tc>
          <w:tcPr>
            <w:tcW w:w="1417" w:type="dxa"/>
            <w:vAlign w:val="center"/>
          </w:tcPr>
          <w:p w14:paraId="53AC8E51" w14:textId="77777777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1DDC8DA6" w14:textId="588CD5F0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562 (51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94)</w:t>
            </w:r>
          </w:p>
        </w:tc>
        <w:tc>
          <w:tcPr>
            <w:tcW w:w="1447" w:type="dxa"/>
            <w:vAlign w:val="center"/>
          </w:tcPr>
          <w:p w14:paraId="3132D313" w14:textId="77777777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F03BB0" w:rsidRPr="00862EB3" w14:paraId="1D716F6E" w14:textId="77777777" w:rsidTr="00421D5C">
        <w:trPr>
          <w:trHeight w:val="346"/>
        </w:trPr>
        <w:tc>
          <w:tcPr>
            <w:tcW w:w="3539" w:type="dxa"/>
            <w:vAlign w:val="center"/>
          </w:tcPr>
          <w:p w14:paraId="5839BCB8" w14:textId="77777777" w:rsidR="00F03BB0" w:rsidRPr="00862EB3" w:rsidRDefault="00F03BB0" w:rsidP="009C5730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Mother’s age at delivery</w:t>
            </w:r>
          </w:p>
        </w:tc>
        <w:tc>
          <w:tcPr>
            <w:tcW w:w="1531" w:type="dxa"/>
            <w:vAlign w:val="center"/>
          </w:tcPr>
          <w:p w14:paraId="3A09CC8A" w14:textId="77777777" w:rsidR="00F03BB0" w:rsidRPr="00862EB3" w:rsidRDefault="00F03BB0" w:rsidP="009C5730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417" w:type="dxa"/>
            <w:vAlign w:val="center"/>
          </w:tcPr>
          <w:p w14:paraId="24F8A0FA" w14:textId="77777777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71445E4D" w14:textId="77777777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447" w:type="dxa"/>
            <w:vAlign w:val="center"/>
          </w:tcPr>
          <w:p w14:paraId="66E294C0" w14:textId="77777777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F03BB0" w:rsidRPr="00862EB3" w14:paraId="119EDE2E" w14:textId="77777777" w:rsidTr="00421D5C">
        <w:trPr>
          <w:trHeight w:val="346"/>
        </w:trPr>
        <w:tc>
          <w:tcPr>
            <w:tcW w:w="3539" w:type="dxa"/>
            <w:vAlign w:val="center"/>
          </w:tcPr>
          <w:p w14:paraId="23CC9519" w14:textId="77777777" w:rsidR="00F03BB0" w:rsidRPr="00862EB3" w:rsidRDefault="00F03BB0" w:rsidP="009C5730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 Mean (SD)</w:t>
            </w:r>
          </w:p>
        </w:tc>
        <w:tc>
          <w:tcPr>
            <w:tcW w:w="1531" w:type="dxa"/>
            <w:vAlign w:val="center"/>
          </w:tcPr>
          <w:p w14:paraId="7A809427" w14:textId="6E817C55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28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33 (5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70)</w:t>
            </w:r>
          </w:p>
        </w:tc>
        <w:tc>
          <w:tcPr>
            <w:tcW w:w="1417" w:type="dxa"/>
            <w:vAlign w:val="center"/>
          </w:tcPr>
          <w:p w14:paraId="31C0A596" w14:textId="77BAAFB6" w:rsidR="00F03BB0" w:rsidRPr="00862EB3" w:rsidRDefault="00421D5C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F03BB0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=</w:t>
            </w:r>
            <w:r w:rsidR="00E7675A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15</w:t>
            </w:r>
          </w:p>
        </w:tc>
        <w:tc>
          <w:tcPr>
            <w:tcW w:w="1559" w:type="dxa"/>
            <w:vAlign w:val="center"/>
          </w:tcPr>
          <w:p w14:paraId="469D4A6D" w14:textId="50E5088F" w:rsidR="00F03BB0" w:rsidRPr="00862EB3" w:rsidRDefault="00F03BB0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28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70 (5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81)</w:t>
            </w:r>
          </w:p>
        </w:tc>
        <w:tc>
          <w:tcPr>
            <w:tcW w:w="1447" w:type="dxa"/>
            <w:vAlign w:val="center"/>
          </w:tcPr>
          <w:p w14:paraId="1B3D16C2" w14:textId="5C685C7D" w:rsidR="00F03BB0" w:rsidRPr="00862EB3" w:rsidRDefault="00421D5C" w:rsidP="009C5730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>p</w:t>
            </w:r>
            <w:r w:rsidR="00E7675A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 </w:t>
            </w:r>
            <w:r w:rsidR="00F03BB0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&lt;</w:t>
            </w:r>
            <w:r w:rsidR="00E7675A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="00231E25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0</w:t>
            </w:r>
            <w:r w:rsidR="0040280A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0</w:t>
            </w:r>
            <w:r w:rsidR="00F03BB0" w:rsidRPr="00862EB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1</w:t>
            </w:r>
          </w:p>
        </w:tc>
      </w:tr>
    </w:tbl>
    <w:p w14:paraId="16BE4C0D" w14:textId="77777777" w:rsidR="00F03BB0" w:rsidRPr="00862EB3" w:rsidRDefault="00F03BB0" w:rsidP="00995E1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D785130" w14:textId="77777777" w:rsidR="00F03BB0" w:rsidRPr="00862EB3" w:rsidRDefault="00F03BB0" w:rsidP="00995E1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62EB3">
        <w:rPr>
          <w:rFonts w:ascii="Times New Roman" w:hAnsi="Times New Roman" w:cs="Times New Roman"/>
          <w:bCs/>
          <w:sz w:val="24"/>
          <w:szCs w:val="24"/>
        </w:rPr>
        <w:t>AAAE, Atopy/Allergy/Asthma/Eczema; SD, standard deviation.</w:t>
      </w:r>
    </w:p>
    <w:p w14:paraId="2BCF5656" w14:textId="44669B7B" w:rsidR="00F03BB0" w:rsidRPr="00862EB3" w:rsidRDefault="00862EB3" w:rsidP="00995E1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62EB3">
        <w:rPr>
          <w:rFonts w:ascii="Times New Roman" w:hAnsi="Times New Roman" w:cs="Times New Roman"/>
          <w:bCs/>
          <w:sz w:val="24"/>
          <w:szCs w:val="24"/>
          <w:vertAlign w:val="superscript"/>
        </w:rPr>
        <w:t>1</w:t>
      </w:r>
      <w:r w:rsidR="00F03BB0" w:rsidRPr="00862EB3">
        <w:rPr>
          <w:rFonts w:ascii="Times New Roman" w:hAnsi="Times New Roman" w:cs="Times New Roman"/>
          <w:bCs/>
          <w:sz w:val="24"/>
          <w:szCs w:val="24"/>
        </w:rPr>
        <w:t>Data presented as N (%) or mean (SD) as appropriate.</w:t>
      </w:r>
    </w:p>
    <w:p w14:paraId="4C2FE80D" w14:textId="1D282171" w:rsidR="00F03BB0" w:rsidRPr="00862EB3" w:rsidRDefault="00862EB3" w:rsidP="00995E19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62EB3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t>2</w:t>
      </w:r>
      <w:r w:rsidR="00421D5C">
        <w:rPr>
          <w:rFonts w:ascii="Times New Roman" w:eastAsia="Calibri" w:hAnsi="Times New Roman" w:cs="Times New Roman"/>
          <w:bCs/>
          <w:i/>
          <w:sz w:val="24"/>
          <w:szCs w:val="24"/>
        </w:rPr>
        <w:t>p</w:t>
      </w:r>
      <w:r w:rsidR="00F03BB0" w:rsidRPr="00862EB3">
        <w:rPr>
          <w:rFonts w:ascii="Times New Roman" w:eastAsia="Calibri" w:hAnsi="Times New Roman" w:cs="Times New Roman"/>
          <w:bCs/>
          <w:i/>
          <w:sz w:val="24"/>
          <w:szCs w:val="24"/>
        </w:rPr>
        <w:t xml:space="preserve"> </w:t>
      </w:r>
      <w:r w:rsidR="00F03BB0" w:rsidRPr="00862EB3">
        <w:rPr>
          <w:rFonts w:ascii="Times New Roman" w:eastAsia="Calibri" w:hAnsi="Times New Roman" w:cs="Times New Roman"/>
          <w:bCs/>
          <w:sz w:val="24"/>
          <w:szCs w:val="24"/>
        </w:rPr>
        <w:t>values are for Chi-squared or t-test comparisons as appropriate.</w:t>
      </w:r>
    </w:p>
    <w:p w14:paraId="64E60726" w14:textId="77777777" w:rsidR="0036281F" w:rsidRPr="00862EB3" w:rsidRDefault="0036281F">
      <w:pPr>
        <w:rPr>
          <w:rFonts w:ascii="Times New Roman" w:hAnsi="Times New Roman" w:cs="Times New Roman"/>
          <w:bCs/>
          <w:sz w:val="24"/>
          <w:szCs w:val="24"/>
        </w:rPr>
      </w:pPr>
    </w:p>
    <w:p w14:paraId="54087D5B" w14:textId="77777777" w:rsidR="00721972" w:rsidRPr="00862EB3" w:rsidRDefault="00721972">
      <w:pPr>
        <w:rPr>
          <w:rFonts w:ascii="Times New Roman" w:hAnsi="Times New Roman" w:cs="Times New Roman"/>
          <w:bCs/>
          <w:sz w:val="24"/>
          <w:szCs w:val="24"/>
        </w:rPr>
      </w:pPr>
    </w:p>
    <w:p w14:paraId="64BDE24D" w14:textId="77777777" w:rsidR="00721972" w:rsidRPr="00862EB3" w:rsidRDefault="00721972">
      <w:pPr>
        <w:rPr>
          <w:rFonts w:ascii="Times New Roman" w:hAnsi="Times New Roman" w:cs="Times New Roman"/>
          <w:bCs/>
          <w:sz w:val="24"/>
          <w:szCs w:val="24"/>
        </w:rPr>
      </w:pPr>
    </w:p>
    <w:p w14:paraId="639F806F" w14:textId="77777777" w:rsidR="00721972" w:rsidRPr="00862EB3" w:rsidRDefault="00721972">
      <w:pPr>
        <w:rPr>
          <w:rFonts w:ascii="Times New Roman" w:hAnsi="Times New Roman" w:cs="Times New Roman"/>
          <w:bCs/>
          <w:sz w:val="24"/>
          <w:szCs w:val="24"/>
        </w:rPr>
      </w:pPr>
    </w:p>
    <w:p w14:paraId="790F01B4" w14:textId="77777777" w:rsidR="00721972" w:rsidRPr="00862EB3" w:rsidRDefault="00721972">
      <w:pPr>
        <w:rPr>
          <w:rFonts w:ascii="Times New Roman" w:hAnsi="Times New Roman" w:cs="Times New Roman"/>
          <w:bCs/>
          <w:sz w:val="24"/>
          <w:szCs w:val="24"/>
        </w:rPr>
      </w:pPr>
    </w:p>
    <w:p w14:paraId="4FC15F5C" w14:textId="77777777" w:rsidR="00721972" w:rsidRPr="00862EB3" w:rsidRDefault="00721972">
      <w:pPr>
        <w:rPr>
          <w:rFonts w:ascii="Times New Roman" w:hAnsi="Times New Roman" w:cs="Times New Roman"/>
          <w:bCs/>
          <w:sz w:val="24"/>
          <w:szCs w:val="24"/>
        </w:rPr>
      </w:pPr>
    </w:p>
    <w:p w14:paraId="487427C2" w14:textId="77777777" w:rsidR="00721972" w:rsidRPr="00862EB3" w:rsidRDefault="00721972">
      <w:pPr>
        <w:rPr>
          <w:rFonts w:ascii="Times New Roman" w:hAnsi="Times New Roman" w:cs="Times New Roman"/>
          <w:bCs/>
          <w:sz w:val="24"/>
          <w:szCs w:val="24"/>
        </w:rPr>
      </w:pPr>
    </w:p>
    <w:p w14:paraId="2B26276D" w14:textId="77777777" w:rsidR="00721972" w:rsidRPr="00862EB3" w:rsidRDefault="00721972">
      <w:pPr>
        <w:rPr>
          <w:rFonts w:ascii="Times New Roman" w:hAnsi="Times New Roman" w:cs="Times New Roman"/>
          <w:bCs/>
          <w:sz w:val="24"/>
          <w:szCs w:val="24"/>
        </w:rPr>
      </w:pPr>
    </w:p>
    <w:p w14:paraId="71C3544A" w14:textId="77777777" w:rsidR="00721972" w:rsidRPr="00862EB3" w:rsidRDefault="00721972">
      <w:pPr>
        <w:rPr>
          <w:rFonts w:ascii="Times New Roman" w:hAnsi="Times New Roman" w:cs="Times New Roman"/>
          <w:bCs/>
          <w:sz w:val="24"/>
          <w:szCs w:val="24"/>
        </w:rPr>
      </w:pPr>
    </w:p>
    <w:p w14:paraId="6D8596F6" w14:textId="77777777" w:rsidR="00721972" w:rsidRPr="00862EB3" w:rsidRDefault="00721972">
      <w:pPr>
        <w:rPr>
          <w:rFonts w:ascii="Times New Roman" w:hAnsi="Times New Roman" w:cs="Times New Roman"/>
          <w:bCs/>
          <w:sz w:val="24"/>
          <w:szCs w:val="24"/>
        </w:rPr>
      </w:pPr>
    </w:p>
    <w:p w14:paraId="38FD53C7" w14:textId="77777777" w:rsidR="00721972" w:rsidRPr="00862EB3" w:rsidRDefault="00721972">
      <w:pPr>
        <w:rPr>
          <w:rFonts w:ascii="Times New Roman" w:hAnsi="Times New Roman" w:cs="Times New Roman"/>
          <w:bCs/>
          <w:sz w:val="24"/>
          <w:szCs w:val="24"/>
        </w:rPr>
      </w:pPr>
    </w:p>
    <w:p w14:paraId="24557552" w14:textId="63421D36" w:rsidR="00977CB9" w:rsidRDefault="00977CB9" w:rsidP="00977CB9">
      <w:pPr>
        <w:spacing w:after="0" w:line="240" w:lineRule="auto"/>
      </w:pPr>
      <w:bookmarkStart w:id="0" w:name="_Hlk20492447"/>
      <w:r>
        <w:rPr>
          <w:rFonts w:ascii="Times New Roman" w:eastAsia="Calibri" w:hAnsi="Times New Roman" w:cs="Times New Roman"/>
          <w:sz w:val="24"/>
        </w:rPr>
        <w:lastRenderedPageBreak/>
        <w:t xml:space="preserve">Supplementary </w:t>
      </w:r>
      <w:r w:rsidRPr="00B828F2">
        <w:rPr>
          <w:rFonts w:ascii="Times New Roman" w:eastAsia="Calibri" w:hAnsi="Times New Roman" w:cs="Times New Roman"/>
          <w:sz w:val="24"/>
        </w:rPr>
        <w:t xml:space="preserve">Table </w:t>
      </w:r>
      <w:r>
        <w:rPr>
          <w:rFonts w:ascii="Times New Roman" w:eastAsia="Calibri" w:hAnsi="Times New Roman" w:cs="Times New Roman"/>
          <w:sz w:val="24"/>
        </w:rPr>
        <w:t>3</w:t>
      </w:r>
      <w:r w:rsidRPr="00B828F2">
        <w:rPr>
          <w:rFonts w:ascii="Times New Roman" w:eastAsia="Calibri" w:hAnsi="Times New Roman" w:cs="Times New Roman"/>
          <w:sz w:val="24"/>
        </w:rPr>
        <w:t xml:space="preserve">: Percentage of </w:t>
      </w:r>
      <w:proofErr w:type="spellStart"/>
      <w:r>
        <w:rPr>
          <w:rFonts w:ascii="Times New Roman" w:eastAsia="Calibri" w:hAnsi="Times New Roman" w:cs="Times New Roman"/>
          <w:sz w:val="24"/>
        </w:rPr>
        <w:t>behavior</w:t>
      </w:r>
      <w:r w:rsidRPr="00B828F2">
        <w:rPr>
          <w:rFonts w:ascii="Times New Roman" w:eastAsia="Calibri" w:hAnsi="Times New Roman" w:cs="Times New Roman"/>
          <w:sz w:val="24"/>
        </w:rPr>
        <w:t>al</w:t>
      </w:r>
      <w:proofErr w:type="spellEnd"/>
      <w:r w:rsidRPr="00B828F2">
        <w:rPr>
          <w:rFonts w:ascii="Times New Roman" w:eastAsia="Calibri" w:hAnsi="Times New Roman" w:cs="Times New Roman"/>
          <w:sz w:val="24"/>
        </w:rPr>
        <w:t xml:space="preserve"> and emotional morbidity (CBCL T score</w:t>
      </w:r>
      <w:r>
        <w:rPr>
          <w:rFonts w:ascii="Times New Roman" w:eastAsia="Calibri" w:hAnsi="Times New Roman" w:cs="Times New Roman"/>
          <w:sz w:val="24"/>
        </w:rPr>
        <w:t xml:space="preserve"> </w:t>
      </w:r>
      <w:r w:rsidRPr="00B828F2">
        <w:rPr>
          <w:rFonts w:ascii="Times New Roman" w:eastAsia="Calibri" w:hAnsi="Times New Roman" w:cs="Times New Roman"/>
          <w:sz w:val="24"/>
        </w:rPr>
        <w:t>≥</w:t>
      </w:r>
      <w:r>
        <w:rPr>
          <w:rFonts w:ascii="Times New Roman" w:eastAsia="Calibri" w:hAnsi="Times New Roman" w:cs="Times New Roman"/>
          <w:sz w:val="24"/>
        </w:rPr>
        <w:t xml:space="preserve"> </w:t>
      </w:r>
      <w:r w:rsidRPr="00B828F2">
        <w:rPr>
          <w:rFonts w:ascii="Times New Roman" w:eastAsia="Calibri" w:hAnsi="Times New Roman" w:cs="Times New Roman"/>
          <w:sz w:val="24"/>
        </w:rPr>
        <w:t xml:space="preserve">60) </w:t>
      </w:r>
      <w:r>
        <w:rPr>
          <w:rFonts w:ascii="Times New Roman" w:eastAsia="Calibri" w:hAnsi="Times New Roman" w:cs="Times New Roman"/>
          <w:sz w:val="24"/>
        </w:rPr>
        <w:t xml:space="preserve">for males </w:t>
      </w:r>
      <w:r w:rsidRPr="00B828F2">
        <w:rPr>
          <w:rFonts w:ascii="Times New Roman" w:eastAsia="Calibri" w:hAnsi="Times New Roman" w:cs="Times New Roman"/>
          <w:sz w:val="24"/>
        </w:rPr>
        <w:t>at each follow-up for the AAAE and infection groups in comparison with the remainder of the sample</w:t>
      </w:r>
      <w:r w:rsidR="00421D5C">
        <w:t>.</w:t>
      </w:r>
    </w:p>
    <w:p w14:paraId="7A67925B" w14:textId="77777777" w:rsidR="00421D5C" w:rsidRPr="005A5BE3" w:rsidRDefault="00421D5C" w:rsidP="00977CB9">
      <w:pPr>
        <w:spacing w:after="0" w:line="240" w:lineRule="auto"/>
        <w:rPr>
          <w:sz w:val="24"/>
        </w:rPr>
      </w:pPr>
    </w:p>
    <w:tbl>
      <w:tblPr>
        <w:tblStyle w:val="TableGrid2"/>
        <w:tblW w:w="9185" w:type="dxa"/>
        <w:tblLook w:val="04A0" w:firstRow="1" w:lastRow="0" w:firstColumn="1" w:lastColumn="0" w:noHBand="0" w:noVBand="1"/>
      </w:tblPr>
      <w:tblGrid>
        <w:gridCol w:w="2547"/>
        <w:gridCol w:w="680"/>
        <w:gridCol w:w="1422"/>
        <w:gridCol w:w="846"/>
        <w:gridCol w:w="1422"/>
        <w:gridCol w:w="847"/>
        <w:gridCol w:w="1421"/>
      </w:tblGrid>
      <w:tr w:rsidR="00977CB9" w:rsidRPr="00046B06" w14:paraId="30190AE3" w14:textId="77777777" w:rsidTr="00977CB9">
        <w:trPr>
          <w:trHeight w:val="346"/>
        </w:trPr>
        <w:tc>
          <w:tcPr>
            <w:tcW w:w="2547" w:type="dxa"/>
          </w:tcPr>
          <w:p w14:paraId="7D829258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bookmarkStart w:id="1" w:name="_Hlk37771963"/>
          </w:p>
        </w:tc>
        <w:tc>
          <w:tcPr>
            <w:tcW w:w="2102" w:type="dxa"/>
            <w:gridSpan w:val="2"/>
            <w:vAlign w:val="center"/>
          </w:tcPr>
          <w:p w14:paraId="153525B8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>All AAAE</w:t>
            </w:r>
          </w:p>
        </w:tc>
        <w:tc>
          <w:tcPr>
            <w:tcW w:w="2268" w:type="dxa"/>
            <w:gridSpan w:val="2"/>
            <w:vAlign w:val="center"/>
          </w:tcPr>
          <w:p w14:paraId="32F4BF1D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>All Infection</w:t>
            </w:r>
          </w:p>
        </w:tc>
        <w:tc>
          <w:tcPr>
            <w:tcW w:w="2268" w:type="dxa"/>
            <w:gridSpan w:val="2"/>
            <w:vAlign w:val="center"/>
          </w:tcPr>
          <w:p w14:paraId="72548902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>Comparison Group</w:t>
            </w:r>
          </w:p>
        </w:tc>
      </w:tr>
      <w:tr w:rsidR="00977CB9" w:rsidRPr="00046B06" w14:paraId="3BA12708" w14:textId="77777777" w:rsidTr="00977CB9">
        <w:trPr>
          <w:trHeight w:val="346"/>
        </w:trPr>
        <w:tc>
          <w:tcPr>
            <w:tcW w:w="2547" w:type="dxa"/>
          </w:tcPr>
          <w:p w14:paraId="4BC3755D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80" w:type="dxa"/>
            <w:vAlign w:val="center"/>
          </w:tcPr>
          <w:p w14:paraId="247A54E4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046B06">
              <w:rPr>
                <w:rFonts w:ascii="Times New Roman" w:eastAsia="Calibri" w:hAnsi="Times New Roman" w:cs="Times New Roman"/>
                <w:i/>
              </w:rPr>
              <w:t>N</w:t>
            </w:r>
            <w:r w:rsidRPr="00AC50DF">
              <w:rPr>
                <w:rFonts w:ascii="Times New Roman" w:eastAsia="Calibri" w:hAnsi="Times New Roman" w:cs="Times New Roman"/>
                <w:i/>
                <w:vertAlign w:val="superscript"/>
              </w:rPr>
              <w:t>1</w:t>
            </w:r>
          </w:p>
        </w:tc>
        <w:tc>
          <w:tcPr>
            <w:tcW w:w="1422" w:type="dxa"/>
            <w:vAlign w:val="center"/>
          </w:tcPr>
          <w:p w14:paraId="04177C15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  <w:i/>
              </w:rPr>
              <w:t>n</w:t>
            </w:r>
            <w:r w:rsidRPr="00046B06">
              <w:rPr>
                <w:rFonts w:ascii="Times New Roman" w:eastAsia="Calibri" w:hAnsi="Times New Roman" w:cs="Times New Roman"/>
              </w:rPr>
              <w:t xml:space="preserve"> (%)</w:t>
            </w:r>
            <w:r w:rsidRPr="00AC50DF">
              <w:rPr>
                <w:rFonts w:ascii="Times New Roman" w:eastAsia="Calibri" w:hAnsi="Times New Roman" w:cs="Times New Roman"/>
                <w:vertAlign w:val="superscript"/>
              </w:rPr>
              <w:t>2</w:t>
            </w:r>
          </w:p>
        </w:tc>
        <w:tc>
          <w:tcPr>
            <w:tcW w:w="846" w:type="dxa"/>
            <w:vAlign w:val="center"/>
          </w:tcPr>
          <w:p w14:paraId="13FFEF86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  <w:i/>
              </w:rPr>
              <w:t>N</w:t>
            </w:r>
            <w:r w:rsidRPr="00E2774F">
              <w:rPr>
                <w:rFonts w:ascii="Times New Roman" w:eastAsia="Calibri" w:hAnsi="Times New Roman" w:cs="Times New Roman"/>
                <w:i/>
                <w:vertAlign w:val="superscript"/>
              </w:rPr>
              <w:t>1</w:t>
            </w:r>
          </w:p>
        </w:tc>
        <w:tc>
          <w:tcPr>
            <w:tcW w:w="1422" w:type="dxa"/>
            <w:vAlign w:val="center"/>
          </w:tcPr>
          <w:p w14:paraId="5C949C81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  <w:i/>
              </w:rPr>
              <w:t>n</w:t>
            </w:r>
            <w:r w:rsidRPr="00046B06">
              <w:rPr>
                <w:rFonts w:ascii="Times New Roman" w:eastAsia="Calibri" w:hAnsi="Times New Roman" w:cs="Times New Roman"/>
              </w:rPr>
              <w:t xml:space="preserve"> (%)</w:t>
            </w:r>
            <w:r w:rsidRPr="00E2774F">
              <w:rPr>
                <w:rFonts w:ascii="Times New Roman" w:eastAsia="Calibri" w:hAnsi="Times New Roman" w:cs="Times New Roman"/>
                <w:vertAlign w:val="superscript"/>
              </w:rPr>
              <w:t>2</w:t>
            </w:r>
          </w:p>
        </w:tc>
        <w:tc>
          <w:tcPr>
            <w:tcW w:w="847" w:type="dxa"/>
            <w:vAlign w:val="center"/>
          </w:tcPr>
          <w:p w14:paraId="4C44DCE0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  <w:i/>
              </w:rPr>
              <w:t>N</w:t>
            </w:r>
            <w:r w:rsidRPr="00E2774F">
              <w:rPr>
                <w:rFonts w:ascii="Times New Roman" w:eastAsia="Calibri" w:hAnsi="Times New Roman" w:cs="Times New Roman"/>
                <w:i/>
                <w:vertAlign w:val="superscript"/>
              </w:rPr>
              <w:t>1</w:t>
            </w:r>
          </w:p>
        </w:tc>
        <w:tc>
          <w:tcPr>
            <w:tcW w:w="1421" w:type="dxa"/>
            <w:vAlign w:val="center"/>
          </w:tcPr>
          <w:p w14:paraId="08DA5951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  <w:i/>
              </w:rPr>
              <w:t>n</w:t>
            </w:r>
            <w:r w:rsidRPr="00046B06">
              <w:rPr>
                <w:rFonts w:ascii="Times New Roman" w:eastAsia="Calibri" w:hAnsi="Times New Roman" w:cs="Times New Roman"/>
              </w:rPr>
              <w:t xml:space="preserve"> (%)</w:t>
            </w:r>
            <w:r w:rsidRPr="00E2774F">
              <w:rPr>
                <w:rFonts w:ascii="Times New Roman" w:eastAsia="Calibri" w:hAnsi="Times New Roman" w:cs="Times New Roman"/>
                <w:vertAlign w:val="superscript"/>
              </w:rPr>
              <w:t>2</w:t>
            </w:r>
          </w:p>
        </w:tc>
      </w:tr>
      <w:tr w:rsidR="00977CB9" w:rsidRPr="00046B06" w14:paraId="782AEFD7" w14:textId="77777777" w:rsidTr="00977CB9">
        <w:trPr>
          <w:trHeight w:val="346"/>
        </w:trPr>
        <w:tc>
          <w:tcPr>
            <w:tcW w:w="2547" w:type="dxa"/>
            <w:vAlign w:val="center"/>
          </w:tcPr>
          <w:p w14:paraId="306336FF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>CBCL year 5 morbidity</w:t>
            </w:r>
          </w:p>
        </w:tc>
        <w:tc>
          <w:tcPr>
            <w:tcW w:w="680" w:type="dxa"/>
            <w:vAlign w:val="center"/>
          </w:tcPr>
          <w:p w14:paraId="6941AD5A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17A431EF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846" w:type="dxa"/>
            <w:vAlign w:val="center"/>
          </w:tcPr>
          <w:p w14:paraId="111C684E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09DA40F2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847" w:type="dxa"/>
            <w:vAlign w:val="center"/>
          </w:tcPr>
          <w:p w14:paraId="14FA37C4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1" w:type="dxa"/>
            <w:vAlign w:val="center"/>
          </w:tcPr>
          <w:p w14:paraId="5E3A285A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</w:tr>
      <w:tr w:rsidR="00977CB9" w:rsidRPr="00046B06" w14:paraId="1B9F7BFC" w14:textId="77777777" w:rsidTr="00977CB9">
        <w:trPr>
          <w:trHeight w:val="346"/>
        </w:trPr>
        <w:tc>
          <w:tcPr>
            <w:tcW w:w="2547" w:type="dxa"/>
            <w:vAlign w:val="center"/>
          </w:tcPr>
          <w:p w14:paraId="22400192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 xml:space="preserve">  Total</w:t>
            </w:r>
          </w:p>
        </w:tc>
        <w:tc>
          <w:tcPr>
            <w:tcW w:w="680" w:type="dxa"/>
            <w:vAlign w:val="center"/>
          </w:tcPr>
          <w:p w14:paraId="0C88F843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600</w:t>
            </w:r>
          </w:p>
        </w:tc>
        <w:tc>
          <w:tcPr>
            <w:tcW w:w="1422" w:type="dxa"/>
            <w:vAlign w:val="center"/>
          </w:tcPr>
          <w:p w14:paraId="7DA8DAFB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54 (25.67)</w:t>
            </w:r>
          </w:p>
        </w:tc>
        <w:tc>
          <w:tcPr>
            <w:tcW w:w="846" w:type="dxa"/>
            <w:vAlign w:val="center"/>
          </w:tcPr>
          <w:p w14:paraId="51E5DBAC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526</w:t>
            </w:r>
          </w:p>
        </w:tc>
        <w:tc>
          <w:tcPr>
            <w:tcW w:w="1422" w:type="dxa"/>
            <w:vAlign w:val="center"/>
          </w:tcPr>
          <w:p w14:paraId="7A294580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39 (26.43)</w:t>
            </w:r>
          </w:p>
        </w:tc>
        <w:tc>
          <w:tcPr>
            <w:tcW w:w="847" w:type="dxa"/>
            <w:vAlign w:val="center"/>
          </w:tcPr>
          <w:p w14:paraId="1C5C2E8C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52</w:t>
            </w:r>
          </w:p>
        </w:tc>
        <w:tc>
          <w:tcPr>
            <w:tcW w:w="1421" w:type="dxa"/>
            <w:vAlign w:val="center"/>
          </w:tcPr>
          <w:p w14:paraId="17726BD5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32 (21.05)</w:t>
            </w:r>
          </w:p>
        </w:tc>
      </w:tr>
      <w:tr w:rsidR="00977CB9" w:rsidRPr="00046B06" w14:paraId="449A4236" w14:textId="77777777" w:rsidTr="00977CB9">
        <w:trPr>
          <w:trHeight w:val="346"/>
        </w:trPr>
        <w:tc>
          <w:tcPr>
            <w:tcW w:w="2547" w:type="dxa"/>
            <w:vAlign w:val="center"/>
          </w:tcPr>
          <w:p w14:paraId="50642F77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 xml:space="preserve">  </w:t>
            </w:r>
            <w:r>
              <w:rPr>
                <w:rFonts w:ascii="Times New Roman" w:eastAsia="Calibri" w:hAnsi="Times New Roman" w:cs="Times New Roman"/>
              </w:rPr>
              <w:t>Externalizing</w:t>
            </w:r>
          </w:p>
        </w:tc>
        <w:tc>
          <w:tcPr>
            <w:tcW w:w="680" w:type="dxa"/>
            <w:vAlign w:val="center"/>
          </w:tcPr>
          <w:p w14:paraId="2E7DB58F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27AAF3CF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45 (24.17)</w:t>
            </w:r>
          </w:p>
        </w:tc>
        <w:tc>
          <w:tcPr>
            <w:tcW w:w="846" w:type="dxa"/>
            <w:vAlign w:val="center"/>
          </w:tcPr>
          <w:p w14:paraId="64582344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244DC417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27 (24.14)</w:t>
            </w:r>
          </w:p>
        </w:tc>
        <w:tc>
          <w:tcPr>
            <w:tcW w:w="847" w:type="dxa"/>
            <w:vAlign w:val="center"/>
          </w:tcPr>
          <w:p w14:paraId="56687EC5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1" w:type="dxa"/>
            <w:vAlign w:val="center"/>
          </w:tcPr>
          <w:p w14:paraId="01D4324C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36 (23.68)</w:t>
            </w:r>
          </w:p>
        </w:tc>
      </w:tr>
      <w:tr w:rsidR="00977CB9" w:rsidRPr="00046B06" w14:paraId="54586C8D" w14:textId="77777777" w:rsidTr="00977CB9">
        <w:trPr>
          <w:trHeight w:val="346"/>
        </w:trPr>
        <w:tc>
          <w:tcPr>
            <w:tcW w:w="2547" w:type="dxa"/>
            <w:vAlign w:val="center"/>
          </w:tcPr>
          <w:p w14:paraId="6CEAD8B9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 xml:space="preserve">  </w:t>
            </w:r>
            <w:r>
              <w:rPr>
                <w:rFonts w:ascii="Times New Roman" w:eastAsia="Calibri" w:hAnsi="Times New Roman" w:cs="Times New Roman"/>
              </w:rPr>
              <w:t>Internalizing</w:t>
            </w:r>
          </w:p>
        </w:tc>
        <w:tc>
          <w:tcPr>
            <w:tcW w:w="680" w:type="dxa"/>
            <w:vAlign w:val="center"/>
          </w:tcPr>
          <w:p w14:paraId="08893084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1216DC72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40 (23.33)</w:t>
            </w:r>
          </w:p>
        </w:tc>
        <w:tc>
          <w:tcPr>
            <w:tcW w:w="846" w:type="dxa"/>
            <w:vAlign w:val="center"/>
          </w:tcPr>
          <w:p w14:paraId="1213C680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1BB2E21C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27 (24.14)</w:t>
            </w:r>
          </w:p>
        </w:tc>
        <w:tc>
          <w:tcPr>
            <w:tcW w:w="847" w:type="dxa"/>
            <w:vAlign w:val="center"/>
          </w:tcPr>
          <w:p w14:paraId="38991C32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1" w:type="dxa"/>
            <w:vAlign w:val="center"/>
          </w:tcPr>
          <w:p w14:paraId="64DB83B4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28 (18.42)</w:t>
            </w:r>
          </w:p>
        </w:tc>
      </w:tr>
      <w:tr w:rsidR="00977CB9" w:rsidRPr="00046B06" w14:paraId="1A0A2F44" w14:textId="77777777" w:rsidTr="00977CB9">
        <w:trPr>
          <w:trHeight w:val="346"/>
        </w:trPr>
        <w:tc>
          <w:tcPr>
            <w:tcW w:w="2547" w:type="dxa"/>
            <w:vAlign w:val="center"/>
          </w:tcPr>
          <w:p w14:paraId="5F494718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>CBCL year 8 morbidity</w:t>
            </w:r>
          </w:p>
        </w:tc>
        <w:tc>
          <w:tcPr>
            <w:tcW w:w="680" w:type="dxa"/>
            <w:vAlign w:val="center"/>
          </w:tcPr>
          <w:p w14:paraId="193956D0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47C41D0A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846" w:type="dxa"/>
            <w:vAlign w:val="center"/>
          </w:tcPr>
          <w:p w14:paraId="499ADA4E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54B5BBB9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847" w:type="dxa"/>
            <w:vAlign w:val="center"/>
          </w:tcPr>
          <w:p w14:paraId="5AEF9CCB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1" w:type="dxa"/>
            <w:vAlign w:val="center"/>
          </w:tcPr>
          <w:p w14:paraId="355F09DD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</w:tr>
      <w:tr w:rsidR="00977CB9" w:rsidRPr="00046B06" w14:paraId="65528ED7" w14:textId="77777777" w:rsidTr="00977CB9">
        <w:trPr>
          <w:trHeight w:val="346"/>
        </w:trPr>
        <w:tc>
          <w:tcPr>
            <w:tcW w:w="2547" w:type="dxa"/>
            <w:vAlign w:val="center"/>
          </w:tcPr>
          <w:p w14:paraId="13C3FE3A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 xml:space="preserve">  Total</w:t>
            </w:r>
          </w:p>
        </w:tc>
        <w:tc>
          <w:tcPr>
            <w:tcW w:w="680" w:type="dxa"/>
            <w:vAlign w:val="center"/>
          </w:tcPr>
          <w:p w14:paraId="60FCA539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544</w:t>
            </w:r>
          </w:p>
        </w:tc>
        <w:tc>
          <w:tcPr>
            <w:tcW w:w="1422" w:type="dxa"/>
            <w:vAlign w:val="center"/>
          </w:tcPr>
          <w:p w14:paraId="575B77B6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24 (22.79)</w:t>
            </w:r>
          </w:p>
        </w:tc>
        <w:tc>
          <w:tcPr>
            <w:tcW w:w="846" w:type="dxa"/>
            <w:vAlign w:val="center"/>
          </w:tcPr>
          <w:p w14:paraId="6B0C728E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477</w:t>
            </w:r>
          </w:p>
        </w:tc>
        <w:tc>
          <w:tcPr>
            <w:tcW w:w="1422" w:type="dxa"/>
            <w:vAlign w:val="center"/>
          </w:tcPr>
          <w:p w14:paraId="5793B1F0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00 (20.96)</w:t>
            </w:r>
          </w:p>
        </w:tc>
        <w:tc>
          <w:tcPr>
            <w:tcW w:w="847" w:type="dxa"/>
            <w:vAlign w:val="center"/>
          </w:tcPr>
          <w:p w14:paraId="581E23DF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38</w:t>
            </w:r>
          </w:p>
        </w:tc>
        <w:tc>
          <w:tcPr>
            <w:tcW w:w="1421" w:type="dxa"/>
            <w:vAlign w:val="center"/>
          </w:tcPr>
          <w:p w14:paraId="1752FA21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20 (14.49)</w:t>
            </w:r>
          </w:p>
        </w:tc>
      </w:tr>
      <w:tr w:rsidR="00977CB9" w:rsidRPr="00046B06" w14:paraId="3AD8331E" w14:textId="77777777" w:rsidTr="00977CB9">
        <w:trPr>
          <w:trHeight w:val="346"/>
        </w:trPr>
        <w:tc>
          <w:tcPr>
            <w:tcW w:w="2547" w:type="dxa"/>
            <w:vAlign w:val="center"/>
          </w:tcPr>
          <w:p w14:paraId="2B3EB98E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 xml:space="preserve">  </w:t>
            </w:r>
            <w:r>
              <w:rPr>
                <w:rFonts w:ascii="Times New Roman" w:eastAsia="Calibri" w:hAnsi="Times New Roman" w:cs="Times New Roman"/>
              </w:rPr>
              <w:t>Externalizing</w:t>
            </w:r>
          </w:p>
        </w:tc>
        <w:tc>
          <w:tcPr>
            <w:tcW w:w="680" w:type="dxa"/>
            <w:vAlign w:val="center"/>
          </w:tcPr>
          <w:p w14:paraId="20614232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4E354830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22 (22.43)</w:t>
            </w:r>
          </w:p>
        </w:tc>
        <w:tc>
          <w:tcPr>
            <w:tcW w:w="846" w:type="dxa"/>
            <w:vAlign w:val="center"/>
          </w:tcPr>
          <w:p w14:paraId="6D1F32F9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60F37CFB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02 (21.38)</w:t>
            </w:r>
          </w:p>
        </w:tc>
        <w:tc>
          <w:tcPr>
            <w:tcW w:w="847" w:type="dxa"/>
            <w:vAlign w:val="center"/>
          </w:tcPr>
          <w:p w14:paraId="780E9334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1" w:type="dxa"/>
            <w:vAlign w:val="center"/>
          </w:tcPr>
          <w:p w14:paraId="623232EA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24 (17.39)</w:t>
            </w:r>
          </w:p>
        </w:tc>
      </w:tr>
      <w:tr w:rsidR="00977CB9" w:rsidRPr="00046B06" w14:paraId="171F7327" w14:textId="77777777" w:rsidTr="00977CB9">
        <w:trPr>
          <w:trHeight w:val="346"/>
        </w:trPr>
        <w:tc>
          <w:tcPr>
            <w:tcW w:w="2547" w:type="dxa"/>
            <w:vAlign w:val="center"/>
          </w:tcPr>
          <w:p w14:paraId="132DE642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 xml:space="preserve">  </w:t>
            </w:r>
            <w:r>
              <w:rPr>
                <w:rFonts w:ascii="Times New Roman" w:eastAsia="Calibri" w:hAnsi="Times New Roman" w:cs="Times New Roman"/>
              </w:rPr>
              <w:t>Internalizing</w:t>
            </w:r>
          </w:p>
        </w:tc>
        <w:tc>
          <w:tcPr>
            <w:tcW w:w="680" w:type="dxa"/>
            <w:vAlign w:val="center"/>
          </w:tcPr>
          <w:p w14:paraId="62E73C14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5BF8BDC1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35 (24.82)</w:t>
            </w:r>
          </w:p>
        </w:tc>
        <w:tc>
          <w:tcPr>
            <w:tcW w:w="846" w:type="dxa"/>
            <w:vAlign w:val="center"/>
          </w:tcPr>
          <w:p w14:paraId="709483EE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0C96341B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14 (23.90)</w:t>
            </w:r>
          </w:p>
        </w:tc>
        <w:tc>
          <w:tcPr>
            <w:tcW w:w="847" w:type="dxa"/>
            <w:vAlign w:val="center"/>
          </w:tcPr>
          <w:p w14:paraId="79599FFC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1" w:type="dxa"/>
            <w:vAlign w:val="center"/>
          </w:tcPr>
          <w:p w14:paraId="7E5B7EE1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32 (23.19)</w:t>
            </w:r>
          </w:p>
        </w:tc>
      </w:tr>
      <w:tr w:rsidR="00977CB9" w:rsidRPr="00046B06" w14:paraId="19B97AC5" w14:textId="77777777" w:rsidTr="00977CB9">
        <w:trPr>
          <w:trHeight w:val="346"/>
        </w:trPr>
        <w:tc>
          <w:tcPr>
            <w:tcW w:w="2547" w:type="dxa"/>
            <w:vAlign w:val="center"/>
          </w:tcPr>
          <w:p w14:paraId="2C916AEC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>CBCL year 10 morbidity</w:t>
            </w:r>
          </w:p>
        </w:tc>
        <w:tc>
          <w:tcPr>
            <w:tcW w:w="680" w:type="dxa"/>
            <w:vAlign w:val="center"/>
          </w:tcPr>
          <w:p w14:paraId="61BFABB6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112B4601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846" w:type="dxa"/>
            <w:vAlign w:val="center"/>
          </w:tcPr>
          <w:p w14:paraId="44294285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7DE9BDF5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847" w:type="dxa"/>
            <w:vAlign w:val="center"/>
          </w:tcPr>
          <w:p w14:paraId="0B295173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1" w:type="dxa"/>
            <w:vAlign w:val="center"/>
          </w:tcPr>
          <w:p w14:paraId="4B265C8D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</w:tr>
      <w:tr w:rsidR="00977CB9" w:rsidRPr="00046B06" w14:paraId="44E09435" w14:textId="77777777" w:rsidTr="00977CB9">
        <w:trPr>
          <w:trHeight w:val="346"/>
        </w:trPr>
        <w:tc>
          <w:tcPr>
            <w:tcW w:w="2547" w:type="dxa"/>
            <w:vAlign w:val="center"/>
          </w:tcPr>
          <w:p w14:paraId="7BA7A078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 xml:space="preserve">  Total</w:t>
            </w:r>
          </w:p>
        </w:tc>
        <w:tc>
          <w:tcPr>
            <w:tcW w:w="680" w:type="dxa"/>
            <w:vAlign w:val="center"/>
          </w:tcPr>
          <w:p w14:paraId="68C411AE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549</w:t>
            </w:r>
          </w:p>
        </w:tc>
        <w:tc>
          <w:tcPr>
            <w:tcW w:w="1422" w:type="dxa"/>
            <w:vAlign w:val="center"/>
          </w:tcPr>
          <w:p w14:paraId="44E7243D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97 (17.67)</w:t>
            </w:r>
          </w:p>
        </w:tc>
        <w:tc>
          <w:tcPr>
            <w:tcW w:w="846" w:type="dxa"/>
            <w:vAlign w:val="center"/>
          </w:tcPr>
          <w:p w14:paraId="726624CE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469</w:t>
            </w:r>
          </w:p>
        </w:tc>
        <w:tc>
          <w:tcPr>
            <w:tcW w:w="1422" w:type="dxa"/>
            <w:vAlign w:val="center"/>
          </w:tcPr>
          <w:p w14:paraId="539EDB36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89 (18.98)</w:t>
            </w:r>
          </w:p>
        </w:tc>
        <w:tc>
          <w:tcPr>
            <w:tcW w:w="847" w:type="dxa"/>
            <w:vAlign w:val="center"/>
          </w:tcPr>
          <w:p w14:paraId="104C8182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36</w:t>
            </w:r>
          </w:p>
        </w:tc>
        <w:tc>
          <w:tcPr>
            <w:tcW w:w="1421" w:type="dxa"/>
            <w:vAlign w:val="center"/>
          </w:tcPr>
          <w:p w14:paraId="6211185D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20 (14.71)</w:t>
            </w:r>
          </w:p>
        </w:tc>
      </w:tr>
      <w:tr w:rsidR="00977CB9" w:rsidRPr="00046B06" w14:paraId="7FA02AD0" w14:textId="77777777" w:rsidTr="00977CB9">
        <w:trPr>
          <w:trHeight w:val="346"/>
        </w:trPr>
        <w:tc>
          <w:tcPr>
            <w:tcW w:w="2547" w:type="dxa"/>
            <w:vAlign w:val="center"/>
          </w:tcPr>
          <w:p w14:paraId="76A288B9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 xml:space="preserve">  </w:t>
            </w:r>
            <w:r>
              <w:rPr>
                <w:rFonts w:ascii="Times New Roman" w:eastAsia="Calibri" w:hAnsi="Times New Roman" w:cs="Times New Roman"/>
              </w:rPr>
              <w:t>Externalizing</w:t>
            </w:r>
          </w:p>
        </w:tc>
        <w:tc>
          <w:tcPr>
            <w:tcW w:w="680" w:type="dxa"/>
            <w:vAlign w:val="center"/>
          </w:tcPr>
          <w:p w14:paraId="54640862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1CA27617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86 (15.66)</w:t>
            </w:r>
          </w:p>
        </w:tc>
        <w:tc>
          <w:tcPr>
            <w:tcW w:w="846" w:type="dxa"/>
            <w:vAlign w:val="center"/>
          </w:tcPr>
          <w:p w14:paraId="1F9905B5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4C7CB0D1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79 (16.84)</w:t>
            </w:r>
          </w:p>
        </w:tc>
        <w:tc>
          <w:tcPr>
            <w:tcW w:w="847" w:type="dxa"/>
            <w:vAlign w:val="center"/>
          </w:tcPr>
          <w:p w14:paraId="66982760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1" w:type="dxa"/>
            <w:vAlign w:val="center"/>
          </w:tcPr>
          <w:p w14:paraId="762B8BD4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8 (13.24)</w:t>
            </w:r>
          </w:p>
        </w:tc>
      </w:tr>
      <w:tr w:rsidR="00977CB9" w:rsidRPr="00046B06" w14:paraId="22F03E48" w14:textId="77777777" w:rsidTr="00977CB9">
        <w:trPr>
          <w:trHeight w:val="346"/>
        </w:trPr>
        <w:tc>
          <w:tcPr>
            <w:tcW w:w="2547" w:type="dxa"/>
            <w:vAlign w:val="center"/>
          </w:tcPr>
          <w:p w14:paraId="3E9775DC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 xml:space="preserve">  </w:t>
            </w:r>
            <w:r>
              <w:rPr>
                <w:rFonts w:ascii="Times New Roman" w:eastAsia="Calibri" w:hAnsi="Times New Roman" w:cs="Times New Roman"/>
              </w:rPr>
              <w:t>Internalizing</w:t>
            </w:r>
          </w:p>
        </w:tc>
        <w:tc>
          <w:tcPr>
            <w:tcW w:w="680" w:type="dxa"/>
            <w:vAlign w:val="center"/>
          </w:tcPr>
          <w:p w14:paraId="53913BFB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05B6FBD5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12 (20.40)</w:t>
            </w:r>
          </w:p>
        </w:tc>
        <w:tc>
          <w:tcPr>
            <w:tcW w:w="846" w:type="dxa"/>
            <w:vAlign w:val="center"/>
          </w:tcPr>
          <w:p w14:paraId="57E7C037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70C5F3C4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96 (20.47)</w:t>
            </w:r>
          </w:p>
        </w:tc>
        <w:tc>
          <w:tcPr>
            <w:tcW w:w="847" w:type="dxa"/>
            <w:vAlign w:val="center"/>
          </w:tcPr>
          <w:p w14:paraId="752594B8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1" w:type="dxa"/>
            <w:vAlign w:val="center"/>
          </w:tcPr>
          <w:p w14:paraId="3DC7540D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22 (16.18)</w:t>
            </w:r>
          </w:p>
        </w:tc>
      </w:tr>
      <w:tr w:rsidR="00977CB9" w:rsidRPr="00046B06" w14:paraId="265411E6" w14:textId="77777777" w:rsidTr="00977CB9">
        <w:trPr>
          <w:trHeight w:val="346"/>
        </w:trPr>
        <w:tc>
          <w:tcPr>
            <w:tcW w:w="2547" w:type="dxa"/>
            <w:vAlign w:val="center"/>
          </w:tcPr>
          <w:p w14:paraId="75921589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>CBCL year 1</w:t>
            </w:r>
            <w:r>
              <w:rPr>
                <w:rFonts w:ascii="Times New Roman" w:eastAsia="Calibri" w:hAnsi="Times New Roman" w:cs="Times New Roman"/>
              </w:rPr>
              <w:t>4</w:t>
            </w:r>
            <w:r w:rsidRPr="00046B06">
              <w:rPr>
                <w:rFonts w:ascii="Times New Roman" w:eastAsia="Calibri" w:hAnsi="Times New Roman" w:cs="Times New Roman"/>
              </w:rPr>
              <w:t xml:space="preserve"> morbidity</w:t>
            </w:r>
          </w:p>
        </w:tc>
        <w:tc>
          <w:tcPr>
            <w:tcW w:w="680" w:type="dxa"/>
            <w:vAlign w:val="center"/>
          </w:tcPr>
          <w:p w14:paraId="0051309E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45C2DD03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846" w:type="dxa"/>
            <w:vAlign w:val="center"/>
          </w:tcPr>
          <w:p w14:paraId="5FA59E19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6FAEFD6B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847" w:type="dxa"/>
            <w:vAlign w:val="center"/>
          </w:tcPr>
          <w:p w14:paraId="273CF7FF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1" w:type="dxa"/>
            <w:vAlign w:val="center"/>
          </w:tcPr>
          <w:p w14:paraId="6902AA81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</w:tr>
      <w:tr w:rsidR="00977CB9" w:rsidRPr="00046B06" w14:paraId="7224F458" w14:textId="77777777" w:rsidTr="00977CB9">
        <w:trPr>
          <w:trHeight w:val="346"/>
        </w:trPr>
        <w:tc>
          <w:tcPr>
            <w:tcW w:w="2547" w:type="dxa"/>
            <w:vAlign w:val="center"/>
          </w:tcPr>
          <w:p w14:paraId="023F61C6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 xml:space="preserve">  Total</w:t>
            </w:r>
          </w:p>
        </w:tc>
        <w:tc>
          <w:tcPr>
            <w:tcW w:w="680" w:type="dxa"/>
            <w:vAlign w:val="center"/>
          </w:tcPr>
          <w:p w14:paraId="5496ABC4" w14:textId="52D1B865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474</w:t>
            </w:r>
          </w:p>
        </w:tc>
        <w:tc>
          <w:tcPr>
            <w:tcW w:w="1422" w:type="dxa"/>
            <w:vAlign w:val="center"/>
          </w:tcPr>
          <w:p w14:paraId="334858F2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73 (15.40)</w:t>
            </w:r>
          </w:p>
        </w:tc>
        <w:tc>
          <w:tcPr>
            <w:tcW w:w="846" w:type="dxa"/>
            <w:vAlign w:val="center"/>
          </w:tcPr>
          <w:p w14:paraId="7989051E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411</w:t>
            </w:r>
          </w:p>
        </w:tc>
        <w:tc>
          <w:tcPr>
            <w:tcW w:w="1422" w:type="dxa"/>
            <w:vAlign w:val="center"/>
          </w:tcPr>
          <w:p w14:paraId="18963B80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69 (16.79)</w:t>
            </w:r>
          </w:p>
        </w:tc>
        <w:tc>
          <w:tcPr>
            <w:tcW w:w="847" w:type="dxa"/>
            <w:vAlign w:val="center"/>
          </w:tcPr>
          <w:p w14:paraId="56754AAE" w14:textId="529BD6DA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15</w:t>
            </w:r>
          </w:p>
        </w:tc>
        <w:tc>
          <w:tcPr>
            <w:tcW w:w="1421" w:type="dxa"/>
            <w:vAlign w:val="center"/>
          </w:tcPr>
          <w:p w14:paraId="6CBEE35A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4 (12.17)</w:t>
            </w:r>
          </w:p>
        </w:tc>
      </w:tr>
      <w:tr w:rsidR="00977CB9" w:rsidRPr="00046B06" w14:paraId="625A07EF" w14:textId="77777777" w:rsidTr="00977CB9">
        <w:trPr>
          <w:trHeight w:val="346"/>
        </w:trPr>
        <w:tc>
          <w:tcPr>
            <w:tcW w:w="2547" w:type="dxa"/>
            <w:vAlign w:val="center"/>
          </w:tcPr>
          <w:p w14:paraId="0EBECF87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 xml:space="preserve">  </w:t>
            </w:r>
            <w:r>
              <w:rPr>
                <w:rFonts w:ascii="Times New Roman" w:eastAsia="Calibri" w:hAnsi="Times New Roman" w:cs="Times New Roman"/>
              </w:rPr>
              <w:t>Externalizing</w:t>
            </w:r>
          </w:p>
        </w:tc>
        <w:tc>
          <w:tcPr>
            <w:tcW w:w="680" w:type="dxa"/>
            <w:vAlign w:val="center"/>
          </w:tcPr>
          <w:p w14:paraId="492C35C0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4016DA12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88 (18.57)</w:t>
            </w:r>
          </w:p>
        </w:tc>
        <w:tc>
          <w:tcPr>
            <w:tcW w:w="846" w:type="dxa"/>
            <w:vAlign w:val="center"/>
          </w:tcPr>
          <w:p w14:paraId="47B8BDC7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155561F3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84 (20.44)</w:t>
            </w:r>
          </w:p>
        </w:tc>
        <w:tc>
          <w:tcPr>
            <w:tcW w:w="847" w:type="dxa"/>
            <w:vAlign w:val="center"/>
          </w:tcPr>
          <w:p w14:paraId="079B54EA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1" w:type="dxa"/>
            <w:vAlign w:val="center"/>
          </w:tcPr>
          <w:p w14:paraId="6D1539DF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9 (16.52)</w:t>
            </w:r>
          </w:p>
        </w:tc>
      </w:tr>
      <w:tr w:rsidR="00977CB9" w:rsidRPr="00046B06" w14:paraId="25834571" w14:textId="77777777" w:rsidTr="00977CB9">
        <w:trPr>
          <w:trHeight w:val="346"/>
        </w:trPr>
        <w:tc>
          <w:tcPr>
            <w:tcW w:w="2547" w:type="dxa"/>
            <w:vAlign w:val="center"/>
          </w:tcPr>
          <w:p w14:paraId="32EF59A1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 xml:space="preserve">  </w:t>
            </w:r>
            <w:r>
              <w:rPr>
                <w:rFonts w:ascii="Times New Roman" w:eastAsia="Calibri" w:hAnsi="Times New Roman" w:cs="Times New Roman"/>
              </w:rPr>
              <w:t>Internalizing</w:t>
            </w:r>
          </w:p>
        </w:tc>
        <w:tc>
          <w:tcPr>
            <w:tcW w:w="680" w:type="dxa"/>
            <w:vAlign w:val="center"/>
          </w:tcPr>
          <w:p w14:paraId="234E4E5B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0E20BCDF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53 (11.18)</w:t>
            </w:r>
          </w:p>
        </w:tc>
        <w:tc>
          <w:tcPr>
            <w:tcW w:w="846" w:type="dxa"/>
            <w:vAlign w:val="center"/>
          </w:tcPr>
          <w:p w14:paraId="18FA7940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5C0A559A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42 (10.22)</w:t>
            </w:r>
          </w:p>
        </w:tc>
        <w:tc>
          <w:tcPr>
            <w:tcW w:w="847" w:type="dxa"/>
            <w:vAlign w:val="center"/>
          </w:tcPr>
          <w:p w14:paraId="1382EE7B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1" w:type="dxa"/>
            <w:vAlign w:val="center"/>
          </w:tcPr>
          <w:p w14:paraId="2103AFFD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0 (8.70)</w:t>
            </w:r>
          </w:p>
        </w:tc>
      </w:tr>
      <w:tr w:rsidR="00977CB9" w:rsidRPr="00046B06" w14:paraId="43C8B79E" w14:textId="77777777" w:rsidTr="00977CB9">
        <w:trPr>
          <w:trHeight w:val="346"/>
        </w:trPr>
        <w:tc>
          <w:tcPr>
            <w:tcW w:w="2547" w:type="dxa"/>
            <w:vAlign w:val="center"/>
          </w:tcPr>
          <w:p w14:paraId="380BD34C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>CBCL year 1</w:t>
            </w:r>
            <w:r>
              <w:rPr>
                <w:rFonts w:ascii="Times New Roman" w:eastAsia="Calibri" w:hAnsi="Times New Roman" w:cs="Times New Roman"/>
              </w:rPr>
              <w:t>7</w:t>
            </w:r>
            <w:r w:rsidRPr="00046B06">
              <w:rPr>
                <w:rFonts w:ascii="Times New Roman" w:eastAsia="Calibri" w:hAnsi="Times New Roman" w:cs="Times New Roman"/>
              </w:rPr>
              <w:t xml:space="preserve"> morbidity</w:t>
            </w:r>
          </w:p>
        </w:tc>
        <w:tc>
          <w:tcPr>
            <w:tcW w:w="680" w:type="dxa"/>
            <w:vAlign w:val="center"/>
          </w:tcPr>
          <w:p w14:paraId="38B5DCE2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33E78E83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846" w:type="dxa"/>
            <w:vAlign w:val="center"/>
          </w:tcPr>
          <w:p w14:paraId="55530B35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6DE1E55D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847" w:type="dxa"/>
            <w:vAlign w:val="center"/>
          </w:tcPr>
          <w:p w14:paraId="0E291D52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1" w:type="dxa"/>
            <w:vAlign w:val="center"/>
          </w:tcPr>
          <w:p w14:paraId="5A568211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</w:tr>
      <w:tr w:rsidR="00977CB9" w:rsidRPr="00046B06" w14:paraId="6DED8941" w14:textId="77777777" w:rsidTr="00977CB9">
        <w:trPr>
          <w:trHeight w:val="346"/>
        </w:trPr>
        <w:tc>
          <w:tcPr>
            <w:tcW w:w="2547" w:type="dxa"/>
            <w:vAlign w:val="center"/>
          </w:tcPr>
          <w:p w14:paraId="06390264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 xml:space="preserve">  Total</w:t>
            </w:r>
          </w:p>
        </w:tc>
        <w:tc>
          <w:tcPr>
            <w:tcW w:w="680" w:type="dxa"/>
            <w:vAlign w:val="center"/>
          </w:tcPr>
          <w:p w14:paraId="541D6F93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367</w:t>
            </w:r>
          </w:p>
        </w:tc>
        <w:tc>
          <w:tcPr>
            <w:tcW w:w="1422" w:type="dxa"/>
            <w:vAlign w:val="center"/>
          </w:tcPr>
          <w:p w14:paraId="084E2B8E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36 (9.81)</w:t>
            </w:r>
          </w:p>
        </w:tc>
        <w:tc>
          <w:tcPr>
            <w:tcW w:w="846" w:type="dxa"/>
            <w:vAlign w:val="center"/>
          </w:tcPr>
          <w:p w14:paraId="39E98F33" w14:textId="3F8E5312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321</w:t>
            </w:r>
          </w:p>
        </w:tc>
        <w:tc>
          <w:tcPr>
            <w:tcW w:w="1422" w:type="dxa"/>
            <w:vAlign w:val="center"/>
          </w:tcPr>
          <w:p w14:paraId="50275C3C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30 (9.35)</w:t>
            </w:r>
          </w:p>
        </w:tc>
        <w:tc>
          <w:tcPr>
            <w:tcW w:w="847" w:type="dxa"/>
            <w:vAlign w:val="center"/>
          </w:tcPr>
          <w:p w14:paraId="110A594B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94</w:t>
            </w:r>
          </w:p>
        </w:tc>
        <w:tc>
          <w:tcPr>
            <w:tcW w:w="1421" w:type="dxa"/>
            <w:vAlign w:val="center"/>
          </w:tcPr>
          <w:p w14:paraId="55105083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5 (5.32)</w:t>
            </w:r>
          </w:p>
        </w:tc>
      </w:tr>
      <w:tr w:rsidR="00977CB9" w:rsidRPr="00046B06" w14:paraId="01E0FCA0" w14:textId="77777777" w:rsidTr="00977CB9">
        <w:trPr>
          <w:trHeight w:val="346"/>
        </w:trPr>
        <w:tc>
          <w:tcPr>
            <w:tcW w:w="2547" w:type="dxa"/>
            <w:vAlign w:val="center"/>
          </w:tcPr>
          <w:p w14:paraId="4CB77062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 xml:space="preserve">  </w:t>
            </w:r>
            <w:r>
              <w:rPr>
                <w:rFonts w:ascii="Times New Roman" w:eastAsia="Calibri" w:hAnsi="Times New Roman" w:cs="Times New Roman"/>
              </w:rPr>
              <w:t>Externalizing</w:t>
            </w:r>
          </w:p>
        </w:tc>
        <w:tc>
          <w:tcPr>
            <w:tcW w:w="680" w:type="dxa"/>
            <w:vAlign w:val="center"/>
          </w:tcPr>
          <w:p w14:paraId="345F3D7D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44C6AEBD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35 (9.54)</w:t>
            </w:r>
          </w:p>
        </w:tc>
        <w:tc>
          <w:tcPr>
            <w:tcW w:w="846" w:type="dxa"/>
            <w:vAlign w:val="center"/>
          </w:tcPr>
          <w:p w14:paraId="152A69B2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17258DC2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31 (9.66)</w:t>
            </w:r>
          </w:p>
        </w:tc>
        <w:tc>
          <w:tcPr>
            <w:tcW w:w="847" w:type="dxa"/>
            <w:vAlign w:val="center"/>
          </w:tcPr>
          <w:p w14:paraId="16BC18E1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1" w:type="dxa"/>
            <w:vAlign w:val="center"/>
          </w:tcPr>
          <w:p w14:paraId="49133B91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7 (7.45)</w:t>
            </w:r>
          </w:p>
        </w:tc>
      </w:tr>
      <w:tr w:rsidR="00977CB9" w:rsidRPr="00046B06" w14:paraId="2F0E4D77" w14:textId="77777777" w:rsidTr="00977CB9">
        <w:trPr>
          <w:trHeight w:val="346"/>
        </w:trPr>
        <w:tc>
          <w:tcPr>
            <w:tcW w:w="2547" w:type="dxa"/>
            <w:vAlign w:val="center"/>
          </w:tcPr>
          <w:p w14:paraId="2F483C86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 xml:space="preserve">  </w:t>
            </w:r>
            <w:r>
              <w:rPr>
                <w:rFonts w:ascii="Times New Roman" w:eastAsia="Calibri" w:hAnsi="Times New Roman" w:cs="Times New Roman"/>
              </w:rPr>
              <w:t>Internalizing</w:t>
            </w:r>
          </w:p>
        </w:tc>
        <w:tc>
          <w:tcPr>
            <w:tcW w:w="680" w:type="dxa"/>
            <w:vAlign w:val="center"/>
          </w:tcPr>
          <w:p w14:paraId="0146B594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10B0B188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36 (9.81)</w:t>
            </w:r>
          </w:p>
        </w:tc>
        <w:tc>
          <w:tcPr>
            <w:tcW w:w="846" w:type="dxa"/>
            <w:vAlign w:val="center"/>
          </w:tcPr>
          <w:p w14:paraId="65975BD0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7AAA22BF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32 (9.97)</w:t>
            </w:r>
          </w:p>
        </w:tc>
        <w:tc>
          <w:tcPr>
            <w:tcW w:w="847" w:type="dxa"/>
            <w:vAlign w:val="center"/>
          </w:tcPr>
          <w:p w14:paraId="6C03FC5C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1" w:type="dxa"/>
            <w:vAlign w:val="center"/>
          </w:tcPr>
          <w:p w14:paraId="6FF542BD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5. (5.32)</w:t>
            </w:r>
          </w:p>
        </w:tc>
      </w:tr>
      <w:bookmarkEnd w:id="1"/>
    </w:tbl>
    <w:p w14:paraId="52BE8AFF" w14:textId="77777777" w:rsidR="00977CB9" w:rsidRDefault="00977CB9" w:rsidP="00977CB9">
      <w:pPr>
        <w:spacing w:after="0" w:line="240" w:lineRule="auto"/>
      </w:pPr>
    </w:p>
    <w:p w14:paraId="72E73E63" w14:textId="77777777" w:rsidR="00977CB9" w:rsidRDefault="00977CB9" w:rsidP="00977CB9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  <w:r w:rsidRPr="00B828F2">
        <w:rPr>
          <w:rFonts w:ascii="Times New Roman" w:eastAsia="Calibri" w:hAnsi="Times New Roman" w:cs="Times New Roman"/>
          <w:sz w:val="24"/>
        </w:rPr>
        <w:t xml:space="preserve">AAAE, Asthma/Allergy/Atopy/Eczema; CBCL, Child </w:t>
      </w:r>
      <w:proofErr w:type="spellStart"/>
      <w:r w:rsidRPr="00B828F2">
        <w:rPr>
          <w:rFonts w:ascii="Times New Roman" w:eastAsia="Calibri" w:hAnsi="Times New Roman" w:cs="Times New Roman"/>
          <w:sz w:val="24"/>
        </w:rPr>
        <w:t>Behavior</w:t>
      </w:r>
      <w:proofErr w:type="spellEnd"/>
      <w:r w:rsidRPr="00B828F2">
        <w:rPr>
          <w:rFonts w:ascii="Times New Roman" w:eastAsia="Calibri" w:hAnsi="Times New Roman" w:cs="Times New Roman"/>
          <w:sz w:val="24"/>
        </w:rPr>
        <w:t xml:space="preserve"> Checklist.</w:t>
      </w:r>
    </w:p>
    <w:p w14:paraId="2C514F6E" w14:textId="77777777" w:rsidR="00977CB9" w:rsidRDefault="00977CB9" w:rsidP="00977CB9">
      <w:pPr>
        <w:spacing w:after="0" w:line="240" w:lineRule="auto"/>
        <w:rPr>
          <w:rFonts w:ascii="Times New Roman" w:hAnsi="Times New Roman" w:cs="Times New Roman"/>
          <w:sz w:val="24"/>
        </w:rPr>
      </w:pPr>
      <w:r w:rsidRPr="00E2774F">
        <w:rPr>
          <w:rFonts w:ascii="Times New Roman" w:hAnsi="Times New Roman" w:cs="Times New Roman"/>
          <w:sz w:val="24"/>
          <w:vertAlign w:val="superscript"/>
        </w:rPr>
        <w:t>1</w:t>
      </w:r>
      <w:r>
        <w:rPr>
          <w:rFonts w:ascii="Times New Roman" w:hAnsi="Times New Roman" w:cs="Times New Roman"/>
          <w:sz w:val="24"/>
        </w:rPr>
        <w:t>Number of mothers who completed the CBCL at each follow-up time point.</w:t>
      </w:r>
    </w:p>
    <w:p w14:paraId="4661055A" w14:textId="77777777" w:rsidR="00977CB9" w:rsidRDefault="00977CB9" w:rsidP="00977CB9">
      <w:pPr>
        <w:spacing w:after="0" w:line="240" w:lineRule="auto"/>
        <w:rPr>
          <w:rFonts w:ascii="Times New Roman" w:hAnsi="Times New Roman" w:cs="Times New Roman"/>
          <w:sz w:val="24"/>
        </w:rPr>
      </w:pPr>
      <w:r w:rsidRPr="00AC50DF">
        <w:rPr>
          <w:rFonts w:ascii="Times New Roman" w:hAnsi="Times New Roman" w:cs="Times New Roman"/>
          <w:sz w:val="24"/>
          <w:vertAlign w:val="superscript"/>
        </w:rPr>
        <w:t>2</w:t>
      </w:r>
      <w:r>
        <w:rPr>
          <w:rFonts w:ascii="Times New Roman" w:hAnsi="Times New Roman" w:cs="Times New Roman"/>
          <w:sz w:val="24"/>
        </w:rPr>
        <w:t>CBCL scores are presented as the number and percentage of participants in each group with a T score above 60.</w:t>
      </w:r>
    </w:p>
    <w:p w14:paraId="13173819" w14:textId="77777777" w:rsidR="00977CB9" w:rsidRDefault="00977CB9" w:rsidP="00977CB9">
      <w:pPr>
        <w:spacing w:after="0" w:line="240" w:lineRule="auto"/>
      </w:pPr>
    </w:p>
    <w:p w14:paraId="7CCFC7DB" w14:textId="77777777" w:rsidR="00977CB9" w:rsidRDefault="00977CB9" w:rsidP="00977CB9">
      <w:pPr>
        <w:spacing w:after="0" w:line="240" w:lineRule="auto"/>
      </w:pPr>
    </w:p>
    <w:p w14:paraId="4A332647" w14:textId="77777777" w:rsidR="00977CB9" w:rsidRDefault="00977CB9" w:rsidP="00977CB9">
      <w:pPr>
        <w:spacing w:after="0" w:line="240" w:lineRule="auto"/>
      </w:pPr>
    </w:p>
    <w:p w14:paraId="2750463D" w14:textId="77777777" w:rsidR="00977CB9" w:rsidRDefault="00977CB9" w:rsidP="00977CB9">
      <w:pPr>
        <w:spacing w:after="0" w:line="240" w:lineRule="auto"/>
      </w:pPr>
    </w:p>
    <w:p w14:paraId="4DA360D6" w14:textId="77777777" w:rsidR="00977CB9" w:rsidRDefault="00977CB9" w:rsidP="00977CB9">
      <w:pPr>
        <w:spacing w:after="0" w:line="240" w:lineRule="auto"/>
      </w:pPr>
    </w:p>
    <w:p w14:paraId="0FC6C0F2" w14:textId="77777777" w:rsidR="00977CB9" w:rsidRDefault="00977CB9" w:rsidP="00977CB9">
      <w:pPr>
        <w:spacing w:after="0" w:line="240" w:lineRule="auto"/>
      </w:pPr>
    </w:p>
    <w:p w14:paraId="56E4B72A" w14:textId="77777777" w:rsidR="00977CB9" w:rsidRDefault="00977CB9" w:rsidP="00977CB9">
      <w:pPr>
        <w:spacing w:after="0" w:line="240" w:lineRule="auto"/>
      </w:pPr>
    </w:p>
    <w:p w14:paraId="1F53A964" w14:textId="77777777" w:rsidR="00977CB9" w:rsidRDefault="00977CB9" w:rsidP="00977CB9">
      <w:pPr>
        <w:spacing w:after="0" w:line="240" w:lineRule="auto"/>
      </w:pPr>
    </w:p>
    <w:p w14:paraId="679620B7" w14:textId="77777777" w:rsidR="00977CB9" w:rsidRDefault="00977CB9" w:rsidP="00977CB9">
      <w:pPr>
        <w:spacing w:after="0" w:line="240" w:lineRule="auto"/>
      </w:pPr>
    </w:p>
    <w:p w14:paraId="0571FFF3" w14:textId="77777777" w:rsidR="00977CB9" w:rsidRDefault="00977CB9" w:rsidP="00977CB9">
      <w:pPr>
        <w:spacing w:after="0" w:line="240" w:lineRule="auto"/>
      </w:pPr>
    </w:p>
    <w:p w14:paraId="0174BD3C" w14:textId="77777777" w:rsidR="00977CB9" w:rsidRDefault="00977CB9" w:rsidP="00977CB9">
      <w:pPr>
        <w:spacing w:after="0" w:line="240" w:lineRule="auto"/>
      </w:pPr>
    </w:p>
    <w:p w14:paraId="768C63DC" w14:textId="7266A2EB" w:rsidR="00977CB9" w:rsidRDefault="00977CB9" w:rsidP="00977CB9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lastRenderedPageBreak/>
        <w:t xml:space="preserve">Supplementary </w:t>
      </w:r>
      <w:r w:rsidRPr="00B828F2">
        <w:rPr>
          <w:rFonts w:ascii="Times New Roman" w:eastAsia="Calibri" w:hAnsi="Times New Roman" w:cs="Times New Roman"/>
          <w:sz w:val="24"/>
        </w:rPr>
        <w:t xml:space="preserve">Table </w:t>
      </w:r>
      <w:r>
        <w:rPr>
          <w:rFonts w:ascii="Times New Roman" w:eastAsia="Calibri" w:hAnsi="Times New Roman" w:cs="Times New Roman"/>
          <w:sz w:val="24"/>
        </w:rPr>
        <w:t>4</w:t>
      </w:r>
      <w:r w:rsidRPr="00B828F2">
        <w:rPr>
          <w:rFonts w:ascii="Times New Roman" w:eastAsia="Calibri" w:hAnsi="Times New Roman" w:cs="Times New Roman"/>
          <w:sz w:val="24"/>
        </w:rPr>
        <w:t xml:space="preserve">: Percentage of </w:t>
      </w:r>
      <w:proofErr w:type="spellStart"/>
      <w:r>
        <w:rPr>
          <w:rFonts w:ascii="Times New Roman" w:eastAsia="Calibri" w:hAnsi="Times New Roman" w:cs="Times New Roman"/>
          <w:sz w:val="24"/>
        </w:rPr>
        <w:t>behavior</w:t>
      </w:r>
      <w:r w:rsidRPr="00B828F2">
        <w:rPr>
          <w:rFonts w:ascii="Times New Roman" w:eastAsia="Calibri" w:hAnsi="Times New Roman" w:cs="Times New Roman"/>
          <w:sz w:val="24"/>
        </w:rPr>
        <w:t>al</w:t>
      </w:r>
      <w:proofErr w:type="spellEnd"/>
      <w:r w:rsidRPr="00B828F2">
        <w:rPr>
          <w:rFonts w:ascii="Times New Roman" w:eastAsia="Calibri" w:hAnsi="Times New Roman" w:cs="Times New Roman"/>
          <w:sz w:val="24"/>
        </w:rPr>
        <w:t xml:space="preserve"> and emotional morbidity (CBCL T score</w:t>
      </w:r>
      <w:r>
        <w:rPr>
          <w:rFonts w:ascii="Times New Roman" w:eastAsia="Calibri" w:hAnsi="Times New Roman" w:cs="Times New Roman"/>
          <w:sz w:val="24"/>
        </w:rPr>
        <w:t xml:space="preserve"> </w:t>
      </w:r>
      <w:r w:rsidRPr="00B828F2">
        <w:rPr>
          <w:rFonts w:ascii="Times New Roman" w:eastAsia="Calibri" w:hAnsi="Times New Roman" w:cs="Times New Roman"/>
          <w:sz w:val="24"/>
        </w:rPr>
        <w:t>≥</w:t>
      </w:r>
      <w:r>
        <w:rPr>
          <w:rFonts w:ascii="Times New Roman" w:eastAsia="Calibri" w:hAnsi="Times New Roman" w:cs="Times New Roman"/>
          <w:sz w:val="24"/>
        </w:rPr>
        <w:t xml:space="preserve"> </w:t>
      </w:r>
      <w:r w:rsidRPr="00B828F2">
        <w:rPr>
          <w:rFonts w:ascii="Times New Roman" w:eastAsia="Calibri" w:hAnsi="Times New Roman" w:cs="Times New Roman"/>
          <w:sz w:val="24"/>
        </w:rPr>
        <w:t xml:space="preserve">60) </w:t>
      </w:r>
      <w:r>
        <w:rPr>
          <w:rFonts w:ascii="Times New Roman" w:eastAsia="Calibri" w:hAnsi="Times New Roman" w:cs="Times New Roman"/>
          <w:sz w:val="24"/>
        </w:rPr>
        <w:t xml:space="preserve">for females </w:t>
      </w:r>
      <w:r w:rsidRPr="00B828F2">
        <w:rPr>
          <w:rFonts w:ascii="Times New Roman" w:eastAsia="Calibri" w:hAnsi="Times New Roman" w:cs="Times New Roman"/>
          <w:sz w:val="24"/>
        </w:rPr>
        <w:t>at each follow-up for the AAAE and infection groups in comparison with the remainder of the sample</w:t>
      </w:r>
      <w:r w:rsidR="00421D5C">
        <w:rPr>
          <w:rFonts w:ascii="Times New Roman" w:eastAsia="Calibri" w:hAnsi="Times New Roman" w:cs="Times New Roman"/>
          <w:sz w:val="24"/>
        </w:rPr>
        <w:t>.</w:t>
      </w:r>
    </w:p>
    <w:p w14:paraId="02DFF08E" w14:textId="77777777" w:rsidR="00977CB9" w:rsidRPr="005A5BE3" w:rsidRDefault="00977CB9" w:rsidP="00977CB9">
      <w:pPr>
        <w:spacing w:after="0" w:line="240" w:lineRule="auto"/>
        <w:rPr>
          <w:sz w:val="24"/>
        </w:rPr>
      </w:pPr>
    </w:p>
    <w:tbl>
      <w:tblPr>
        <w:tblStyle w:val="TableGrid2"/>
        <w:tblW w:w="9185" w:type="dxa"/>
        <w:tblLook w:val="04A0" w:firstRow="1" w:lastRow="0" w:firstColumn="1" w:lastColumn="0" w:noHBand="0" w:noVBand="1"/>
      </w:tblPr>
      <w:tblGrid>
        <w:gridCol w:w="2547"/>
        <w:gridCol w:w="680"/>
        <w:gridCol w:w="1422"/>
        <w:gridCol w:w="846"/>
        <w:gridCol w:w="1422"/>
        <w:gridCol w:w="847"/>
        <w:gridCol w:w="1421"/>
      </w:tblGrid>
      <w:tr w:rsidR="00977CB9" w:rsidRPr="00046B06" w14:paraId="3CD1581D" w14:textId="77777777" w:rsidTr="00977CB9">
        <w:trPr>
          <w:trHeight w:val="346"/>
        </w:trPr>
        <w:tc>
          <w:tcPr>
            <w:tcW w:w="2547" w:type="dxa"/>
          </w:tcPr>
          <w:p w14:paraId="641C1960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102" w:type="dxa"/>
            <w:gridSpan w:val="2"/>
            <w:vAlign w:val="center"/>
          </w:tcPr>
          <w:p w14:paraId="25067502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>All AAAE</w:t>
            </w:r>
          </w:p>
        </w:tc>
        <w:tc>
          <w:tcPr>
            <w:tcW w:w="2268" w:type="dxa"/>
            <w:gridSpan w:val="2"/>
            <w:vAlign w:val="center"/>
          </w:tcPr>
          <w:p w14:paraId="03C3A53F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>All Infection</w:t>
            </w:r>
          </w:p>
        </w:tc>
        <w:tc>
          <w:tcPr>
            <w:tcW w:w="2268" w:type="dxa"/>
            <w:gridSpan w:val="2"/>
            <w:vAlign w:val="center"/>
          </w:tcPr>
          <w:p w14:paraId="03A71B5C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>Comparison Group</w:t>
            </w:r>
          </w:p>
        </w:tc>
      </w:tr>
      <w:tr w:rsidR="00977CB9" w:rsidRPr="00046B06" w14:paraId="0FC4C86F" w14:textId="77777777" w:rsidTr="00977CB9">
        <w:trPr>
          <w:trHeight w:val="346"/>
        </w:trPr>
        <w:tc>
          <w:tcPr>
            <w:tcW w:w="2547" w:type="dxa"/>
          </w:tcPr>
          <w:p w14:paraId="462E1325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80" w:type="dxa"/>
            <w:vAlign w:val="center"/>
          </w:tcPr>
          <w:p w14:paraId="70A15EA3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046B06">
              <w:rPr>
                <w:rFonts w:ascii="Times New Roman" w:eastAsia="Calibri" w:hAnsi="Times New Roman" w:cs="Times New Roman"/>
                <w:i/>
              </w:rPr>
              <w:t>N</w:t>
            </w:r>
            <w:r w:rsidRPr="00AC50DF">
              <w:rPr>
                <w:rFonts w:ascii="Times New Roman" w:eastAsia="Calibri" w:hAnsi="Times New Roman" w:cs="Times New Roman"/>
                <w:i/>
                <w:vertAlign w:val="superscript"/>
              </w:rPr>
              <w:t>1</w:t>
            </w:r>
          </w:p>
        </w:tc>
        <w:tc>
          <w:tcPr>
            <w:tcW w:w="1422" w:type="dxa"/>
            <w:vAlign w:val="center"/>
          </w:tcPr>
          <w:p w14:paraId="79B87824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  <w:i/>
              </w:rPr>
              <w:t>n</w:t>
            </w:r>
            <w:r w:rsidRPr="00046B06">
              <w:rPr>
                <w:rFonts w:ascii="Times New Roman" w:eastAsia="Calibri" w:hAnsi="Times New Roman" w:cs="Times New Roman"/>
              </w:rPr>
              <w:t xml:space="preserve"> (%)</w:t>
            </w:r>
            <w:r w:rsidRPr="00AC50DF">
              <w:rPr>
                <w:rFonts w:ascii="Times New Roman" w:eastAsia="Calibri" w:hAnsi="Times New Roman" w:cs="Times New Roman"/>
                <w:vertAlign w:val="superscript"/>
              </w:rPr>
              <w:t>2</w:t>
            </w:r>
          </w:p>
        </w:tc>
        <w:tc>
          <w:tcPr>
            <w:tcW w:w="846" w:type="dxa"/>
            <w:vAlign w:val="center"/>
          </w:tcPr>
          <w:p w14:paraId="34E5F0B2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  <w:i/>
              </w:rPr>
              <w:t>N</w:t>
            </w:r>
            <w:r w:rsidRPr="00E2774F">
              <w:rPr>
                <w:rFonts w:ascii="Times New Roman" w:eastAsia="Calibri" w:hAnsi="Times New Roman" w:cs="Times New Roman"/>
                <w:i/>
                <w:vertAlign w:val="superscript"/>
              </w:rPr>
              <w:t>1</w:t>
            </w:r>
          </w:p>
        </w:tc>
        <w:tc>
          <w:tcPr>
            <w:tcW w:w="1422" w:type="dxa"/>
            <w:vAlign w:val="center"/>
          </w:tcPr>
          <w:p w14:paraId="744F9AA0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  <w:i/>
              </w:rPr>
              <w:t>n</w:t>
            </w:r>
            <w:r w:rsidRPr="00046B06">
              <w:rPr>
                <w:rFonts w:ascii="Times New Roman" w:eastAsia="Calibri" w:hAnsi="Times New Roman" w:cs="Times New Roman"/>
              </w:rPr>
              <w:t xml:space="preserve"> (%)</w:t>
            </w:r>
            <w:r w:rsidRPr="00E2774F">
              <w:rPr>
                <w:rFonts w:ascii="Times New Roman" w:eastAsia="Calibri" w:hAnsi="Times New Roman" w:cs="Times New Roman"/>
                <w:vertAlign w:val="superscript"/>
              </w:rPr>
              <w:t>2</w:t>
            </w:r>
          </w:p>
        </w:tc>
        <w:tc>
          <w:tcPr>
            <w:tcW w:w="847" w:type="dxa"/>
            <w:vAlign w:val="center"/>
          </w:tcPr>
          <w:p w14:paraId="2CEBF4A5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  <w:i/>
              </w:rPr>
              <w:t>N</w:t>
            </w:r>
            <w:r w:rsidRPr="00E2774F">
              <w:rPr>
                <w:rFonts w:ascii="Times New Roman" w:eastAsia="Calibri" w:hAnsi="Times New Roman" w:cs="Times New Roman"/>
                <w:i/>
                <w:vertAlign w:val="superscript"/>
              </w:rPr>
              <w:t>1</w:t>
            </w:r>
          </w:p>
        </w:tc>
        <w:tc>
          <w:tcPr>
            <w:tcW w:w="1421" w:type="dxa"/>
            <w:vAlign w:val="center"/>
          </w:tcPr>
          <w:p w14:paraId="731535FB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  <w:i/>
              </w:rPr>
              <w:t>n</w:t>
            </w:r>
            <w:r w:rsidRPr="00046B06">
              <w:rPr>
                <w:rFonts w:ascii="Times New Roman" w:eastAsia="Calibri" w:hAnsi="Times New Roman" w:cs="Times New Roman"/>
              </w:rPr>
              <w:t xml:space="preserve"> (%)</w:t>
            </w:r>
            <w:r w:rsidRPr="00E2774F">
              <w:rPr>
                <w:rFonts w:ascii="Times New Roman" w:eastAsia="Calibri" w:hAnsi="Times New Roman" w:cs="Times New Roman"/>
                <w:vertAlign w:val="superscript"/>
              </w:rPr>
              <w:t>2</w:t>
            </w:r>
          </w:p>
        </w:tc>
      </w:tr>
      <w:tr w:rsidR="00977CB9" w:rsidRPr="00046B06" w14:paraId="63FBE9A8" w14:textId="77777777" w:rsidTr="00977CB9">
        <w:trPr>
          <w:trHeight w:val="346"/>
        </w:trPr>
        <w:tc>
          <w:tcPr>
            <w:tcW w:w="2547" w:type="dxa"/>
            <w:vAlign w:val="center"/>
          </w:tcPr>
          <w:p w14:paraId="0B4A13AF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>CBCL year 5 morbidity</w:t>
            </w:r>
          </w:p>
        </w:tc>
        <w:tc>
          <w:tcPr>
            <w:tcW w:w="680" w:type="dxa"/>
            <w:vAlign w:val="center"/>
          </w:tcPr>
          <w:p w14:paraId="33E1CD62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7890F3E7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846" w:type="dxa"/>
            <w:vAlign w:val="center"/>
          </w:tcPr>
          <w:p w14:paraId="6BE9D3CF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046FA5D0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847" w:type="dxa"/>
            <w:vAlign w:val="center"/>
          </w:tcPr>
          <w:p w14:paraId="4A38C88C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1" w:type="dxa"/>
            <w:vAlign w:val="center"/>
          </w:tcPr>
          <w:p w14:paraId="7F726E3C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</w:tr>
      <w:tr w:rsidR="00977CB9" w:rsidRPr="00046B06" w14:paraId="68FBDC9D" w14:textId="77777777" w:rsidTr="00977CB9">
        <w:trPr>
          <w:trHeight w:val="346"/>
        </w:trPr>
        <w:tc>
          <w:tcPr>
            <w:tcW w:w="2547" w:type="dxa"/>
            <w:vAlign w:val="center"/>
          </w:tcPr>
          <w:p w14:paraId="523FC798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 xml:space="preserve">  Total</w:t>
            </w:r>
          </w:p>
        </w:tc>
        <w:tc>
          <w:tcPr>
            <w:tcW w:w="680" w:type="dxa"/>
            <w:vAlign w:val="center"/>
          </w:tcPr>
          <w:p w14:paraId="73D8EBD5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553</w:t>
            </w:r>
          </w:p>
        </w:tc>
        <w:tc>
          <w:tcPr>
            <w:tcW w:w="1422" w:type="dxa"/>
            <w:vAlign w:val="center"/>
          </w:tcPr>
          <w:p w14:paraId="63DC2D82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23 (22.24)</w:t>
            </w:r>
          </w:p>
        </w:tc>
        <w:tc>
          <w:tcPr>
            <w:tcW w:w="846" w:type="dxa"/>
            <w:vAlign w:val="center"/>
          </w:tcPr>
          <w:p w14:paraId="10CABA0F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475</w:t>
            </w:r>
          </w:p>
        </w:tc>
        <w:tc>
          <w:tcPr>
            <w:tcW w:w="1422" w:type="dxa"/>
            <w:vAlign w:val="center"/>
          </w:tcPr>
          <w:p w14:paraId="4C507F28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96 (20.21)</w:t>
            </w:r>
          </w:p>
        </w:tc>
        <w:tc>
          <w:tcPr>
            <w:tcW w:w="847" w:type="dxa"/>
            <w:vAlign w:val="center"/>
          </w:tcPr>
          <w:p w14:paraId="472AF3BA" w14:textId="5215A644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46</w:t>
            </w:r>
          </w:p>
        </w:tc>
        <w:tc>
          <w:tcPr>
            <w:tcW w:w="1421" w:type="dxa"/>
            <w:vAlign w:val="center"/>
          </w:tcPr>
          <w:p w14:paraId="55D50A60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7 (11.64)</w:t>
            </w:r>
          </w:p>
        </w:tc>
      </w:tr>
      <w:tr w:rsidR="00977CB9" w:rsidRPr="00046B06" w14:paraId="68242B1E" w14:textId="77777777" w:rsidTr="00977CB9">
        <w:trPr>
          <w:trHeight w:val="346"/>
        </w:trPr>
        <w:tc>
          <w:tcPr>
            <w:tcW w:w="2547" w:type="dxa"/>
            <w:vAlign w:val="center"/>
          </w:tcPr>
          <w:p w14:paraId="214B67C7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 xml:space="preserve">  </w:t>
            </w:r>
            <w:r>
              <w:rPr>
                <w:rFonts w:ascii="Times New Roman" w:eastAsia="Calibri" w:hAnsi="Times New Roman" w:cs="Times New Roman"/>
              </w:rPr>
              <w:t>Externalizing</w:t>
            </w:r>
          </w:p>
        </w:tc>
        <w:tc>
          <w:tcPr>
            <w:tcW w:w="680" w:type="dxa"/>
            <w:vAlign w:val="center"/>
          </w:tcPr>
          <w:p w14:paraId="64D8F09E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7193C77F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15 (20.80)</w:t>
            </w:r>
          </w:p>
        </w:tc>
        <w:tc>
          <w:tcPr>
            <w:tcW w:w="846" w:type="dxa"/>
            <w:vAlign w:val="center"/>
          </w:tcPr>
          <w:p w14:paraId="4D5934C5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724A371D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92 (19.37)</w:t>
            </w:r>
          </w:p>
        </w:tc>
        <w:tc>
          <w:tcPr>
            <w:tcW w:w="847" w:type="dxa"/>
            <w:vAlign w:val="center"/>
          </w:tcPr>
          <w:p w14:paraId="243153AA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1" w:type="dxa"/>
            <w:vAlign w:val="center"/>
          </w:tcPr>
          <w:p w14:paraId="13636B9D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9 (13.01)</w:t>
            </w:r>
          </w:p>
        </w:tc>
      </w:tr>
      <w:tr w:rsidR="00977CB9" w:rsidRPr="00046B06" w14:paraId="695DB430" w14:textId="77777777" w:rsidTr="00977CB9">
        <w:trPr>
          <w:trHeight w:val="346"/>
        </w:trPr>
        <w:tc>
          <w:tcPr>
            <w:tcW w:w="2547" w:type="dxa"/>
            <w:vAlign w:val="center"/>
          </w:tcPr>
          <w:p w14:paraId="4E9709DF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 xml:space="preserve">  </w:t>
            </w:r>
            <w:r>
              <w:rPr>
                <w:rFonts w:ascii="Times New Roman" w:eastAsia="Calibri" w:hAnsi="Times New Roman" w:cs="Times New Roman"/>
              </w:rPr>
              <w:t>Internalizing</w:t>
            </w:r>
          </w:p>
        </w:tc>
        <w:tc>
          <w:tcPr>
            <w:tcW w:w="680" w:type="dxa"/>
            <w:vAlign w:val="center"/>
          </w:tcPr>
          <w:p w14:paraId="1362800A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44D6B2CF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88 (15.91)</w:t>
            </w:r>
          </w:p>
        </w:tc>
        <w:tc>
          <w:tcPr>
            <w:tcW w:w="846" w:type="dxa"/>
            <w:vAlign w:val="center"/>
          </w:tcPr>
          <w:p w14:paraId="7B968B5C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596D324B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72 (15.16)</w:t>
            </w:r>
          </w:p>
        </w:tc>
        <w:tc>
          <w:tcPr>
            <w:tcW w:w="847" w:type="dxa"/>
            <w:vAlign w:val="center"/>
          </w:tcPr>
          <w:p w14:paraId="4D2F5A69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1" w:type="dxa"/>
            <w:vAlign w:val="center"/>
          </w:tcPr>
          <w:p w14:paraId="2CAC4EF4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2 (8.22)</w:t>
            </w:r>
          </w:p>
        </w:tc>
      </w:tr>
      <w:tr w:rsidR="00977CB9" w:rsidRPr="00046B06" w14:paraId="723DFCE6" w14:textId="77777777" w:rsidTr="00977CB9">
        <w:trPr>
          <w:trHeight w:val="346"/>
        </w:trPr>
        <w:tc>
          <w:tcPr>
            <w:tcW w:w="2547" w:type="dxa"/>
            <w:vAlign w:val="center"/>
          </w:tcPr>
          <w:p w14:paraId="4AD69591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>CBCL year 8 morbidity</w:t>
            </w:r>
          </w:p>
        </w:tc>
        <w:tc>
          <w:tcPr>
            <w:tcW w:w="680" w:type="dxa"/>
            <w:vAlign w:val="center"/>
          </w:tcPr>
          <w:p w14:paraId="2534A662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6FDFB4BF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846" w:type="dxa"/>
            <w:vAlign w:val="center"/>
          </w:tcPr>
          <w:p w14:paraId="7425F799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6F989E4B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847" w:type="dxa"/>
            <w:vAlign w:val="center"/>
          </w:tcPr>
          <w:p w14:paraId="4CFD8ADF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1" w:type="dxa"/>
            <w:vAlign w:val="center"/>
          </w:tcPr>
          <w:p w14:paraId="35C56EF2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</w:tr>
      <w:tr w:rsidR="00977CB9" w:rsidRPr="00046B06" w14:paraId="5C8C50D2" w14:textId="77777777" w:rsidTr="00977CB9">
        <w:trPr>
          <w:trHeight w:val="346"/>
        </w:trPr>
        <w:tc>
          <w:tcPr>
            <w:tcW w:w="2547" w:type="dxa"/>
            <w:vAlign w:val="center"/>
          </w:tcPr>
          <w:p w14:paraId="4F1BEC3B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 xml:space="preserve">  Total</w:t>
            </w:r>
          </w:p>
        </w:tc>
        <w:tc>
          <w:tcPr>
            <w:tcW w:w="680" w:type="dxa"/>
            <w:vAlign w:val="center"/>
          </w:tcPr>
          <w:p w14:paraId="7D4263D4" w14:textId="2398588B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505</w:t>
            </w:r>
          </w:p>
        </w:tc>
        <w:tc>
          <w:tcPr>
            <w:tcW w:w="1422" w:type="dxa"/>
            <w:vAlign w:val="center"/>
          </w:tcPr>
          <w:p w14:paraId="76FCB865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98 (19.41)</w:t>
            </w:r>
          </w:p>
        </w:tc>
        <w:tc>
          <w:tcPr>
            <w:tcW w:w="846" w:type="dxa"/>
            <w:vAlign w:val="center"/>
          </w:tcPr>
          <w:p w14:paraId="583AE89C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430</w:t>
            </w:r>
          </w:p>
        </w:tc>
        <w:tc>
          <w:tcPr>
            <w:tcW w:w="1422" w:type="dxa"/>
            <w:vAlign w:val="center"/>
          </w:tcPr>
          <w:p w14:paraId="66FA947E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82 (19.07)</w:t>
            </w:r>
          </w:p>
        </w:tc>
        <w:tc>
          <w:tcPr>
            <w:tcW w:w="847" w:type="dxa"/>
            <w:vAlign w:val="center"/>
          </w:tcPr>
          <w:p w14:paraId="361F8E39" w14:textId="26899E2B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41</w:t>
            </w:r>
          </w:p>
        </w:tc>
        <w:tc>
          <w:tcPr>
            <w:tcW w:w="1421" w:type="dxa"/>
            <w:vAlign w:val="center"/>
          </w:tcPr>
          <w:p w14:paraId="73A0027C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20 (14.18)</w:t>
            </w:r>
          </w:p>
        </w:tc>
      </w:tr>
      <w:tr w:rsidR="00977CB9" w:rsidRPr="00046B06" w14:paraId="4689A3AE" w14:textId="77777777" w:rsidTr="00977CB9">
        <w:trPr>
          <w:trHeight w:val="346"/>
        </w:trPr>
        <w:tc>
          <w:tcPr>
            <w:tcW w:w="2547" w:type="dxa"/>
            <w:vAlign w:val="center"/>
          </w:tcPr>
          <w:p w14:paraId="0E057936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 xml:space="preserve">  </w:t>
            </w:r>
            <w:r>
              <w:rPr>
                <w:rFonts w:ascii="Times New Roman" w:eastAsia="Calibri" w:hAnsi="Times New Roman" w:cs="Times New Roman"/>
              </w:rPr>
              <w:t>Externalizing</w:t>
            </w:r>
          </w:p>
        </w:tc>
        <w:tc>
          <w:tcPr>
            <w:tcW w:w="680" w:type="dxa"/>
            <w:vAlign w:val="center"/>
          </w:tcPr>
          <w:p w14:paraId="0307B5D5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59D75C1B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84 (16.63)</w:t>
            </w:r>
          </w:p>
        </w:tc>
        <w:tc>
          <w:tcPr>
            <w:tcW w:w="846" w:type="dxa"/>
            <w:vAlign w:val="center"/>
          </w:tcPr>
          <w:p w14:paraId="35F56CB3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2357E74C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72 (16.74)</w:t>
            </w:r>
          </w:p>
        </w:tc>
        <w:tc>
          <w:tcPr>
            <w:tcW w:w="847" w:type="dxa"/>
            <w:vAlign w:val="center"/>
          </w:tcPr>
          <w:p w14:paraId="7E510108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1" w:type="dxa"/>
            <w:vAlign w:val="center"/>
          </w:tcPr>
          <w:p w14:paraId="04A1997B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6 (11.35)</w:t>
            </w:r>
          </w:p>
        </w:tc>
      </w:tr>
      <w:tr w:rsidR="00977CB9" w:rsidRPr="00046B06" w14:paraId="631929C6" w14:textId="77777777" w:rsidTr="00977CB9">
        <w:trPr>
          <w:trHeight w:val="346"/>
        </w:trPr>
        <w:tc>
          <w:tcPr>
            <w:tcW w:w="2547" w:type="dxa"/>
            <w:vAlign w:val="center"/>
          </w:tcPr>
          <w:p w14:paraId="29591331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 xml:space="preserve">  </w:t>
            </w:r>
            <w:r>
              <w:rPr>
                <w:rFonts w:ascii="Times New Roman" w:eastAsia="Calibri" w:hAnsi="Times New Roman" w:cs="Times New Roman"/>
              </w:rPr>
              <w:t>Internalizing</w:t>
            </w:r>
          </w:p>
        </w:tc>
        <w:tc>
          <w:tcPr>
            <w:tcW w:w="680" w:type="dxa"/>
            <w:vAlign w:val="center"/>
          </w:tcPr>
          <w:p w14:paraId="5942157E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573F62AE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96 (19.01)</w:t>
            </w:r>
          </w:p>
        </w:tc>
        <w:tc>
          <w:tcPr>
            <w:tcW w:w="846" w:type="dxa"/>
            <w:vAlign w:val="center"/>
          </w:tcPr>
          <w:p w14:paraId="35B99A3C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2C5EAE4A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71 (16.51)</w:t>
            </w:r>
          </w:p>
        </w:tc>
        <w:tc>
          <w:tcPr>
            <w:tcW w:w="847" w:type="dxa"/>
            <w:vAlign w:val="center"/>
          </w:tcPr>
          <w:p w14:paraId="47511317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1" w:type="dxa"/>
            <w:vAlign w:val="center"/>
          </w:tcPr>
          <w:p w14:paraId="0C563AC4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6 (11.35)</w:t>
            </w:r>
          </w:p>
        </w:tc>
      </w:tr>
      <w:tr w:rsidR="00977CB9" w:rsidRPr="00046B06" w14:paraId="42F8B01B" w14:textId="77777777" w:rsidTr="00977CB9">
        <w:trPr>
          <w:trHeight w:val="346"/>
        </w:trPr>
        <w:tc>
          <w:tcPr>
            <w:tcW w:w="2547" w:type="dxa"/>
            <w:vAlign w:val="center"/>
          </w:tcPr>
          <w:p w14:paraId="57647016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>CBCL year 10 morbidity</w:t>
            </w:r>
          </w:p>
        </w:tc>
        <w:tc>
          <w:tcPr>
            <w:tcW w:w="680" w:type="dxa"/>
            <w:vAlign w:val="center"/>
          </w:tcPr>
          <w:p w14:paraId="432CF00E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2E0230CA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846" w:type="dxa"/>
            <w:vAlign w:val="center"/>
          </w:tcPr>
          <w:p w14:paraId="251677D9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6A0077BA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847" w:type="dxa"/>
            <w:vAlign w:val="center"/>
          </w:tcPr>
          <w:p w14:paraId="2EFE07BE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1" w:type="dxa"/>
            <w:vAlign w:val="center"/>
          </w:tcPr>
          <w:p w14:paraId="627BD073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</w:tr>
      <w:tr w:rsidR="00977CB9" w:rsidRPr="00046B06" w14:paraId="60E3E87C" w14:textId="77777777" w:rsidTr="00977CB9">
        <w:trPr>
          <w:trHeight w:val="346"/>
        </w:trPr>
        <w:tc>
          <w:tcPr>
            <w:tcW w:w="2547" w:type="dxa"/>
            <w:vAlign w:val="center"/>
          </w:tcPr>
          <w:p w14:paraId="5988DDF7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 xml:space="preserve">  Total</w:t>
            </w:r>
          </w:p>
        </w:tc>
        <w:tc>
          <w:tcPr>
            <w:tcW w:w="680" w:type="dxa"/>
            <w:vAlign w:val="center"/>
          </w:tcPr>
          <w:p w14:paraId="72B8249E" w14:textId="0885B104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490</w:t>
            </w:r>
          </w:p>
        </w:tc>
        <w:tc>
          <w:tcPr>
            <w:tcW w:w="1422" w:type="dxa"/>
            <w:vAlign w:val="center"/>
          </w:tcPr>
          <w:p w14:paraId="1D61C413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71 (14.49)</w:t>
            </w:r>
          </w:p>
        </w:tc>
        <w:tc>
          <w:tcPr>
            <w:tcW w:w="846" w:type="dxa"/>
            <w:vAlign w:val="center"/>
          </w:tcPr>
          <w:p w14:paraId="4AABDE59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427</w:t>
            </w:r>
          </w:p>
        </w:tc>
        <w:tc>
          <w:tcPr>
            <w:tcW w:w="1422" w:type="dxa"/>
            <w:vAlign w:val="center"/>
          </w:tcPr>
          <w:p w14:paraId="3E7DE72E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58 (13.58)</w:t>
            </w:r>
          </w:p>
        </w:tc>
        <w:tc>
          <w:tcPr>
            <w:tcW w:w="847" w:type="dxa"/>
            <w:vAlign w:val="center"/>
          </w:tcPr>
          <w:p w14:paraId="7F1AAA4C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25</w:t>
            </w:r>
          </w:p>
        </w:tc>
        <w:tc>
          <w:tcPr>
            <w:tcW w:w="1421" w:type="dxa"/>
            <w:vAlign w:val="center"/>
          </w:tcPr>
          <w:p w14:paraId="3D04169A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0 (8.00)</w:t>
            </w:r>
          </w:p>
        </w:tc>
      </w:tr>
      <w:tr w:rsidR="00977CB9" w:rsidRPr="00046B06" w14:paraId="51B15E1A" w14:textId="77777777" w:rsidTr="00977CB9">
        <w:trPr>
          <w:trHeight w:val="346"/>
        </w:trPr>
        <w:tc>
          <w:tcPr>
            <w:tcW w:w="2547" w:type="dxa"/>
            <w:vAlign w:val="center"/>
          </w:tcPr>
          <w:p w14:paraId="225AD562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 xml:space="preserve">  </w:t>
            </w:r>
            <w:r>
              <w:rPr>
                <w:rFonts w:ascii="Times New Roman" w:eastAsia="Calibri" w:hAnsi="Times New Roman" w:cs="Times New Roman"/>
              </w:rPr>
              <w:t>Externalizing</w:t>
            </w:r>
          </w:p>
        </w:tc>
        <w:tc>
          <w:tcPr>
            <w:tcW w:w="680" w:type="dxa"/>
            <w:vAlign w:val="center"/>
          </w:tcPr>
          <w:p w14:paraId="11B8DF81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7C63159A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58 (11.84)</w:t>
            </w:r>
          </w:p>
        </w:tc>
        <w:tc>
          <w:tcPr>
            <w:tcW w:w="846" w:type="dxa"/>
            <w:vAlign w:val="center"/>
          </w:tcPr>
          <w:p w14:paraId="0040A890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4B8F5A47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52 (12.18)</w:t>
            </w:r>
          </w:p>
        </w:tc>
        <w:tc>
          <w:tcPr>
            <w:tcW w:w="847" w:type="dxa"/>
            <w:vAlign w:val="center"/>
          </w:tcPr>
          <w:p w14:paraId="558737F3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1" w:type="dxa"/>
            <w:vAlign w:val="center"/>
          </w:tcPr>
          <w:p w14:paraId="3F7A4B8E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0 (8.00)</w:t>
            </w:r>
          </w:p>
        </w:tc>
      </w:tr>
      <w:tr w:rsidR="00977CB9" w:rsidRPr="00046B06" w14:paraId="3D998D3E" w14:textId="77777777" w:rsidTr="00977CB9">
        <w:trPr>
          <w:trHeight w:val="346"/>
        </w:trPr>
        <w:tc>
          <w:tcPr>
            <w:tcW w:w="2547" w:type="dxa"/>
            <w:vAlign w:val="center"/>
          </w:tcPr>
          <w:p w14:paraId="1C73EB48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 xml:space="preserve">  </w:t>
            </w:r>
            <w:r>
              <w:rPr>
                <w:rFonts w:ascii="Times New Roman" w:eastAsia="Calibri" w:hAnsi="Times New Roman" w:cs="Times New Roman"/>
              </w:rPr>
              <w:t>Internalizing</w:t>
            </w:r>
          </w:p>
        </w:tc>
        <w:tc>
          <w:tcPr>
            <w:tcW w:w="680" w:type="dxa"/>
            <w:vAlign w:val="center"/>
          </w:tcPr>
          <w:p w14:paraId="2615E8D9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31928F72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88 (17.96)</w:t>
            </w:r>
          </w:p>
        </w:tc>
        <w:tc>
          <w:tcPr>
            <w:tcW w:w="846" w:type="dxa"/>
            <w:vAlign w:val="center"/>
          </w:tcPr>
          <w:p w14:paraId="5E95CE3F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34162BD1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76 (17.80)</w:t>
            </w:r>
          </w:p>
        </w:tc>
        <w:tc>
          <w:tcPr>
            <w:tcW w:w="847" w:type="dxa"/>
            <w:vAlign w:val="center"/>
          </w:tcPr>
          <w:p w14:paraId="519BBE1A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1" w:type="dxa"/>
            <w:vAlign w:val="center"/>
          </w:tcPr>
          <w:p w14:paraId="5ED8C8BB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2 (9.60)</w:t>
            </w:r>
          </w:p>
        </w:tc>
      </w:tr>
      <w:tr w:rsidR="00977CB9" w:rsidRPr="00046B06" w14:paraId="44C22914" w14:textId="77777777" w:rsidTr="00977CB9">
        <w:trPr>
          <w:trHeight w:val="346"/>
        </w:trPr>
        <w:tc>
          <w:tcPr>
            <w:tcW w:w="2547" w:type="dxa"/>
            <w:vAlign w:val="center"/>
          </w:tcPr>
          <w:p w14:paraId="46CC5F29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>CBCL year 1</w:t>
            </w:r>
            <w:r>
              <w:rPr>
                <w:rFonts w:ascii="Times New Roman" w:eastAsia="Calibri" w:hAnsi="Times New Roman" w:cs="Times New Roman"/>
              </w:rPr>
              <w:t>4</w:t>
            </w:r>
            <w:r w:rsidRPr="00046B06">
              <w:rPr>
                <w:rFonts w:ascii="Times New Roman" w:eastAsia="Calibri" w:hAnsi="Times New Roman" w:cs="Times New Roman"/>
              </w:rPr>
              <w:t xml:space="preserve"> morbidity</w:t>
            </w:r>
          </w:p>
        </w:tc>
        <w:tc>
          <w:tcPr>
            <w:tcW w:w="680" w:type="dxa"/>
            <w:vAlign w:val="center"/>
          </w:tcPr>
          <w:p w14:paraId="296B875B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1D347146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846" w:type="dxa"/>
            <w:vAlign w:val="center"/>
          </w:tcPr>
          <w:p w14:paraId="7FEA3B48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57F1237A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847" w:type="dxa"/>
            <w:vAlign w:val="center"/>
          </w:tcPr>
          <w:p w14:paraId="58EAF5EE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1" w:type="dxa"/>
            <w:vAlign w:val="center"/>
          </w:tcPr>
          <w:p w14:paraId="48E999E8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</w:tr>
      <w:tr w:rsidR="00977CB9" w:rsidRPr="00046B06" w14:paraId="4D75CA03" w14:textId="77777777" w:rsidTr="00977CB9">
        <w:trPr>
          <w:trHeight w:val="346"/>
        </w:trPr>
        <w:tc>
          <w:tcPr>
            <w:tcW w:w="2547" w:type="dxa"/>
            <w:vAlign w:val="center"/>
          </w:tcPr>
          <w:p w14:paraId="67AECF43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 xml:space="preserve">  Total</w:t>
            </w:r>
          </w:p>
        </w:tc>
        <w:tc>
          <w:tcPr>
            <w:tcW w:w="680" w:type="dxa"/>
            <w:vAlign w:val="center"/>
          </w:tcPr>
          <w:p w14:paraId="385225DE" w14:textId="0BE48E52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438</w:t>
            </w:r>
          </w:p>
        </w:tc>
        <w:tc>
          <w:tcPr>
            <w:tcW w:w="1422" w:type="dxa"/>
            <w:vAlign w:val="center"/>
          </w:tcPr>
          <w:p w14:paraId="42837809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64 (14.61)</w:t>
            </w:r>
          </w:p>
        </w:tc>
        <w:tc>
          <w:tcPr>
            <w:tcW w:w="846" w:type="dxa"/>
            <w:vAlign w:val="center"/>
          </w:tcPr>
          <w:p w14:paraId="48A0C890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396</w:t>
            </w:r>
          </w:p>
        </w:tc>
        <w:tc>
          <w:tcPr>
            <w:tcW w:w="1422" w:type="dxa"/>
            <w:vAlign w:val="center"/>
          </w:tcPr>
          <w:p w14:paraId="5B3B073D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52 (13.13)</w:t>
            </w:r>
          </w:p>
        </w:tc>
        <w:tc>
          <w:tcPr>
            <w:tcW w:w="847" w:type="dxa"/>
            <w:vAlign w:val="center"/>
          </w:tcPr>
          <w:p w14:paraId="0291A194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09</w:t>
            </w:r>
          </w:p>
        </w:tc>
        <w:tc>
          <w:tcPr>
            <w:tcW w:w="1421" w:type="dxa"/>
            <w:vAlign w:val="center"/>
          </w:tcPr>
          <w:p w14:paraId="27F06C41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7 (6.42)</w:t>
            </w:r>
          </w:p>
        </w:tc>
      </w:tr>
      <w:tr w:rsidR="00977CB9" w:rsidRPr="00046B06" w14:paraId="133C4F24" w14:textId="77777777" w:rsidTr="00977CB9">
        <w:trPr>
          <w:trHeight w:val="346"/>
        </w:trPr>
        <w:tc>
          <w:tcPr>
            <w:tcW w:w="2547" w:type="dxa"/>
            <w:vAlign w:val="center"/>
          </w:tcPr>
          <w:p w14:paraId="3AD3C21C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 xml:space="preserve">  </w:t>
            </w:r>
            <w:r>
              <w:rPr>
                <w:rFonts w:ascii="Times New Roman" w:eastAsia="Calibri" w:hAnsi="Times New Roman" w:cs="Times New Roman"/>
              </w:rPr>
              <w:t>Externalizing</w:t>
            </w:r>
          </w:p>
        </w:tc>
        <w:tc>
          <w:tcPr>
            <w:tcW w:w="680" w:type="dxa"/>
            <w:vAlign w:val="center"/>
          </w:tcPr>
          <w:p w14:paraId="68CA9106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3E2A7FC0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59 (13.47)</w:t>
            </w:r>
          </w:p>
        </w:tc>
        <w:tc>
          <w:tcPr>
            <w:tcW w:w="846" w:type="dxa"/>
            <w:vAlign w:val="center"/>
          </w:tcPr>
          <w:p w14:paraId="7F73CA27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181F3F78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52 (13.13)</w:t>
            </w:r>
          </w:p>
        </w:tc>
        <w:tc>
          <w:tcPr>
            <w:tcW w:w="847" w:type="dxa"/>
            <w:vAlign w:val="center"/>
          </w:tcPr>
          <w:p w14:paraId="01D29778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1" w:type="dxa"/>
            <w:vAlign w:val="center"/>
          </w:tcPr>
          <w:p w14:paraId="070984E7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2 (11.01)</w:t>
            </w:r>
          </w:p>
        </w:tc>
      </w:tr>
      <w:tr w:rsidR="00977CB9" w:rsidRPr="00046B06" w14:paraId="2CB98968" w14:textId="77777777" w:rsidTr="00977CB9">
        <w:trPr>
          <w:trHeight w:val="346"/>
        </w:trPr>
        <w:tc>
          <w:tcPr>
            <w:tcW w:w="2547" w:type="dxa"/>
            <w:vAlign w:val="center"/>
          </w:tcPr>
          <w:p w14:paraId="0BB4CB8C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 xml:space="preserve">  </w:t>
            </w:r>
            <w:r>
              <w:rPr>
                <w:rFonts w:ascii="Times New Roman" w:eastAsia="Calibri" w:hAnsi="Times New Roman" w:cs="Times New Roman"/>
              </w:rPr>
              <w:t>Internalizing</w:t>
            </w:r>
          </w:p>
        </w:tc>
        <w:tc>
          <w:tcPr>
            <w:tcW w:w="680" w:type="dxa"/>
            <w:vAlign w:val="center"/>
          </w:tcPr>
          <w:p w14:paraId="31F17C49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1839C41E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75 (17.12)</w:t>
            </w:r>
          </w:p>
        </w:tc>
        <w:tc>
          <w:tcPr>
            <w:tcW w:w="846" w:type="dxa"/>
            <w:vAlign w:val="center"/>
          </w:tcPr>
          <w:p w14:paraId="7B256895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652A0EBB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57 (14.39)</w:t>
            </w:r>
          </w:p>
        </w:tc>
        <w:tc>
          <w:tcPr>
            <w:tcW w:w="847" w:type="dxa"/>
            <w:vAlign w:val="center"/>
          </w:tcPr>
          <w:p w14:paraId="19840210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1" w:type="dxa"/>
            <w:vAlign w:val="center"/>
          </w:tcPr>
          <w:p w14:paraId="784FE964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9 (8.26)</w:t>
            </w:r>
          </w:p>
        </w:tc>
      </w:tr>
      <w:tr w:rsidR="00977CB9" w:rsidRPr="00046B06" w14:paraId="7C339458" w14:textId="77777777" w:rsidTr="00977CB9">
        <w:trPr>
          <w:trHeight w:val="346"/>
        </w:trPr>
        <w:tc>
          <w:tcPr>
            <w:tcW w:w="2547" w:type="dxa"/>
            <w:vAlign w:val="center"/>
          </w:tcPr>
          <w:p w14:paraId="64D919CB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>CBCL year 1</w:t>
            </w:r>
            <w:r>
              <w:rPr>
                <w:rFonts w:ascii="Times New Roman" w:eastAsia="Calibri" w:hAnsi="Times New Roman" w:cs="Times New Roman"/>
              </w:rPr>
              <w:t>7</w:t>
            </w:r>
            <w:r w:rsidRPr="00046B06">
              <w:rPr>
                <w:rFonts w:ascii="Times New Roman" w:eastAsia="Calibri" w:hAnsi="Times New Roman" w:cs="Times New Roman"/>
              </w:rPr>
              <w:t xml:space="preserve"> morbidity</w:t>
            </w:r>
          </w:p>
        </w:tc>
        <w:tc>
          <w:tcPr>
            <w:tcW w:w="680" w:type="dxa"/>
            <w:vAlign w:val="center"/>
          </w:tcPr>
          <w:p w14:paraId="77BF77BB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07612BDC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846" w:type="dxa"/>
            <w:vAlign w:val="center"/>
          </w:tcPr>
          <w:p w14:paraId="35DC5231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6049EF46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847" w:type="dxa"/>
            <w:vAlign w:val="center"/>
          </w:tcPr>
          <w:p w14:paraId="0F6D4998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1" w:type="dxa"/>
            <w:vAlign w:val="center"/>
          </w:tcPr>
          <w:p w14:paraId="6EACF4AD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</w:tr>
      <w:tr w:rsidR="00977CB9" w:rsidRPr="00046B06" w14:paraId="037CE1C9" w14:textId="77777777" w:rsidTr="00977CB9">
        <w:trPr>
          <w:trHeight w:val="346"/>
        </w:trPr>
        <w:tc>
          <w:tcPr>
            <w:tcW w:w="2547" w:type="dxa"/>
            <w:vAlign w:val="center"/>
          </w:tcPr>
          <w:p w14:paraId="61CEEBC7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 xml:space="preserve">  Total</w:t>
            </w:r>
          </w:p>
        </w:tc>
        <w:tc>
          <w:tcPr>
            <w:tcW w:w="680" w:type="dxa"/>
            <w:vAlign w:val="center"/>
          </w:tcPr>
          <w:p w14:paraId="5A381C37" w14:textId="5A34852D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348</w:t>
            </w:r>
          </w:p>
        </w:tc>
        <w:tc>
          <w:tcPr>
            <w:tcW w:w="1422" w:type="dxa"/>
            <w:vAlign w:val="center"/>
          </w:tcPr>
          <w:p w14:paraId="359F4B8A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37 (10.63)</w:t>
            </w:r>
          </w:p>
        </w:tc>
        <w:tc>
          <w:tcPr>
            <w:tcW w:w="846" w:type="dxa"/>
            <w:vAlign w:val="center"/>
          </w:tcPr>
          <w:p w14:paraId="3B21B3A4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310</w:t>
            </w:r>
          </w:p>
        </w:tc>
        <w:tc>
          <w:tcPr>
            <w:tcW w:w="1422" w:type="dxa"/>
            <w:vAlign w:val="center"/>
          </w:tcPr>
          <w:p w14:paraId="16F5717F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24 (7.74)</w:t>
            </w:r>
          </w:p>
        </w:tc>
        <w:tc>
          <w:tcPr>
            <w:tcW w:w="847" w:type="dxa"/>
            <w:vAlign w:val="center"/>
          </w:tcPr>
          <w:p w14:paraId="610FE396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94</w:t>
            </w:r>
          </w:p>
        </w:tc>
        <w:tc>
          <w:tcPr>
            <w:tcW w:w="1421" w:type="dxa"/>
            <w:vAlign w:val="center"/>
          </w:tcPr>
          <w:p w14:paraId="399AD227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0 (10.64)</w:t>
            </w:r>
          </w:p>
        </w:tc>
      </w:tr>
      <w:tr w:rsidR="00977CB9" w:rsidRPr="00046B06" w14:paraId="1FF6C472" w14:textId="77777777" w:rsidTr="00977CB9">
        <w:trPr>
          <w:trHeight w:val="346"/>
        </w:trPr>
        <w:tc>
          <w:tcPr>
            <w:tcW w:w="2547" w:type="dxa"/>
            <w:vAlign w:val="center"/>
          </w:tcPr>
          <w:p w14:paraId="68EE97A9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 xml:space="preserve">  </w:t>
            </w:r>
            <w:r>
              <w:rPr>
                <w:rFonts w:ascii="Times New Roman" w:eastAsia="Calibri" w:hAnsi="Times New Roman" w:cs="Times New Roman"/>
              </w:rPr>
              <w:t>Externalizing</w:t>
            </w:r>
          </w:p>
        </w:tc>
        <w:tc>
          <w:tcPr>
            <w:tcW w:w="680" w:type="dxa"/>
            <w:vAlign w:val="center"/>
          </w:tcPr>
          <w:p w14:paraId="243D1EB7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57D010AB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40 (11.49)</w:t>
            </w:r>
          </w:p>
        </w:tc>
        <w:tc>
          <w:tcPr>
            <w:tcW w:w="846" w:type="dxa"/>
            <w:vAlign w:val="center"/>
          </w:tcPr>
          <w:p w14:paraId="641C672E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30AF419A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33 (10.65)</w:t>
            </w:r>
          </w:p>
        </w:tc>
        <w:tc>
          <w:tcPr>
            <w:tcW w:w="847" w:type="dxa"/>
            <w:vAlign w:val="center"/>
          </w:tcPr>
          <w:p w14:paraId="4E748E61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1" w:type="dxa"/>
            <w:vAlign w:val="center"/>
          </w:tcPr>
          <w:p w14:paraId="68870C7B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2 (12.77)</w:t>
            </w:r>
          </w:p>
        </w:tc>
      </w:tr>
      <w:tr w:rsidR="00977CB9" w:rsidRPr="00046B06" w14:paraId="1A25B293" w14:textId="77777777" w:rsidTr="00977CB9">
        <w:trPr>
          <w:trHeight w:val="346"/>
        </w:trPr>
        <w:tc>
          <w:tcPr>
            <w:tcW w:w="2547" w:type="dxa"/>
            <w:vAlign w:val="center"/>
          </w:tcPr>
          <w:p w14:paraId="58DB0342" w14:textId="77777777" w:rsidR="00977CB9" w:rsidRPr="00046B06" w:rsidRDefault="00977CB9" w:rsidP="00977CB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046B06">
              <w:rPr>
                <w:rFonts w:ascii="Times New Roman" w:eastAsia="Calibri" w:hAnsi="Times New Roman" w:cs="Times New Roman"/>
              </w:rPr>
              <w:t xml:space="preserve">  </w:t>
            </w:r>
            <w:r>
              <w:rPr>
                <w:rFonts w:ascii="Times New Roman" w:eastAsia="Calibri" w:hAnsi="Times New Roman" w:cs="Times New Roman"/>
              </w:rPr>
              <w:t>Internalizing</w:t>
            </w:r>
          </w:p>
        </w:tc>
        <w:tc>
          <w:tcPr>
            <w:tcW w:w="680" w:type="dxa"/>
            <w:vAlign w:val="center"/>
          </w:tcPr>
          <w:p w14:paraId="6518DD81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05F6989A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47 (13.51)</w:t>
            </w:r>
          </w:p>
        </w:tc>
        <w:tc>
          <w:tcPr>
            <w:tcW w:w="846" w:type="dxa"/>
            <w:vAlign w:val="center"/>
          </w:tcPr>
          <w:p w14:paraId="6048ED49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2" w:type="dxa"/>
            <w:vAlign w:val="center"/>
          </w:tcPr>
          <w:p w14:paraId="68C40333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26 (8.39)</w:t>
            </w:r>
          </w:p>
        </w:tc>
        <w:tc>
          <w:tcPr>
            <w:tcW w:w="847" w:type="dxa"/>
            <w:vAlign w:val="center"/>
          </w:tcPr>
          <w:p w14:paraId="42BBBB21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1" w:type="dxa"/>
            <w:vAlign w:val="center"/>
          </w:tcPr>
          <w:p w14:paraId="3706C7A4" w14:textId="77777777" w:rsidR="00977CB9" w:rsidRPr="00046B06" w:rsidRDefault="00977CB9" w:rsidP="00421D5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8 (8.51)</w:t>
            </w:r>
          </w:p>
        </w:tc>
      </w:tr>
    </w:tbl>
    <w:p w14:paraId="33407CA2" w14:textId="77777777" w:rsidR="00977CB9" w:rsidRDefault="00977CB9" w:rsidP="00977CB9">
      <w:pPr>
        <w:spacing w:after="0" w:line="240" w:lineRule="auto"/>
      </w:pPr>
    </w:p>
    <w:p w14:paraId="4BFA146A" w14:textId="77777777" w:rsidR="00977CB9" w:rsidRDefault="00977CB9" w:rsidP="00977CB9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  <w:r w:rsidRPr="00B828F2">
        <w:rPr>
          <w:rFonts w:ascii="Times New Roman" w:eastAsia="Calibri" w:hAnsi="Times New Roman" w:cs="Times New Roman"/>
          <w:sz w:val="24"/>
        </w:rPr>
        <w:t xml:space="preserve">AAAE, Asthma/Allergy/Atopy/Eczema; CBCL, Child </w:t>
      </w:r>
      <w:proofErr w:type="spellStart"/>
      <w:r w:rsidRPr="00B828F2">
        <w:rPr>
          <w:rFonts w:ascii="Times New Roman" w:eastAsia="Calibri" w:hAnsi="Times New Roman" w:cs="Times New Roman"/>
          <w:sz w:val="24"/>
        </w:rPr>
        <w:t>Behavior</w:t>
      </w:r>
      <w:proofErr w:type="spellEnd"/>
      <w:r w:rsidRPr="00B828F2">
        <w:rPr>
          <w:rFonts w:ascii="Times New Roman" w:eastAsia="Calibri" w:hAnsi="Times New Roman" w:cs="Times New Roman"/>
          <w:sz w:val="24"/>
        </w:rPr>
        <w:t xml:space="preserve"> Checklist.</w:t>
      </w:r>
    </w:p>
    <w:p w14:paraId="53EDFDE0" w14:textId="77777777" w:rsidR="00977CB9" w:rsidRDefault="00977CB9" w:rsidP="00977CB9">
      <w:pPr>
        <w:spacing w:after="0" w:line="240" w:lineRule="auto"/>
        <w:rPr>
          <w:rFonts w:ascii="Times New Roman" w:hAnsi="Times New Roman" w:cs="Times New Roman"/>
          <w:sz w:val="24"/>
        </w:rPr>
      </w:pPr>
      <w:r w:rsidRPr="00E2774F">
        <w:rPr>
          <w:rFonts w:ascii="Times New Roman" w:hAnsi="Times New Roman" w:cs="Times New Roman"/>
          <w:sz w:val="24"/>
          <w:vertAlign w:val="superscript"/>
        </w:rPr>
        <w:t>1</w:t>
      </w:r>
      <w:r>
        <w:rPr>
          <w:rFonts w:ascii="Times New Roman" w:hAnsi="Times New Roman" w:cs="Times New Roman"/>
          <w:sz w:val="24"/>
        </w:rPr>
        <w:t>Number of mothers who completed the CBCL at each follow-up time point.</w:t>
      </w:r>
    </w:p>
    <w:p w14:paraId="6C314C45" w14:textId="77777777" w:rsidR="00977CB9" w:rsidRDefault="00977CB9" w:rsidP="00977CB9">
      <w:pPr>
        <w:spacing w:after="0" w:line="240" w:lineRule="auto"/>
        <w:rPr>
          <w:rFonts w:ascii="Times New Roman" w:hAnsi="Times New Roman" w:cs="Times New Roman"/>
          <w:sz w:val="24"/>
        </w:rPr>
      </w:pPr>
      <w:r w:rsidRPr="00AC50DF">
        <w:rPr>
          <w:rFonts w:ascii="Times New Roman" w:hAnsi="Times New Roman" w:cs="Times New Roman"/>
          <w:sz w:val="24"/>
          <w:vertAlign w:val="superscript"/>
        </w:rPr>
        <w:t>2</w:t>
      </w:r>
      <w:r>
        <w:rPr>
          <w:rFonts w:ascii="Times New Roman" w:hAnsi="Times New Roman" w:cs="Times New Roman"/>
          <w:sz w:val="24"/>
        </w:rPr>
        <w:t>CBCL scores are presented as the number and percentage of participants in each group with a T score above 60.</w:t>
      </w:r>
    </w:p>
    <w:p w14:paraId="729D6EA5" w14:textId="77777777" w:rsidR="00977CB9" w:rsidRDefault="00977CB9" w:rsidP="006F484A">
      <w:pPr>
        <w:spacing w:after="0" w:line="240" w:lineRule="auto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594303A3" w14:textId="77777777" w:rsidR="00977CB9" w:rsidRDefault="00977CB9" w:rsidP="006F484A">
      <w:pPr>
        <w:spacing w:after="0" w:line="240" w:lineRule="auto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4B993506" w14:textId="77777777" w:rsidR="00977CB9" w:rsidRDefault="00977CB9" w:rsidP="006F484A">
      <w:pPr>
        <w:spacing w:after="0" w:line="240" w:lineRule="auto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7F0B8B0D" w14:textId="77777777" w:rsidR="00977CB9" w:rsidRDefault="00977CB9" w:rsidP="006F484A">
      <w:pPr>
        <w:spacing w:after="0" w:line="240" w:lineRule="auto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1FAA0055" w14:textId="77777777" w:rsidR="00977CB9" w:rsidRDefault="00977CB9" w:rsidP="006F484A">
      <w:pPr>
        <w:spacing w:after="0" w:line="240" w:lineRule="auto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1C4378C3" w14:textId="77777777" w:rsidR="00977CB9" w:rsidRDefault="00977CB9" w:rsidP="006F484A">
      <w:pPr>
        <w:spacing w:after="0" w:line="240" w:lineRule="auto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3D990A52" w14:textId="77777777" w:rsidR="00977CB9" w:rsidRDefault="00977CB9" w:rsidP="006F484A">
      <w:pPr>
        <w:spacing w:after="0" w:line="240" w:lineRule="auto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7AB0A970" w14:textId="77777777" w:rsidR="00977CB9" w:rsidRDefault="00977CB9" w:rsidP="006F484A">
      <w:pPr>
        <w:spacing w:after="0" w:line="240" w:lineRule="auto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37EE23CD" w14:textId="77777777" w:rsidR="00977CB9" w:rsidRDefault="00977CB9" w:rsidP="006F484A">
      <w:pPr>
        <w:spacing w:after="0" w:line="240" w:lineRule="auto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485534A4" w14:textId="77777777" w:rsidR="00977CB9" w:rsidRDefault="00977CB9" w:rsidP="006F484A">
      <w:pPr>
        <w:spacing w:after="0" w:line="240" w:lineRule="auto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02AEF8BF" w14:textId="77777777" w:rsidR="00977CB9" w:rsidRDefault="00977CB9" w:rsidP="006F484A">
      <w:pPr>
        <w:spacing w:after="0" w:line="240" w:lineRule="auto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3B8A6055" w14:textId="668506EE" w:rsidR="006F484A" w:rsidRPr="00862EB3" w:rsidRDefault="009D22C1" w:rsidP="006F484A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lastRenderedPageBreak/>
        <w:t xml:space="preserve">Supplementary </w:t>
      </w:r>
      <w:r w:rsidR="006F484A" w:rsidRPr="00862EB3">
        <w:rPr>
          <w:rFonts w:ascii="Times New Roman" w:hAnsi="Times New Roman" w:cs="Times New Roman"/>
          <w:bCs/>
          <w:sz w:val="24"/>
          <w:szCs w:val="24"/>
        </w:rPr>
        <w:t xml:space="preserve">Table </w:t>
      </w:r>
      <w:r w:rsidR="00977CB9">
        <w:rPr>
          <w:rFonts w:ascii="Times New Roman" w:hAnsi="Times New Roman" w:cs="Times New Roman"/>
          <w:bCs/>
          <w:sz w:val="24"/>
          <w:szCs w:val="24"/>
        </w:rPr>
        <w:t>5</w:t>
      </w:r>
      <w:r w:rsidR="006F484A" w:rsidRPr="00862EB3">
        <w:rPr>
          <w:rFonts w:ascii="Times New Roman" w:hAnsi="Times New Roman" w:cs="Times New Roman"/>
          <w:bCs/>
          <w:sz w:val="24"/>
          <w:szCs w:val="24"/>
        </w:rPr>
        <w:t>: Generalized estimating equation (GEE) models showing relationships between AAAE and infection conditions and offspring CBCL scores at 5-, 8-, 10-, 14-, and 17-years of age</w:t>
      </w:r>
      <w:r w:rsidR="00421D5C">
        <w:rPr>
          <w:rFonts w:ascii="Times New Roman" w:hAnsi="Times New Roman" w:cs="Times New Roman"/>
          <w:bCs/>
          <w:sz w:val="24"/>
          <w:szCs w:val="24"/>
        </w:rPr>
        <w:t>.</w:t>
      </w:r>
    </w:p>
    <w:bookmarkEnd w:id="0"/>
    <w:p w14:paraId="469E658F" w14:textId="77777777" w:rsidR="006F484A" w:rsidRPr="00862EB3" w:rsidRDefault="006F484A" w:rsidP="006F484A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tbl>
      <w:tblPr>
        <w:tblStyle w:val="TableGrid"/>
        <w:tblW w:w="10235" w:type="dxa"/>
        <w:tblInd w:w="-317" w:type="dxa"/>
        <w:tblLayout w:type="fixed"/>
        <w:tblLook w:val="04A0" w:firstRow="1" w:lastRow="0" w:firstColumn="1" w:lastColumn="0" w:noHBand="0" w:noVBand="1"/>
      </w:tblPr>
      <w:tblGrid>
        <w:gridCol w:w="1163"/>
        <w:gridCol w:w="1417"/>
        <w:gridCol w:w="1560"/>
        <w:gridCol w:w="1559"/>
        <w:gridCol w:w="1417"/>
        <w:gridCol w:w="1560"/>
        <w:gridCol w:w="1559"/>
      </w:tblGrid>
      <w:tr w:rsidR="006F484A" w:rsidRPr="00862EB3" w14:paraId="32A405E6" w14:textId="77777777" w:rsidTr="004B3397">
        <w:trPr>
          <w:trHeight w:val="624"/>
        </w:trPr>
        <w:tc>
          <w:tcPr>
            <w:tcW w:w="1163" w:type="dxa"/>
          </w:tcPr>
          <w:p w14:paraId="45AB0022" w14:textId="77777777" w:rsidR="006F484A" w:rsidRPr="00862EB3" w:rsidRDefault="006F484A" w:rsidP="006F484A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536" w:type="dxa"/>
            <w:gridSpan w:val="3"/>
            <w:vAlign w:val="center"/>
          </w:tcPr>
          <w:p w14:paraId="4C30E261" w14:textId="405181B5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GEE</w:t>
            </w:r>
            <w:r w:rsidR="00862EB3" w:rsidRPr="00862EB3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1,3</w:t>
            </w:r>
          </w:p>
          <w:p w14:paraId="0A698EC4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β Coefficient </w:t>
            </w:r>
          </w:p>
          <w:p w14:paraId="0E969B6B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95% Confidence Interval</w:t>
            </w:r>
          </w:p>
          <w:p w14:paraId="42D523C6" w14:textId="7F5129E4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value</w:t>
            </w:r>
          </w:p>
        </w:tc>
        <w:tc>
          <w:tcPr>
            <w:tcW w:w="4536" w:type="dxa"/>
            <w:gridSpan w:val="3"/>
            <w:vAlign w:val="center"/>
          </w:tcPr>
          <w:p w14:paraId="05CA3CD9" w14:textId="38ED97A8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GEE</w:t>
            </w:r>
            <w:r w:rsidR="00862EB3" w:rsidRPr="00862EB3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2,3</w:t>
            </w:r>
          </w:p>
          <w:p w14:paraId="3A8D031C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Odds Ratio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 xml:space="preserve"> </w:t>
            </w:r>
          </w:p>
          <w:p w14:paraId="4EBD1E71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95% Confidence Interval</w:t>
            </w:r>
          </w:p>
          <w:p w14:paraId="4845A3A6" w14:textId="7573EA82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value</w:t>
            </w:r>
          </w:p>
        </w:tc>
      </w:tr>
      <w:tr w:rsidR="006F484A" w:rsidRPr="00862EB3" w14:paraId="47FE4AB1" w14:textId="77777777" w:rsidTr="004B3397">
        <w:trPr>
          <w:trHeight w:val="624"/>
        </w:trPr>
        <w:tc>
          <w:tcPr>
            <w:tcW w:w="1163" w:type="dxa"/>
          </w:tcPr>
          <w:p w14:paraId="5983264A" w14:textId="77777777" w:rsidR="006F484A" w:rsidRPr="00862EB3" w:rsidRDefault="006F484A" w:rsidP="006F484A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417" w:type="dxa"/>
            <w:vAlign w:val="center"/>
          </w:tcPr>
          <w:p w14:paraId="1760C7A4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Total Score</w:t>
            </w:r>
          </w:p>
        </w:tc>
        <w:tc>
          <w:tcPr>
            <w:tcW w:w="1560" w:type="dxa"/>
            <w:vAlign w:val="center"/>
          </w:tcPr>
          <w:p w14:paraId="76D7A17C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Externalizing Score</w:t>
            </w:r>
          </w:p>
        </w:tc>
        <w:tc>
          <w:tcPr>
            <w:tcW w:w="1559" w:type="dxa"/>
            <w:vAlign w:val="center"/>
          </w:tcPr>
          <w:p w14:paraId="495B1A1E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Internalizing Score</w:t>
            </w:r>
          </w:p>
        </w:tc>
        <w:tc>
          <w:tcPr>
            <w:tcW w:w="1417" w:type="dxa"/>
            <w:vAlign w:val="center"/>
          </w:tcPr>
          <w:p w14:paraId="4705C558" w14:textId="3FAB87FF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Total Score</w:t>
            </w:r>
            <w:r w:rsidR="00421D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&gt;</w:t>
            </w:r>
            <w:r w:rsidR="00421D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60</w:t>
            </w:r>
          </w:p>
        </w:tc>
        <w:tc>
          <w:tcPr>
            <w:tcW w:w="1560" w:type="dxa"/>
            <w:vAlign w:val="center"/>
          </w:tcPr>
          <w:p w14:paraId="43708FA5" w14:textId="6BA01AC4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Externalizing Score</w:t>
            </w:r>
            <w:r w:rsidR="00421D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&gt;</w:t>
            </w:r>
            <w:r w:rsidR="00421D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60</w:t>
            </w:r>
          </w:p>
        </w:tc>
        <w:tc>
          <w:tcPr>
            <w:tcW w:w="1559" w:type="dxa"/>
            <w:vAlign w:val="center"/>
          </w:tcPr>
          <w:p w14:paraId="50437C24" w14:textId="58BE8B5C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Internalizing Score</w:t>
            </w:r>
            <w:r w:rsidR="00421D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&gt;</w:t>
            </w:r>
            <w:r w:rsidR="00421D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60</w:t>
            </w:r>
          </w:p>
        </w:tc>
      </w:tr>
      <w:tr w:rsidR="006F484A" w:rsidRPr="00862EB3" w14:paraId="4B4EA0B7" w14:textId="77777777" w:rsidTr="004B3397">
        <w:trPr>
          <w:trHeight w:val="340"/>
        </w:trPr>
        <w:tc>
          <w:tcPr>
            <w:tcW w:w="10235" w:type="dxa"/>
            <w:gridSpan w:val="7"/>
            <w:vAlign w:val="center"/>
          </w:tcPr>
          <w:p w14:paraId="01844B6F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AAAE</w:t>
            </w:r>
          </w:p>
        </w:tc>
      </w:tr>
      <w:tr w:rsidR="006F484A" w:rsidRPr="00862EB3" w14:paraId="0E5EA39F" w14:textId="77777777" w:rsidTr="004B3397">
        <w:trPr>
          <w:trHeight w:val="907"/>
        </w:trPr>
        <w:tc>
          <w:tcPr>
            <w:tcW w:w="1163" w:type="dxa"/>
            <w:vAlign w:val="center"/>
          </w:tcPr>
          <w:p w14:paraId="22785996" w14:textId="77777777" w:rsidR="006F484A" w:rsidRPr="00862EB3" w:rsidRDefault="006F484A" w:rsidP="006F484A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Asthma</w:t>
            </w:r>
          </w:p>
        </w:tc>
        <w:tc>
          <w:tcPr>
            <w:tcW w:w="1417" w:type="dxa"/>
            <w:vAlign w:val="center"/>
          </w:tcPr>
          <w:p w14:paraId="7E118AE8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2.29</w:t>
            </w:r>
          </w:p>
          <w:p w14:paraId="020AE810" w14:textId="5BC4B7ED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1.58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2.99)</w:t>
            </w:r>
          </w:p>
          <w:p w14:paraId="77755200" w14:textId="292A5FB5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&lt;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1</w:t>
            </w:r>
          </w:p>
        </w:tc>
        <w:tc>
          <w:tcPr>
            <w:tcW w:w="1560" w:type="dxa"/>
            <w:vAlign w:val="center"/>
          </w:tcPr>
          <w:p w14:paraId="6AD7BFF0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53</w:t>
            </w:r>
          </w:p>
          <w:p w14:paraId="71EB475B" w14:textId="24D0F3FD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0.86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2.20)</w:t>
            </w:r>
          </w:p>
          <w:p w14:paraId="6A1D60EC" w14:textId="61ADB468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&lt;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1</w:t>
            </w:r>
          </w:p>
        </w:tc>
        <w:tc>
          <w:tcPr>
            <w:tcW w:w="1559" w:type="dxa"/>
            <w:vAlign w:val="center"/>
          </w:tcPr>
          <w:p w14:paraId="041C291C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78</w:t>
            </w:r>
          </w:p>
          <w:p w14:paraId="4761D5D0" w14:textId="7F2CF22B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1.12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2.45)</w:t>
            </w:r>
          </w:p>
          <w:p w14:paraId="0F5460B6" w14:textId="6D46D23C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&lt;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1</w:t>
            </w:r>
          </w:p>
        </w:tc>
        <w:tc>
          <w:tcPr>
            <w:tcW w:w="1417" w:type="dxa"/>
            <w:vAlign w:val="center"/>
          </w:tcPr>
          <w:p w14:paraId="330ED8EB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44</w:t>
            </w:r>
          </w:p>
          <w:p w14:paraId="5BA48F0E" w14:textId="7A5363D6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1.23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69)</w:t>
            </w:r>
          </w:p>
          <w:p w14:paraId="5310E433" w14:textId="775D9106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&lt;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1</w:t>
            </w:r>
          </w:p>
        </w:tc>
        <w:tc>
          <w:tcPr>
            <w:tcW w:w="1560" w:type="dxa"/>
            <w:vAlign w:val="center"/>
          </w:tcPr>
          <w:p w14:paraId="4A0F69BE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28</w:t>
            </w:r>
          </w:p>
          <w:p w14:paraId="4C588978" w14:textId="6C2A11A2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1.09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51)</w:t>
            </w:r>
          </w:p>
          <w:p w14:paraId="7B9EAC90" w14:textId="77F8A924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=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3</w:t>
            </w:r>
          </w:p>
        </w:tc>
        <w:tc>
          <w:tcPr>
            <w:tcW w:w="1559" w:type="dxa"/>
            <w:vAlign w:val="center"/>
          </w:tcPr>
          <w:p w14:paraId="114F06B4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38</w:t>
            </w:r>
          </w:p>
          <w:p w14:paraId="1FC0DA92" w14:textId="24F36EA9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1.17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62)</w:t>
            </w:r>
          </w:p>
          <w:p w14:paraId="448DC8D6" w14:textId="07113D26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&lt;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1</w:t>
            </w:r>
          </w:p>
        </w:tc>
      </w:tr>
      <w:tr w:rsidR="006F484A" w:rsidRPr="00862EB3" w14:paraId="71D49944" w14:textId="77777777" w:rsidTr="004B3397">
        <w:trPr>
          <w:trHeight w:val="907"/>
        </w:trPr>
        <w:tc>
          <w:tcPr>
            <w:tcW w:w="1163" w:type="dxa"/>
            <w:vAlign w:val="center"/>
          </w:tcPr>
          <w:p w14:paraId="5FB7B120" w14:textId="77777777" w:rsidR="006F484A" w:rsidRPr="00862EB3" w:rsidRDefault="006F484A" w:rsidP="006F484A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Allergies</w:t>
            </w:r>
          </w:p>
        </w:tc>
        <w:tc>
          <w:tcPr>
            <w:tcW w:w="1417" w:type="dxa"/>
            <w:vAlign w:val="center"/>
          </w:tcPr>
          <w:p w14:paraId="2512F277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2.08</w:t>
            </w:r>
          </w:p>
          <w:p w14:paraId="62EC90E7" w14:textId="29E91825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1.57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2.58)</w:t>
            </w:r>
          </w:p>
          <w:p w14:paraId="287FC74F" w14:textId="76B7C1EB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&lt;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1</w:t>
            </w:r>
          </w:p>
        </w:tc>
        <w:tc>
          <w:tcPr>
            <w:tcW w:w="1560" w:type="dxa"/>
            <w:vAlign w:val="center"/>
          </w:tcPr>
          <w:p w14:paraId="490DEFED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23</w:t>
            </w:r>
          </w:p>
          <w:p w14:paraId="36BA22DA" w14:textId="6E50199B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0.75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71)</w:t>
            </w:r>
          </w:p>
          <w:p w14:paraId="1DD7D12D" w14:textId="0149CBF3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&lt;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1</w:t>
            </w:r>
          </w:p>
        </w:tc>
        <w:tc>
          <w:tcPr>
            <w:tcW w:w="1559" w:type="dxa"/>
            <w:vAlign w:val="center"/>
          </w:tcPr>
          <w:p w14:paraId="7B8065DD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97</w:t>
            </w:r>
          </w:p>
          <w:p w14:paraId="07D0CA2C" w14:textId="11F34B2B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1.50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2.45)</w:t>
            </w:r>
          </w:p>
          <w:p w14:paraId="6FE8A943" w14:textId="3B15CA27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&lt;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1</w:t>
            </w:r>
          </w:p>
        </w:tc>
        <w:tc>
          <w:tcPr>
            <w:tcW w:w="1417" w:type="dxa"/>
            <w:vAlign w:val="center"/>
          </w:tcPr>
          <w:p w14:paraId="4BB260C8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47</w:t>
            </w:r>
          </w:p>
          <w:p w14:paraId="1537B2CC" w14:textId="3D976DD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1.29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67)</w:t>
            </w:r>
          </w:p>
          <w:p w14:paraId="14D3034B" w14:textId="645EAE88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&lt;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1</w:t>
            </w:r>
          </w:p>
        </w:tc>
        <w:tc>
          <w:tcPr>
            <w:tcW w:w="1560" w:type="dxa"/>
            <w:vAlign w:val="center"/>
          </w:tcPr>
          <w:p w14:paraId="7E321D26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26</w:t>
            </w:r>
          </w:p>
          <w:p w14:paraId="639530E4" w14:textId="755D93F0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1.11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44)</w:t>
            </w:r>
          </w:p>
          <w:p w14:paraId="6D817EDB" w14:textId="6BE54D7D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&lt;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1</w:t>
            </w:r>
          </w:p>
        </w:tc>
        <w:tc>
          <w:tcPr>
            <w:tcW w:w="1559" w:type="dxa"/>
            <w:vAlign w:val="center"/>
          </w:tcPr>
          <w:p w14:paraId="1BEC8435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53</w:t>
            </w:r>
          </w:p>
          <w:p w14:paraId="5B98A76A" w14:textId="22015F4B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1.35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74)</w:t>
            </w:r>
          </w:p>
          <w:p w14:paraId="0A5B7643" w14:textId="1B1CAD27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&lt;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1</w:t>
            </w:r>
          </w:p>
        </w:tc>
      </w:tr>
      <w:tr w:rsidR="006F484A" w:rsidRPr="00862EB3" w14:paraId="2623F5DE" w14:textId="77777777" w:rsidTr="004B3397">
        <w:trPr>
          <w:trHeight w:val="907"/>
        </w:trPr>
        <w:tc>
          <w:tcPr>
            <w:tcW w:w="1163" w:type="dxa"/>
            <w:vAlign w:val="center"/>
          </w:tcPr>
          <w:p w14:paraId="0408B700" w14:textId="77777777" w:rsidR="006F484A" w:rsidRPr="00862EB3" w:rsidRDefault="006F484A" w:rsidP="006F484A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Hay fever</w:t>
            </w:r>
          </w:p>
        </w:tc>
        <w:tc>
          <w:tcPr>
            <w:tcW w:w="1417" w:type="dxa"/>
            <w:vAlign w:val="center"/>
          </w:tcPr>
          <w:p w14:paraId="5D6120B0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82</w:t>
            </w:r>
          </w:p>
          <w:p w14:paraId="722FE7C9" w14:textId="29B17286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1.29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2.35)</w:t>
            </w:r>
          </w:p>
          <w:p w14:paraId="32DC00C8" w14:textId="3BBDA8B9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&lt;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1</w:t>
            </w:r>
          </w:p>
        </w:tc>
        <w:tc>
          <w:tcPr>
            <w:tcW w:w="1560" w:type="dxa"/>
            <w:vAlign w:val="center"/>
          </w:tcPr>
          <w:p w14:paraId="3D16CEC0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16</w:t>
            </w:r>
          </w:p>
          <w:p w14:paraId="2F066A47" w14:textId="178353F3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0.65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67)</w:t>
            </w:r>
          </w:p>
          <w:p w14:paraId="2427E70F" w14:textId="43698EB6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&lt;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1</w:t>
            </w:r>
          </w:p>
        </w:tc>
        <w:tc>
          <w:tcPr>
            <w:tcW w:w="1559" w:type="dxa"/>
            <w:vAlign w:val="center"/>
          </w:tcPr>
          <w:p w14:paraId="29D7E5F2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46</w:t>
            </w:r>
          </w:p>
          <w:p w14:paraId="5A9D30EE" w14:textId="24385FE1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0.95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96)</w:t>
            </w:r>
          </w:p>
          <w:p w14:paraId="5B6B0741" w14:textId="3D4E7012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&lt;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1</w:t>
            </w:r>
          </w:p>
        </w:tc>
        <w:tc>
          <w:tcPr>
            <w:tcW w:w="1417" w:type="dxa"/>
            <w:vAlign w:val="center"/>
          </w:tcPr>
          <w:p w14:paraId="34023EED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34</w:t>
            </w:r>
          </w:p>
          <w:p w14:paraId="5534DCAB" w14:textId="21C302F9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1.17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53)</w:t>
            </w:r>
          </w:p>
          <w:p w14:paraId="68026C67" w14:textId="58313988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&lt;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1</w:t>
            </w:r>
          </w:p>
        </w:tc>
        <w:tc>
          <w:tcPr>
            <w:tcW w:w="1560" w:type="dxa"/>
            <w:vAlign w:val="center"/>
          </w:tcPr>
          <w:p w14:paraId="400594EB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20</w:t>
            </w:r>
          </w:p>
          <w:p w14:paraId="312ECB9F" w14:textId="5155C1D4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1.05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38)</w:t>
            </w:r>
          </w:p>
          <w:p w14:paraId="6B465AD7" w14:textId="0446144D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=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8</w:t>
            </w:r>
          </w:p>
        </w:tc>
        <w:tc>
          <w:tcPr>
            <w:tcW w:w="1559" w:type="dxa"/>
            <w:vAlign w:val="center"/>
          </w:tcPr>
          <w:p w14:paraId="0517E045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28</w:t>
            </w:r>
          </w:p>
          <w:p w14:paraId="00037BC8" w14:textId="61F9C4C5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1.12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47)</w:t>
            </w:r>
          </w:p>
          <w:p w14:paraId="20B04A6D" w14:textId="0EE97448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&lt;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1</w:t>
            </w:r>
          </w:p>
        </w:tc>
      </w:tr>
      <w:tr w:rsidR="006F484A" w:rsidRPr="00862EB3" w14:paraId="10228EB0" w14:textId="77777777" w:rsidTr="004B3397">
        <w:trPr>
          <w:trHeight w:val="907"/>
        </w:trPr>
        <w:tc>
          <w:tcPr>
            <w:tcW w:w="1163" w:type="dxa"/>
            <w:vAlign w:val="center"/>
          </w:tcPr>
          <w:p w14:paraId="4C9C04C6" w14:textId="77777777" w:rsidR="006F484A" w:rsidRPr="00862EB3" w:rsidRDefault="006F484A" w:rsidP="006F484A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Eczema</w:t>
            </w:r>
          </w:p>
        </w:tc>
        <w:tc>
          <w:tcPr>
            <w:tcW w:w="1417" w:type="dxa"/>
            <w:vAlign w:val="center"/>
          </w:tcPr>
          <w:p w14:paraId="18700E30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2.20</w:t>
            </w:r>
          </w:p>
          <w:p w14:paraId="1DDD18F6" w14:textId="45FEA2D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1.61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2.79)</w:t>
            </w:r>
          </w:p>
          <w:p w14:paraId="461360D2" w14:textId="0C0BCB71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&lt;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1</w:t>
            </w:r>
          </w:p>
        </w:tc>
        <w:tc>
          <w:tcPr>
            <w:tcW w:w="1560" w:type="dxa"/>
            <w:vAlign w:val="center"/>
          </w:tcPr>
          <w:p w14:paraId="70762EC1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63</w:t>
            </w:r>
          </w:p>
          <w:p w14:paraId="00EC937C" w14:textId="54B9F3D0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1.06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2.19)</w:t>
            </w:r>
          </w:p>
          <w:p w14:paraId="0EE2A8C8" w14:textId="77D36394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&lt;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1</w:t>
            </w:r>
          </w:p>
        </w:tc>
        <w:tc>
          <w:tcPr>
            <w:tcW w:w="1559" w:type="dxa"/>
            <w:vAlign w:val="center"/>
          </w:tcPr>
          <w:p w14:paraId="2871C4FE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92</w:t>
            </w:r>
          </w:p>
          <w:p w14:paraId="2F9F1C6E" w14:textId="7CCB4701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1.35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2.50)</w:t>
            </w:r>
          </w:p>
          <w:p w14:paraId="0612631F" w14:textId="2EAEF2C3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&lt;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1</w:t>
            </w:r>
          </w:p>
        </w:tc>
        <w:tc>
          <w:tcPr>
            <w:tcW w:w="1417" w:type="dxa"/>
            <w:vAlign w:val="center"/>
          </w:tcPr>
          <w:p w14:paraId="0A714C1B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35</w:t>
            </w:r>
          </w:p>
          <w:p w14:paraId="37816D9B" w14:textId="1D6FE66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1.17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57)</w:t>
            </w:r>
          </w:p>
          <w:p w14:paraId="7B56A191" w14:textId="11618797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&lt;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1</w:t>
            </w:r>
          </w:p>
        </w:tc>
        <w:tc>
          <w:tcPr>
            <w:tcW w:w="1560" w:type="dxa"/>
            <w:vAlign w:val="center"/>
          </w:tcPr>
          <w:p w14:paraId="4581407F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28</w:t>
            </w:r>
          </w:p>
          <w:p w14:paraId="0A9415B1" w14:textId="68E6CCC4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1.10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48)</w:t>
            </w:r>
          </w:p>
          <w:p w14:paraId="6E10DAB3" w14:textId="171A953B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=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1</w:t>
            </w:r>
          </w:p>
        </w:tc>
        <w:tc>
          <w:tcPr>
            <w:tcW w:w="1559" w:type="dxa"/>
            <w:vAlign w:val="center"/>
          </w:tcPr>
          <w:p w14:paraId="17A2F619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49</w:t>
            </w:r>
          </w:p>
          <w:p w14:paraId="61C7D44D" w14:textId="794A62C0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1.30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72)</w:t>
            </w:r>
          </w:p>
          <w:p w14:paraId="4A288928" w14:textId="16081CAB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&lt;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1</w:t>
            </w:r>
          </w:p>
        </w:tc>
      </w:tr>
      <w:tr w:rsidR="006F484A" w:rsidRPr="00862EB3" w14:paraId="66292CE4" w14:textId="77777777" w:rsidTr="004B3397">
        <w:trPr>
          <w:trHeight w:val="340"/>
        </w:trPr>
        <w:tc>
          <w:tcPr>
            <w:tcW w:w="10235" w:type="dxa"/>
            <w:gridSpan w:val="7"/>
            <w:vAlign w:val="center"/>
          </w:tcPr>
          <w:p w14:paraId="18C8B089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Infection</w:t>
            </w:r>
          </w:p>
        </w:tc>
      </w:tr>
      <w:tr w:rsidR="006F484A" w:rsidRPr="00862EB3" w14:paraId="220E9A35" w14:textId="77777777" w:rsidTr="004B3397">
        <w:trPr>
          <w:trHeight w:val="907"/>
        </w:trPr>
        <w:tc>
          <w:tcPr>
            <w:tcW w:w="1163" w:type="dxa"/>
            <w:vAlign w:val="center"/>
          </w:tcPr>
          <w:p w14:paraId="54AC1EB6" w14:textId="77777777" w:rsidR="006F484A" w:rsidRPr="00862EB3" w:rsidRDefault="006F484A" w:rsidP="006F484A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UTI</w:t>
            </w:r>
          </w:p>
        </w:tc>
        <w:tc>
          <w:tcPr>
            <w:tcW w:w="1417" w:type="dxa"/>
            <w:vAlign w:val="center"/>
          </w:tcPr>
          <w:p w14:paraId="6A231DEE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48</w:t>
            </w:r>
          </w:p>
          <w:p w14:paraId="6040304A" w14:textId="35BB6101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0.45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2.50)</w:t>
            </w:r>
          </w:p>
          <w:p w14:paraId="19897841" w14:textId="5879BF13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=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5</w:t>
            </w:r>
          </w:p>
        </w:tc>
        <w:tc>
          <w:tcPr>
            <w:tcW w:w="1560" w:type="dxa"/>
            <w:vAlign w:val="center"/>
          </w:tcPr>
          <w:p w14:paraId="49D70245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0.74</w:t>
            </w:r>
          </w:p>
          <w:p w14:paraId="587EF4CB" w14:textId="3EB2B1CB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0.24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73)</w:t>
            </w:r>
          </w:p>
          <w:p w14:paraId="198206E2" w14:textId="234F78BE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=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0.14</w:t>
            </w:r>
          </w:p>
        </w:tc>
        <w:tc>
          <w:tcPr>
            <w:tcW w:w="1559" w:type="dxa"/>
            <w:vAlign w:val="center"/>
          </w:tcPr>
          <w:p w14:paraId="2C4EDE99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25</w:t>
            </w:r>
          </w:p>
          <w:p w14:paraId="68BE6CE5" w14:textId="685B8818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0.26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2.23)</w:t>
            </w:r>
          </w:p>
          <w:p w14:paraId="6C647ACF" w14:textId="066B8834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=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1</w:t>
            </w:r>
          </w:p>
        </w:tc>
        <w:tc>
          <w:tcPr>
            <w:tcW w:w="1417" w:type="dxa"/>
            <w:vAlign w:val="center"/>
          </w:tcPr>
          <w:p w14:paraId="65C84D6F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39</w:t>
            </w:r>
          </w:p>
          <w:p w14:paraId="504F8D70" w14:textId="1A80E846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1.10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74)</w:t>
            </w:r>
          </w:p>
          <w:p w14:paraId="16F1F408" w14:textId="64C2970A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=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5</w:t>
            </w:r>
          </w:p>
        </w:tc>
        <w:tc>
          <w:tcPr>
            <w:tcW w:w="1560" w:type="dxa"/>
            <w:vAlign w:val="center"/>
          </w:tcPr>
          <w:p w14:paraId="5B2B916D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08</w:t>
            </w:r>
          </w:p>
          <w:p w14:paraId="3176D71E" w14:textId="5E5B79F4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0.85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38)</w:t>
            </w:r>
          </w:p>
          <w:p w14:paraId="37276F8B" w14:textId="023BBBB3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=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52</w:t>
            </w:r>
          </w:p>
        </w:tc>
        <w:tc>
          <w:tcPr>
            <w:tcW w:w="1559" w:type="dxa"/>
            <w:vAlign w:val="center"/>
          </w:tcPr>
          <w:p w14:paraId="7EEEF292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35</w:t>
            </w:r>
          </w:p>
          <w:p w14:paraId="2FDCCB64" w14:textId="76626C24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1.07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70)</w:t>
            </w:r>
          </w:p>
          <w:p w14:paraId="44739B03" w14:textId="341875C4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=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1</w:t>
            </w:r>
          </w:p>
        </w:tc>
      </w:tr>
      <w:tr w:rsidR="006F484A" w:rsidRPr="00862EB3" w14:paraId="667C5AD8" w14:textId="77777777" w:rsidTr="004B3397">
        <w:trPr>
          <w:trHeight w:val="907"/>
        </w:trPr>
        <w:tc>
          <w:tcPr>
            <w:tcW w:w="1163" w:type="dxa"/>
            <w:vAlign w:val="center"/>
          </w:tcPr>
          <w:p w14:paraId="253EAE1C" w14:textId="77777777" w:rsidR="006F484A" w:rsidRPr="00862EB3" w:rsidRDefault="006F484A" w:rsidP="006F484A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Cold/flu</w:t>
            </w:r>
          </w:p>
        </w:tc>
        <w:tc>
          <w:tcPr>
            <w:tcW w:w="1417" w:type="dxa"/>
            <w:vAlign w:val="center"/>
          </w:tcPr>
          <w:p w14:paraId="70AA2D41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53</w:t>
            </w:r>
          </w:p>
          <w:p w14:paraId="4B970296" w14:textId="38DB8D80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1.03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2.02)</w:t>
            </w:r>
          </w:p>
          <w:p w14:paraId="7B4B0496" w14:textId="7B03511C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&lt;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1</w:t>
            </w:r>
          </w:p>
        </w:tc>
        <w:tc>
          <w:tcPr>
            <w:tcW w:w="1560" w:type="dxa"/>
            <w:vAlign w:val="center"/>
          </w:tcPr>
          <w:p w14:paraId="07FBF55E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55</w:t>
            </w:r>
          </w:p>
          <w:p w14:paraId="6800C8D3" w14:textId="59D03B0B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1.07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2.02)</w:t>
            </w:r>
          </w:p>
          <w:p w14:paraId="012530E8" w14:textId="73C0E7F8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&lt;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1</w:t>
            </w:r>
          </w:p>
        </w:tc>
        <w:tc>
          <w:tcPr>
            <w:tcW w:w="1559" w:type="dxa"/>
            <w:vAlign w:val="center"/>
          </w:tcPr>
          <w:p w14:paraId="0AD1D720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0.90</w:t>
            </w:r>
          </w:p>
          <w:p w14:paraId="2F36ABDC" w14:textId="24760325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0.42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37)</w:t>
            </w:r>
          </w:p>
          <w:p w14:paraId="5F6BF5F8" w14:textId="126E8EE0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&lt;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1</w:t>
            </w:r>
          </w:p>
        </w:tc>
        <w:tc>
          <w:tcPr>
            <w:tcW w:w="1417" w:type="dxa"/>
            <w:vAlign w:val="center"/>
          </w:tcPr>
          <w:p w14:paraId="4BC80186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28</w:t>
            </w:r>
          </w:p>
          <w:p w14:paraId="52EF4C58" w14:textId="5E63565D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1.13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46)</w:t>
            </w:r>
          </w:p>
          <w:p w14:paraId="41509D91" w14:textId="667AA38A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&lt;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1</w:t>
            </w:r>
          </w:p>
        </w:tc>
        <w:tc>
          <w:tcPr>
            <w:tcW w:w="1560" w:type="dxa"/>
            <w:vAlign w:val="center"/>
          </w:tcPr>
          <w:p w14:paraId="4CB99619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25</w:t>
            </w:r>
          </w:p>
          <w:p w14:paraId="06C00F6F" w14:textId="23F52945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1.10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42)</w:t>
            </w:r>
          </w:p>
          <w:p w14:paraId="111CBA58" w14:textId="13CDC5CA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&lt;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1</w:t>
            </w:r>
          </w:p>
        </w:tc>
        <w:tc>
          <w:tcPr>
            <w:tcW w:w="1559" w:type="dxa"/>
            <w:vAlign w:val="center"/>
          </w:tcPr>
          <w:p w14:paraId="16256B1B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24</w:t>
            </w:r>
          </w:p>
          <w:p w14:paraId="348AB9EF" w14:textId="0F3CFCBC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1.09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41)</w:t>
            </w:r>
          </w:p>
          <w:p w14:paraId="490BD878" w14:textId="4BEB367B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&lt;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1</w:t>
            </w:r>
          </w:p>
        </w:tc>
      </w:tr>
      <w:tr w:rsidR="006F484A" w:rsidRPr="00862EB3" w14:paraId="2ED3FA84" w14:textId="77777777" w:rsidTr="004B3397">
        <w:trPr>
          <w:trHeight w:val="907"/>
        </w:trPr>
        <w:tc>
          <w:tcPr>
            <w:tcW w:w="1163" w:type="dxa"/>
            <w:vAlign w:val="center"/>
          </w:tcPr>
          <w:p w14:paraId="4BB5F5D9" w14:textId="77777777" w:rsidR="006F484A" w:rsidRPr="00862EB3" w:rsidRDefault="006F484A" w:rsidP="006F484A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Chest infection</w:t>
            </w:r>
          </w:p>
        </w:tc>
        <w:tc>
          <w:tcPr>
            <w:tcW w:w="1417" w:type="dxa"/>
            <w:vAlign w:val="center"/>
          </w:tcPr>
          <w:p w14:paraId="1EA55675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2.99</w:t>
            </w:r>
          </w:p>
          <w:p w14:paraId="47F28B10" w14:textId="31B86268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1.86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4.12)</w:t>
            </w:r>
          </w:p>
          <w:p w14:paraId="3ECDC65F" w14:textId="29D5B088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&lt;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1</w:t>
            </w:r>
          </w:p>
        </w:tc>
        <w:tc>
          <w:tcPr>
            <w:tcW w:w="1560" w:type="dxa"/>
            <w:vAlign w:val="center"/>
          </w:tcPr>
          <w:p w14:paraId="773FF104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2.58</w:t>
            </w:r>
          </w:p>
          <w:p w14:paraId="6B0E23BB" w14:textId="09A40CC5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1.51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3.65)</w:t>
            </w:r>
          </w:p>
          <w:p w14:paraId="187DB1C0" w14:textId="4C383462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&lt;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1</w:t>
            </w:r>
          </w:p>
        </w:tc>
        <w:tc>
          <w:tcPr>
            <w:tcW w:w="1559" w:type="dxa"/>
            <w:vAlign w:val="center"/>
          </w:tcPr>
          <w:p w14:paraId="2918CD1F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2.62</w:t>
            </w:r>
          </w:p>
          <w:p w14:paraId="3781E4D8" w14:textId="758AA500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1.57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3.68)</w:t>
            </w:r>
          </w:p>
          <w:p w14:paraId="0D35105B" w14:textId="2E272C25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&lt;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1</w:t>
            </w:r>
          </w:p>
        </w:tc>
        <w:tc>
          <w:tcPr>
            <w:tcW w:w="1417" w:type="dxa"/>
            <w:vAlign w:val="center"/>
          </w:tcPr>
          <w:p w14:paraId="47C13D63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93</w:t>
            </w:r>
          </w:p>
          <w:p w14:paraId="5B5CDFFF" w14:textId="62E8DD1F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1.53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2.43)</w:t>
            </w:r>
          </w:p>
          <w:p w14:paraId="150A1C18" w14:textId="26558C19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&lt;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1</w:t>
            </w:r>
          </w:p>
        </w:tc>
        <w:tc>
          <w:tcPr>
            <w:tcW w:w="1560" w:type="dxa"/>
            <w:vAlign w:val="center"/>
          </w:tcPr>
          <w:p w14:paraId="3FE4921F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77</w:t>
            </w:r>
          </w:p>
          <w:p w14:paraId="3EC67B17" w14:textId="1A77CC4D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1.40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2.24)</w:t>
            </w:r>
          </w:p>
          <w:p w14:paraId="5F6CF44D" w14:textId="1C45B3CC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&lt;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1</w:t>
            </w:r>
          </w:p>
        </w:tc>
        <w:tc>
          <w:tcPr>
            <w:tcW w:w="1559" w:type="dxa"/>
            <w:vAlign w:val="center"/>
          </w:tcPr>
          <w:p w14:paraId="71E50ABB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76</w:t>
            </w:r>
          </w:p>
          <w:p w14:paraId="7AD9A330" w14:textId="00E557E1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1.39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2.24)</w:t>
            </w:r>
          </w:p>
          <w:p w14:paraId="0A566100" w14:textId="1CC2F39B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&lt;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1</w:t>
            </w:r>
          </w:p>
        </w:tc>
      </w:tr>
      <w:tr w:rsidR="006F484A" w:rsidRPr="00862EB3" w14:paraId="1AB039F3" w14:textId="77777777" w:rsidTr="004B3397">
        <w:trPr>
          <w:trHeight w:val="907"/>
        </w:trPr>
        <w:tc>
          <w:tcPr>
            <w:tcW w:w="1163" w:type="dxa"/>
            <w:vAlign w:val="center"/>
          </w:tcPr>
          <w:p w14:paraId="153E78AA" w14:textId="77777777" w:rsidR="006F484A" w:rsidRPr="00862EB3" w:rsidRDefault="006F484A" w:rsidP="006F484A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Herpes</w:t>
            </w:r>
          </w:p>
        </w:tc>
        <w:tc>
          <w:tcPr>
            <w:tcW w:w="1417" w:type="dxa"/>
            <w:vAlign w:val="center"/>
          </w:tcPr>
          <w:p w14:paraId="18A7DC04" w14:textId="4C653C44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0.32</w:t>
            </w:r>
          </w:p>
          <w:p w14:paraId="7AB03927" w14:textId="698F9566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</w:t>
            </w:r>
            <w:r w:rsidR="00421D5C">
              <w:rPr>
                <w:rFonts w:ascii="Times New Roman" w:hAnsi="Times New Roman" w:cs="Times New Roman"/>
                <w:bCs/>
                <w:sz w:val="24"/>
                <w:szCs w:val="24"/>
              </w:rPr>
              <w:t>-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0.66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29)</w:t>
            </w:r>
          </w:p>
          <w:p w14:paraId="558D73BE" w14:textId="1B56BAC6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=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52</w:t>
            </w:r>
          </w:p>
        </w:tc>
        <w:tc>
          <w:tcPr>
            <w:tcW w:w="1560" w:type="dxa"/>
            <w:vAlign w:val="center"/>
          </w:tcPr>
          <w:p w14:paraId="2E9E337D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0.26</w:t>
            </w:r>
          </w:p>
          <w:p w14:paraId="062A18BB" w14:textId="2BC20FFC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</w:t>
            </w:r>
            <w:r w:rsidR="00421D5C">
              <w:rPr>
                <w:rFonts w:ascii="Times New Roman" w:hAnsi="Times New Roman" w:cs="Times New Roman"/>
                <w:bCs/>
                <w:sz w:val="24"/>
                <w:szCs w:val="24"/>
              </w:rPr>
              <w:t>-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0.66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18)</w:t>
            </w:r>
          </w:p>
          <w:p w14:paraId="18037B01" w14:textId="083E71DF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=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58</w:t>
            </w:r>
          </w:p>
        </w:tc>
        <w:tc>
          <w:tcPr>
            <w:tcW w:w="1559" w:type="dxa"/>
            <w:vAlign w:val="center"/>
          </w:tcPr>
          <w:p w14:paraId="58928A43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0.19</w:t>
            </w:r>
          </w:p>
          <w:p w14:paraId="08CF0F53" w14:textId="130DFA9E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</w:t>
            </w:r>
            <w:r w:rsidR="00421D5C">
              <w:rPr>
                <w:rFonts w:ascii="Times New Roman" w:hAnsi="Times New Roman" w:cs="Times New Roman"/>
                <w:bCs/>
                <w:sz w:val="24"/>
                <w:szCs w:val="24"/>
              </w:rPr>
              <w:t>-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0.75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13)</w:t>
            </w:r>
          </w:p>
          <w:p w14:paraId="0A8B949C" w14:textId="2E9D459B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=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70</w:t>
            </w:r>
          </w:p>
        </w:tc>
        <w:tc>
          <w:tcPr>
            <w:tcW w:w="1417" w:type="dxa"/>
            <w:vAlign w:val="center"/>
          </w:tcPr>
          <w:p w14:paraId="27D0D3A7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29</w:t>
            </w:r>
          </w:p>
          <w:p w14:paraId="1154833D" w14:textId="2C536048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1.03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61)</w:t>
            </w:r>
          </w:p>
          <w:p w14:paraId="723B7F44" w14:textId="7E1CC7D1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=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3</w:t>
            </w:r>
          </w:p>
        </w:tc>
        <w:tc>
          <w:tcPr>
            <w:tcW w:w="1560" w:type="dxa"/>
            <w:vAlign w:val="center"/>
          </w:tcPr>
          <w:p w14:paraId="6F8E582C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10</w:t>
            </w:r>
          </w:p>
          <w:p w14:paraId="42D99595" w14:textId="15A1739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0.87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39)</w:t>
            </w:r>
          </w:p>
          <w:p w14:paraId="304C49E0" w14:textId="48C144D8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=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43</w:t>
            </w:r>
          </w:p>
        </w:tc>
        <w:tc>
          <w:tcPr>
            <w:tcW w:w="1559" w:type="dxa"/>
            <w:vAlign w:val="center"/>
          </w:tcPr>
          <w:p w14:paraId="79BADA8E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28</w:t>
            </w:r>
          </w:p>
          <w:p w14:paraId="105F8508" w14:textId="6DDC1BA1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1.03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61)</w:t>
            </w:r>
          </w:p>
          <w:p w14:paraId="3B7F38BB" w14:textId="3C387F54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=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3</w:t>
            </w:r>
          </w:p>
        </w:tc>
      </w:tr>
      <w:tr w:rsidR="006F484A" w:rsidRPr="00862EB3" w14:paraId="3183EF54" w14:textId="77777777" w:rsidTr="004B3397">
        <w:trPr>
          <w:trHeight w:val="907"/>
        </w:trPr>
        <w:tc>
          <w:tcPr>
            <w:tcW w:w="1163" w:type="dxa"/>
            <w:vAlign w:val="center"/>
          </w:tcPr>
          <w:p w14:paraId="75ABD4D9" w14:textId="77777777" w:rsidR="006F484A" w:rsidRPr="00862EB3" w:rsidRDefault="006F484A" w:rsidP="006F484A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Other infection</w:t>
            </w:r>
          </w:p>
        </w:tc>
        <w:tc>
          <w:tcPr>
            <w:tcW w:w="1417" w:type="dxa"/>
            <w:vAlign w:val="center"/>
          </w:tcPr>
          <w:p w14:paraId="5C11842A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70</w:t>
            </w:r>
          </w:p>
          <w:p w14:paraId="27081880" w14:textId="301CDD09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0.77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2.63)</w:t>
            </w:r>
          </w:p>
          <w:p w14:paraId="7CA0A6C9" w14:textId="77EEC90C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&lt;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1</w:t>
            </w:r>
          </w:p>
        </w:tc>
        <w:tc>
          <w:tcPr>
            <w:tcW w:w="1560" w:type="dxa"/>
            <w:vAlign w:val="center"/>
          </w:tcPr>
          <w:p w14:paraId="3A2B6761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2.16</w:t>
            </w:r>
          </w:p>
          <w:p w14:paraId="2E29BF8B" w14:textId="5E586B53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1.24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3.08)</w:t>
            </w:r>
          </w:p>
          <w:p w14:paraId="12A60008" w14:textId="0DF8EFA5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&lt;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1</w:t>
            </w:r>
          </w:p>
        </w:tc>
        <w:tc>
          <w:tcPr>
            <w:tcW w:w="1559" w:type="dxa"/>
            <w:vAlign w:val="center"/>
          </w:tcPr>
          <w:p w14:paraId="055BDFCB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05</w:t>
            </w:r>
          </w:p>
          <w:p w14:paraId="30A51AA8" w14:textId="011A2CD1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0.16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94)</w:t>
            </w:r>
          </w:p>
          <w:p w14:paraId="48FC6371" w14:textId="1A621CAC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=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2</w:t>
            </w:r>
          </w:p>
        </w:tc>
        <w:tc>
          <w:tcPr>
            <w:tcW w:w="1417" w:type="dxa"/>
            <w:vAlign w:val="center"/>
          </w:tcPr>
          <w:p w14:paraId="157FB9AC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22</w:t>
            </w:r>
          </w:p>
          <w:p w14:paraId="6002CA3B" w14:textId="64360359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0.97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52)</w:t>
            </w:r>
          </w:p>
          <w:p w14:paraId="661535F6" w14:textId="38D57488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=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9</w:t>
            </w:r>
          </w:p>
        </w:tc>
        <w:tc>
          <w:tcPr>
            <w:tcW w:w="1560" w:type="dxa"/>
            <w:vAlign w:val="center"/>
          </w:tcPr>
          <w:p w14:paraId="56C41A39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51</w:t>
            </w:r>
          </w:p>
          <w:p w14:paraId="3C2EE036" w14:textId="072B5ABB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1.22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87)</w:t>
            </w:r>
          </w:p>
          <w:p w14:paraId="6D5C59D9" w14:textId="23DC8B74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&lt;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1</w:t>
            </w:r>
          </w:p>
        </w:tc>
        <w:tc>
          <w:tcPr>
            <w:tcW w:w="1559" w:type="dxa"/>
            <w:vAlign w:val="center"/>
          </w:tcPr>
          <w:p w14:paraId="0AEFB8B2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14</w:t>
            </w:r>
          </w:p>
          <w:p w14:paraId="298D36A5" w14:textId="25447E5E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0.91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44)</w:t>
            </w:r>
          </w:p>
          <w:p w14:paraId="29761157" w14:textId="1EA4644B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=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25</w:t>
            </w:r>
          </w:p>
        </w:tc>
      </w:tr>
      <w:tr w:rsidR="006F484A" w:rsidRPr="00862EB3" w14:paraId="525B518C" w14:textId="77777777" w:rsidTr="004B3397">
        <w:trPr>
          <w:trHeight w:val="907"/>
        </w:trPr>
        <w:tc>
          <w:tcPr>
            <w:tcW w:w="1163" w:type="dxa"/>
            <w:vAlign w:val="center"/>
          </w:tcPr>
          <w:p w14:paraId="2D813040" w14:textId="77777777" w:rsidR="006F484A" w:rsidRPr="00862EB3" w:rsidRDefault="006F484A" w:rsidP="006F484A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Other viral infection</w:t>
            </w:r>
          </w:p>
        </w:tc>
        <w:tc>
          <w:tcPr>
            <w:tcW w:w="1417" w:type="dxa"/>
            <w:vAlign w:val="center"/>
          </w:tcPr>
          <w:p w14:paraId="5024CCB5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61</w:t>
            </w:r>
          </w:p>
          <w:p w14:paraId="2ECE2435" w14:textId="4FB0AC19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0.35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2.87)</w:t>
            </w:r>
          </w:p>
          <w:p w14:paraId="354FC0AC" w14:textId="0BCE22F3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=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1</w:t>
            </w:r>
          </w:p>
        </w:tc>
        <w:tc>
          <w:tcPr>
            <w:tcW w:w="1560" w:type="dxa"/>
            <w:vAlign w:val="center"/>
          </w:tcPr>
          <w:p w14:paraId="4F9F61E5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06</w:t>
            </w:r>
          </w:p>
          <w:p w14:paraId="307B7F1C" w14:textId="3A639FF4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0.16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2.29)</w:t>
            </w:r>
          </w:p>
          <w:p w14:paraId="0CC824C0" w14:textId="1705C704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=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9</w:t>
            </w:r>
          </w:p>
        </w:tc>
        <w:tc>
          <w:tcPr>
            <w:tcW w:w="1559" w:type="dxa"/>
            <w:vAlign w:val="center"/>
          </w:tcPr>
          <w:p w14:paraId="7536897A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2.20</w:t>
            </w:r>
          </w:p>
          <w:p w14:paraId="48450235" w14:textId="1AFC16C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1.00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3.40)</w:t>
            </w:r>
          </w:p>
          <w:p w14:paraId="1A7292E2" w14:textId="37A1E411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&lt;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1</w:t>
            </w:r>
          </w:p>
        </w:tc>
        <w:tc>
          <w:tcPr>
            <w:tcW w:w="1417" w:type="dxa"/>
            <w:vAlign w:val="center"/>
          </w:tcPr>
          <w:p w14:paraId="3879A398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39</w:t>
            </w:r>
          </w:p>
          <w:p w14:paraId="2D85E09A" w14:textId="5402A08A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1.05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84)</w:t>
            </w:r>
          </w:p>
          <w:p w14:paraId="04063A62" w14:textId="06ACCEFA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&lt;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1</w:t>
            </w:r>
          </w:p>
        </w:tc>
        <w:tc>
          <w:tcPr>
            <w:tcW w:w="1560" w:type="dxa"/>
            <w:vAlign w:val="center"/>
          </w:tcPr>
          <w:p w14:paraId="7DFA6B2F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31</w:t>
            </w:r>
          </w:p>
          <w:p w14:paraId="0AEEE303" w14:textId="03D5BC95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0.99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74)</w:t>
            </w:r>
          </w:p>
          <w:p w14:paraId="0987A42A" w14:textId="713D41B2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=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6</w:t>
            </w:r>
          </w:p>
        </w:tc>
        <w:tc>
          <w:tcPr>
            <w:tcW w:w="1559" w:type="dxa"/>
            <w:vAlign w:val="center"/>
          </w:tcPr>
          <w:p w14:paraId="33B189F8" w14:textId="77777777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50</w:t>
            </w:r>
          </w:p>
          <w:p w14:paraId="3D06B71A" w14:textId="39B04991" w:rsidR="006F484A" w:rsidRPr="00862EB3" w:rsidRDefault="006F484A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(1.13</w:t>
            </w:r>
            <w:r w:rsidR="00977CB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1.99)</w:t>
            </w:r>
          </w:p>
          <w:p w14:paraId="45AB2947" w14:textId="792F89B1" w:rsidR="006F484A" w:rsidRPr="00862EB3" w:rsidRDefault="00421D5C" w:rsidP="006F484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=</w:t>
            </w:r>
            <w:r w:rsidR="00E767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F484A" w:rsidRPr="00862EB3">
              <w:rPr>
                <w:rFonts w:ascii="Times New Roman" w:hAnsi="Times New Roman" w:cs="Times New Roman"/>
                <w:bCs/>
                <w:sz w:val="24"/>
                <w:szCs w:val="24"/>
              </w:rPr>
              <w:t>.005</w:t>
            </w:r>
          </w:p>
        </w:tc>
      </w:tr>
    </w:tbl>
    <w:p w14:paraId="14545003" w14:textId="77777777" w:rsidR="006F484A" w:rsidRPr="00862EB3" w:rsidRDefault="006F484A" w:rsidP="006F484A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018E4901" w14:textId="77777777" w:rsidR="006F484A" w:rsidRPr="00862EB3" w:rsidRDefault="006F484A" w:rsidP="006F484A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62EB3">
        <w:rPr>
          <w:rFonts w:ascii="Times New Roman" w:hAnsi="Times New Roman" w:cs="Times New Roman"/>
          <w:bCs/>
          <w:sz w:val="24"/>
          <w:szCs w:val="24"/>
        </w:rPr>
        <w:t xml:space="preserve">AAAE, Asthma/Allergy/Atopy/Eczema; CBCL, Child </w:t>
      </w:r>
      <w:proofErr w:type="spellStart"/>
      <w:r w:rsidRPr="00862EB3">
        <w:rPr>
          <w:rFonts w:ascii="Times New Roman" w:hAnsi="Times New Roman" w:cs="Times New Roman"/>
          <w:bCs/>
          <w:sz w:val="24"/>
          <w:szCs w:val="24"/>
        </w:rPr>
        <w:t>Behavior</w:t>
      </w:r>
      <w:proofErr w:type="spellEnd"/>
      <w:r w:rsidRPr="00862EB3">
        <w:rPr>
          <w:rFonts w:ascii="Times New Roman" w:hAnsi="Times New Roman" w:cs="Times New Roman"/>
          <w:bCs/>
          <w:sz w:val="24"/>
          <w:szCs w:val="24"/>
        </w:rPr>
        <w:t xml:space="preserve"> Checklist; GEE, generalized estimating equation; UTI, urinary tract infection.</w:t>
      </w:r>
    </w:p>
    <w:p w14:paraId="4A934A88" w14:textId="49B25E3C" w:rsidR="006F484A" w:rsidRPr="00862EB3" w:rsidRDefault="00862EB3" w:rsidP="006F484A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62EB3">
        <w:rPr>
          <w:rFonts w:ascii="Times New Roman" w:hAnsi="Times New Roman" w:cs="Times New Roman"/>
          <w:bCs/>
          <w:sz w:val="24"/>
          <w:szCs w:val="24"/>
          <w:vertAlign w:val="superscript"/>
        </w:rPr>
        <w:lastRenderedPageBreak/>
        <w:t>1</w:t>
      </w:r>
      <w:r w:rsidR="006F484A" w:rsidRPr="00862EB3">
        <w:rPr>
          <w:rFonts w:ascii="Times New Roman" w:hAnsi="Times New Roman" w:cs="Times New Roman"/>
          <w:bCs/>
          <w:sz w:val="24"/>
          <w:szCs w:val="24"/>
        </w:rPr>
        <w:t xml:space="preserve">GEE (normal distribution) to assess continuous CBCL scores, generating β coefficients, 95% confidence intervals, and </w:t>
      </w:r>
      <w:r w:rsidR="00421D5C">
        <w:rPr>
          <w:rFonts w:ascii="Times New Roman" w:eastAsia="Calibri" w:hAnsi="Times New Roman" w:cs="Times New Roman"/>
          <w:bCs/>
          <w:i/>
          <w:sz w:val="24"/>
          <w:szCs w:val="24"/>
        </w:rPr>
        <w:t xml:space="preserve">p </w:t>
      </w:r>
      <w:r w:rsidR="006F484A" w:rsidRPr="00862EB3">
        <w:rPr>
          <w:rFonts w:ascii="Times New Roman" w:hAnsi="Times New Roman" w:cs="Times New Roman"/>
          <w:bCs/>
          <w:sz w:val="24"/>
          <w:szCs w:val="24"/>
        </w:rPr>
        <w:t xml:space="preserve">values. </w:t>
      </w:r>
      <w:r w:rsidR="004C4C7C" w:rsidRPr="009A310B">
        <w:rPr>
          <w:rFonts w:ascii="Times New Roman" w:hAnsi="Times New Roman" w:cs="Times New Roman"/>
          <w:sz w:val="24"/>
          <w:szCs w:val="24"/>
        </w:rPr>
        <w:t>β coefficients</w:t>
      </w:r>
      <w:r w:rsidR="004C4C7C">
        <w:rPr>
          <w:rFonts w:ascii="Times New Roman" w:hAnsi="Times New Roman" w:cs="Times New Roman"/>
          <w:sz w:val="24"/>
          <w:szCs w:val="24"/>
        </w:rPr>
        <w:t xml:space="preserve"> above 0 indicate an increase in scores compared to the comparison group.</w:t>
      </w:r>
    </w:p>
    <w:p w14:paraId="0F9F32D4" w14:textId="6158A664" w:rsidR="006F484A" w:rsidRPr="00862EB3" w:rsidRDefault="00862EB3" w:rsidP="006F484A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62EB3">
        <w:rPr>
          <w:rFonts w:ascii="Times New Roman" w:hAnsi="Times New Roman" w:cs="Times New Roman"/>
          <w:bCs/>
          <w:sz w:val="24"/>
          <w:szCs w:val="24"/>
          <w:vertAlign w:val="superscript"/>
        </w:rPr>
        <w:t>2</w:t>
      </w:r>
      <w:r w:rsidR="006F484A" w:rsidRPr="00862EB3">
        <w:rPr>
          <w:rFonts w:ascii="Times New Roman" w:hAnsi="Times New Roman" w:cs="Times New Roman"/>
          <w:bCs/>
          <w:sz w:val="24"/>
          <w:szCs w:val="24"/>
        </w:rPr>
        <w:t xml:space="preserve">GEE (binomial, logit link) to assess CBCL morbidity, generating odds ratios, 95% confidence intervals, and </w:t>
      </w:r>
      <w:r w:rsidR="00421D5C">
        <w:rPr>
          <w:rFonts w:ascii="Times New Roman" w:eastAsia="Calibri" w:hAnsi="Times New Roman" w:cs="Times New Roman"/>
          <w:bCs/>
          <w:i/>
          <w:sz w:val="24"/>
          <w:szCs w:val="24"/>
        </w:rPr>
        <w:t xml:space="preserve">p </w:t>
      </w:r>
      <w:r w:rsidR="006F484A" w:rsidRPr="00862EB3">
        <w:rPr>
          <w:rFonts w:ascii="Times New Roman" w:hAnsi="Times New Roman" w:cs="Times New Roman"/>
          <w:bCs/>
          <w:sz w:val="24"/>
          <w:szCs w:val="24"/>
        </w:rPr>
        <w:t>values.</w:t>
      </w:r>
      <w:r w:rsidR="004C4C7C" w:rsidRPr="004C4C7C">
        <w:rPr>
          <w:rFonts w:ascii="Times New Roman" w:hAnsi="Times New Roman" w:cs="Times New Roman"/>
          <w:sz w:val="24"/>
          <w:szCs w:val="24"/>
        </w:rPr>
        <w:t xml:space="preserve"> </w:t>
      </w:r>
      <w:r w:rsidR="004C4C7C">
        <w:rPr>
          <w:rFonts w:ascii="Times New Roman" w:hAnsi="Times New Roman" w:cs="Times New Roman"/>
          <w:sz w:val="24"/>
          <w:szCs w:val="24"/>
        </w:rPr>
        <w:t>Odds ratios above 1 indicate an increase in scores compared to the comparison group.</w:t>
      </w:r>
    </w:p>
    <w:p w14:paraId="696DB1C6" w14:textId="1AE4977B" w:rsidR="006F484A" w:rsidRPr="00862EB3" w:rsidRDefault="00862EB3" w:rsidP="006F484A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62EB3">
        <w:rPr>
          <w:rFonts w:ascii="Times New Roman" w:hAnsi="Times New Roman" w:cs="Times New Roman"/>
          <w:bCs/>
          <w:sz w:val="24"/>
          <w:szCs w:val="24"/>
          <w:vertAlign w:val="superscript"/>
        </w:rPr>
        <w:t>3</w:t>
      </w:r>
      <w:r w:rsidR="006F484A" w:rsidRPr="00862EB3">
        <w:rPr>
          <w:rFonts w:ascii="Times New Roman" w:hAnsi="Times New Roman" w:cs="Times New Roman"/>
          <w:bCs/>
          <w:sz w:val="24"/>
          <w:szCs w:val="24"/>
        </w:rPr>
        <w:t>GEE models adjusted for maternal age, smoking and alcohol intake during pregnancy, and offspring sex.</w:t>
      </w:r>
    </w:p>
    <w:p w14:paraId="31848288" w14:textId="473F4514" w:rsidR="00586C1D" w:rsidRDefault="00586C1D">
      <w:pPr>
        <w:rPr>
          <w:bCs/>
        </w:rPr>
      </w:pPr>
    </w:p>
    <w:p w14:paraId="6149DE7D" w14:textId="69E95386" w:rsidR="00936213" w:rsidRDefault="00936213">
      <w:pPr>
        <w:rPr>
          <w:bCs/>
        </w:rPr>
      </w:pPr>
    </w:p>
    <w:p w14:paraId="37362E05" w14:textId="349056B3" w:rsidR="00936213" w:rsidRDefault="00936213">
      <w:pPr>
        <w:rPr>
          <w:bCs/>
        </w:rPr>
      </w:pPr>
    </w:p>
    <w:p w14:paraId="205AE58C" w14:textId="5A250180" w:rsidR="00936213" w:rsidRDefault="00936213">
      <w:pPr>
        <w:rPr>
          <w:bCs/>
        </w:rPr>
      </w:pPr>
    </w:p>
    <w:p w14:paraId="58B77CF1" w14:textId="1241038B" w:rsidR="00936213" w:rsidRDefault="00936213">
      <w:pPr>
        <w:rPr>
          <w:bCs/>
        </w:rPr>
      </w:pPr>
    </w:p>
    <w:p w14:paraId="6331A4BD" w14:textId="0289DE2D" w:rsidR="00936213" w:rsidRDefault="00936213">
      <w:pPr>
        <w:rPr>
          <w:bCs/>
        </w:rPr>
      </w:pPr>
    </w:p>
    <w:p w14:paraId="7E1D0CF5" w14:textId="3B86FE14" w:rsidR="00936213" w:rsidRDefault="00936213">
      <w:pPr>
        <w:rPr>
          <w:bCs/>
        </w:rPr>
      </w:pPr>
    </w:p>
    <w:p w14:paraId="44CE2566" w14:textId="337D959E" w:rsidR="00936213" w:rsidRDefault="00936213">
      <w:pPr>
        <w:rPr>
          <w:bCs/>
        </w:rPr>
      </w:pPr>
    </w:p>
    <w:p w14:paraId="73E1A6E3" w14:textId="32CC4029" w:rsidR="00936213" w:rsidRDefault="00936213">
      <w:pPr>
        <w:rPr>
          <w:bCs/>
        </w:rPr>
      </w:pPr>
    </w:p>
    <w:p w14:paraId="60C63BBC" w14:textId="2FEE8925" w:rsidR="00936213" w:rsidRDefault="00936213">
      <w:pPr>
        <w:rPr>
          <w:bCs/>
        </w:rPr>
      </w:pPr>
    </w:p>
    <w:p w14:paraId="6D100EDB" w14:textId="1C16CD2A" w:rsidR="00936213" w:rsidRDefault="00936213">
      <w:pPr>
        <w:rPr>
          <w:bCs/>
        </w:rPr>
      </w:pPr>
    </w:p>
    <w:p w14:paraId="31C9836C" w14:textId="1AC3A4CC" w:rsidR="00936213" w:rsidRDefault="00936213">
      <w:pPr>
        <w:rPr>
          <w:bCs/>
        </w:rPr>
      </w:pPr>
    </w:p>
    <w:p w14:paraId="5E95E26D" w14:textId="371C51E8" w:rsidR="00936213" w:rsidRDefault="00936213">
      <w:pPr>
        <w:rPr>
          <w:bCs/>
        </w:rPr>
      </w:pPr>
    </w:p>
    <w:p w14:paraId="547EF0BF" w14:textId="24E6A375" w:rsidR="00936213" w:rsidRDefault="00936213">
      <w:pPr>
        <w:rPr>
          <w:bCs/>
        </w:rPr>
      </w:pPr>
    </w:p>
    <w:p w14:paraId="3F1991B3" w14:textId="52F763D5" w:rsidR="00936213" w:rsidRDefault="00936213">
      <w:pPr>
        <w:rPr>
          <w:bCs/>
        </w:rPr>
      </w:pPr>
    </w:p>
    <w:p w14:paraId="77BDBA1E" w14:textId="449A05A3" w:rsidR="00936213" w:rsidRDefault="00936213">
      <w:pPr>
        <w:rPr>
          <w:bCs/>
        </w:rPr>
      </w:pPr>
    </w:p>
    <w:p w14:paraId="63D7180D" w14:textId="4DC2A2C2" w:rsidR="00936213" w:rsidRDefault="00936213">
      <w:pPr>
        <w:rPr>
          <w:bCs/>
        </w:rPr>
      </w:pPr>
    </w:p>
    <w:p w14:paraId="3EEAC5DE" w14:textId="4FB5A3DF" w:rsidR="00936213" w:rsidRDefault="00936213">
      <w:pPr>
        <w:rPr>
          <w:bCs/>
        </w:rPr>
      </w:pPr>
    </w:p>
    <w:p w14:paraId="065C9422" w14:textId="28AB81F8" w:rsidR="00936213" w:rsidRDefault="00936213">
      <w:pPr>
        <w:rPr>
          <w:bCs/>
        </w:rPr>
      </w:pPr>
    </w:p>
    <w:p w14:paraId="56A5C19D" w14:textId="3001788E" w:rsidR="00936213" w:rsidRDefault="00936213">
      <w:pPr>
        <w:rPr>
          <w:bCs/>
        </w:rPr>
      </w:pPr>
    </w:p>
    <w:p w14:paraId="437AB53B" w14:textId="55876383" w:rsidR="00936213" w:rsidRDefault="00936213">
      <w:pPr>
        <w:rPr>
          <w:bCs/>
        </w:rPr>
      </w:pPr>
    </w:p>
    <w:p w14:paraId="46017294" w14:textId="40957760" w:rsidR="00936213" w:rsidRDefault="00936213">
      <w:pPr>
        <w:rPr>
          <w:bCs/>
        </w:rPr>
      </w:pPr>
    </w:p>
    <w:p w14:paraId="41116F06" w14:textId="54DD0827" w:rsidR="00936213" w:rsidRDefault="00936213">
      <w:pPr>
        <w:rPr>
          <w:bCs/>
        </w:rPr>
      </w:pPr>
    </w:p>
    <w:p w14:paraId="3E8EAB3E" w14:textId="024C32A8" w:rsidR="00936213" w:rsidRDefault="00936213">
      <w:pPr>
        <w:rPr>
          <w:bCs/>
        </w:rPr>
      </w:pPr>
    </w:p>
    <w:p w14:paraId="1301527A" w14:textId="34C5D801" w:rsidR="00936213" w:rsidRDefault="00936213">
      <w:pPr>
        <w:rPr>
          <w:bCs/>
        </w:rPr>
      </w:pPr>
    </w:p>
    <w:p w14:paraId="2A2307D5" w14:textId="62EA03B0" w:rsidR="00977CB9" w:rsidRPr="00EE191B" w:rsidRDefault="00977CB9" w:rsidP="00977CB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Supplementary </w:t>
      </w:r>
      <w:r w:rsidRPr="00EE191B">
        <w:rPr>
          <w:rFonts w:ascii="Times New Roman" w:hAnsi="Times New Roman" w:cs="Times New Roman"/>
          <w:bCs/>
          <w:sz w:val="24"/>
          <w:szCs w:val="24"/>
        </w:rPr>
        <w:t xml:space="preserve">Table </w:t>
      </w:r>
      <w:r>
        <w:rPr>
          <w:rFonts w:ascii="Times New Roman" w:hAnsi="Times New Roman" w:cs="Times New Roman"/>
          <w:bCs/>
          <w:sz w:val="24"/>
          <w:szCs w:val="24"/>
        </w:rPr>
        <w:t>6</w:t>
      </w:r>
      <w:r w:rsidRPr="00EE191B">
        <w:rPr>
          <w:rFonts w:ascii="Times New Roman" w:hAnsi="Times New Roman" w:cs="Times New Roman"/>
          <w:bCs/>
          <w:sz w:val="24"/>
          <w:szCs w:val="24"/>
        </w:rPr>
        <w:t xml:space="preserve">: Generalized estimating equation (GEE) models showing relationships between AAAE and infection combination groups and </w:t>
      </w:r>
      <w:r>
        <w:rPr>
          <w:rFonts w:ascii="Times New Roman" w:hAnsi="Times New Roman" w:cs="Times New Roman"/>
          <w:bCs/>
          <w:sz w:val="24"/>
          <w:szCs w:val="24"/>
        </w:rPr>
        <w:t xml:space="preserve">male </w:t>
      </w:r>
      <w:r w:rsidRPr="00EE191B">
        <w:rPr>
          <w:rFonts w:ascii="Times New Roman" w:hAnsi="Times New Roman" w:cs="Times New Roman"/>
          <w:bCs/>
          <w:sz w:val="24"/>
          <w:szCs w:val="24"/>
        </w:rPr>
        <w:t>offspring CBCL scores at 5-, 8-, 10-, 14-</w:t>
      </w:r>
      <w:r w:rsidR="00421D5C">
        <w:rPr>
          <w:rFonts w:ascii="Times New Roman" w:hAnsi="Times New Roman" w:cs="Times New Roman"/>
          <w:bCs/>
          <w:sz w:val="24"/>
          <w:szCs w:val="24"/>
        </w:rPr>
        <w:t>,</w:t>
      </w:r>
      <w:r w:rsidRPr="00EE191B">
        <w:rPr>
          <w:rFonts w:ascii="Times New Roman" w:hAnsi="Times New Roman" w:cs="Times New Roman"/>
          <w:bCs/>
          <w:sz w:val="24"/>
          <w:szCs w:val="24"/>
        </w:rPr>
        <w:t xml:space="preserve"> and 17-years of age</w:t>
      </w:r>
      <w:r w:rsidR="00421D5C">
        <w:rPr>
          <w:rFonts w:ascii="Times New Roman" w:hAnsi="Times New Roman" w:cs="Times New Roman"/>
          <w:bCs/>
          <w:sz w:val="24"/>
          <w:szCs w:val="24"/>
        </w:rPr>
        <w:t>.</w:t>
      </w:r>
    </w:p>
    <w:p w14:paraId="1CF03818" w14:textId="77777777" w:rsidR="00977CB9" w:rsidRDefault="00977CB9" w:rsidP="00977CB9">
      <w:pPr>
        <w:spacing w:after="0" w:line="240" w:lineRule="auto"/>
      </w:pPr>
    </w:p>
    <w:tbl>
      <w:tblPr>
        <w:tblStyle w:val="TableGrid"/>
        <w:tblW w:w="10108" w:type="dxa"/>
        <w:tblInd w:w="-317" w:type="dxa"/>
        <w:tblLayout w:type="fixed"/>
        <w:tblLook w:val="04A0" w:firstRow="1" w:lastRow="0" w:firstColumn="1" w:lastColumn="0" w:noHBand="0" w:noVBand="1"/>
      </w:tblPr>
      <w:tblGrid>
        <w:gridCol w:w="1304"/>
        <w:gridCol w:w="1418"/>
        <w:gridCol w:w="1531"/>
        <w:gridCol w:w="1474"/>
        <w:gridCol w:w="1441"/>
        <w:gridCol w:w="1508"/>
        <w:gridCol w:w="1432"/>
      </w:tblGrid>
      <w:tr w:rsidR="00977CB9" w:rsidRPr="009A310B" w14:paraId="320365D4" w14:textId="77777777" w:rsidTr="00977CB9">
        <w:trPr>
          <w:trHeight w:val="624"/>
        </w:trPr>
        <w:tc>
          <w:tcPr>
            <w:tcW w:w="1304" w:type="dxa"/>
          </w:tcPr>
          <w:p w14:paraId="46A4AFA9" w14:textId="77777777" w:rsidR="00977CB9" w:rsidRPr="000550DF" w:rsidRDefault="00977CB9" w:rsidP="00977CB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29455159"/>
          </w:p>
        </w:tc>
        <w:tc>
          <w:tcPr>
            <w:tcW w:w="4423" w:type="dxa"/>
            <w:gridSpan w:val="3"/>
            <w:vAlign w:val="center"/>
          </w:tcPr>
          <w:p w14:paraId="36F3B00D" w14:textId="77777777" w:rsidR="00977CB9" w:rsidRPr="000550D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</w:pPr>
            <w:r w:rsidRPr="000550DF">
              <w:rPr>
                <w:rFonts w:ascii="Times New Roman" w:hAnsi="Times New Roman" w:cs="Times New Roman"/>
                <w:bCs/>
                <w:sz w:val="24"/>
                <w:szCs w:val="24"/>
              </w:rPr>
              <w:t>GEE</w:t>
            </w:r>
            <w:r w:rsidRPr="000550DF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1,3</w:t>
            </w:r>
          </w:p>
          <w:p w14:paraId="3DB5AB67" w14:textId="77777777" w:rsidR="00977CB9" w:rsidRPr="000550D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β Coefficient </w:t>
            </w:r>
          </w:p>
          <w:p w14:paraId="7D7D6F99" w14:textId="77777777" w:rsidR="00977CB9" w:rsidRPr="000550D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bCs/>
                <w:sz w:val="24"/>
                <w:szCs w:val="24"/>
              </w:rPr>
              <w:t>95% Confidence Interval</w:t>
            </w:r>
          </w:p>
          <w:p w14:paraId="502F30F9" w14:textId="5210AC4D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 w:rsidRPr="000550DF">
              <w:rPr>
                <w:rFonts w:ascii="Times New Roman" w:hAnsi="Times New Roman" w:cs="Times New Roman"/>
                <w:bCs/>
                <w:sz w:val="24"/>
                <w:szCs w:val="24"/>
              </w:rPr>
              <w:t>value</w:t>
            </w:r>
          </w:p>
        </w:tc>
        <w:tc>
          <w:tcPr>
            <w:tcW w:w="4381" w:type="dxa"/>
            <w:gridSpan w:val="3"/>
            <w:vAlign w:val="center"/>
          </w:tcPr>
          <w:p w14:paraId="3D76ABFB" w14:textId="77777777" w:rsidR="00977CB9" w:rsidRPr="000550D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bCs/>
                <w:sz w:val="24"/>
                <w:szCs w:val="24"/>
              </w:rPr>
              <w:t>GEE</w:t>
            </w:r>
            <w:r w:rsidRPr="000550DF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2,3</w:t>
            </w:r>
          </w:p>
          <w:p w14:paraId="0CB088C4" w14:textId="77777777" w:rsidR="00977CB9" w:rsidRPr="000550D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bCs/>
                <w:sz w:val="24"/>
                <w:szCs w:val="24"/>
              </w:rPr>
              <w:t>Odds Ratio</w:t>
            </w:r>
          </w:p>
          <w:p w14:paraId="6B7B6CBD" w14:textId="77777777" w:rsidR="00977CB9" w:rsidRPr="000550D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bCs/>
                <w:sz w:val="24"/>
                <w:szCs w:val="24"/>
              </w:rPr>
              <w:t>95% Confidence Interval</w:t>
            </w:r>
          </w:p>
          <w:p w14:paraId="79078EEF" w14:textId="22FB29AD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 w:rsidRPr="000550DF">
              <w:rPr>
                <w:rFonts w:ascii="Times New Roman" w:hAnsi="Times New Roman" w:cs="Times New Roman"/>
                <w:bCs/>
                <w:sz w:val="24"/>
                <w:szCs w:val="24"/>
              </w:rPr>
              <w:t>value</w:t>
            </w:r>
          </w:p>
        </w:tc>
      </w:tr>
      <w:tr w:rsidR="00977CB9" w:rsidRPr="009A310B" w14:paraId="1F1611C0" w14:textId="77777777" w:rsidTr="00977CB9">
        <w:trPr>
          <w:trHeight w:val="624"/>
        </w:trPr>
        <w:tc>
          <w:tcPr>
            <w:tcW w:w="1304" w:type="dxa"/>
          </w:tcPr>
          <w:p w14:paraId="47664B5C" w14:textId="77777777" w:rsidR="00977CB9" w:rsidRPr="000550DF" w:rsidRDefault="00977CB9" w:rsidP="00977CB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vAlign w:val="center"/>
          </w:tcPr>
          <w:p w14:paraId="3A65DDFE" w14:textId="77777777" w:rsidR="00977CB9" w:rsidRPr="00421D5C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1D5C">
              <w:rPr>
                <w:rFonts w:ascii="Times New Roman" w:hAnsi="Times New Roman" w:cs="Times New Roman"/>
              </w:rPr>
              <w:t>Total Score</w:t>
            </w:r>
          </w:p>
        </w:tc>
        <w:tc>
          <w:tcPr>
            <w:tcW w:w="1531" w:type="dxa"/>
            <w:vAlign w:val="center"/>
          </w:tcPr>
          <w:p w14:paraId="71021D61" w14:textId="7B52066B" w:rsidR="00977CB9" w:rsidRPr="00421D5C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1D5C">
              <w:rPr>
                <w:rFonts w:ascii="Times New Roman" w:hAnsi="Times New Roman" w:cs="Times New Roman"/>
              </w:rPr>
              <w:t>Externali</w:t>
            </w:r>
            <w:r w:rsidR="00421D5C" w:rsidRPr="00421D5C">
              <w:rPr>
                <w:rFonts w:ascii="Times New Roman" w:hAnsi="Times New Roman" w:cs="Times New Roman"/>
              </w:rPr>
              <w:t>z</w:t>
            </w:r>
            <w:r w:rsidRPr="00421D5C">
              <w:rPr>
                <w:rFonts w:ascii="Times New Roman" w:hAnsi="Times New Roman" w:cs="Times New Roman"/>
              </w:rPr>
              <w:t>ing Score</w:t>
            </w:r>
          </w:p>
        </w:tc>
        <w:tc>
          <w:tcPr>
            <w:tcW w:w="1474" w:type="dxa"/>
            <w:vAlign w:val="center"/>
          </w:tcPr>
          <w:p w14:paraId="792E16B5" w14:textId="1CA7899B" w:rsidR="00977CB9" w:rsidRPr="00421D5C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1D5C">
              <w:rPr>
                <w:rFonts w:ascii="Times New Roman" w:hAnsi="Times New Roman" w:cs="Times New Roman"/>
              </w:rPr>
              <w:t>Internali</w:t>
            </w:r>
            <w:r w:rsidR="00421D5C" w:rsidRPr="00421D5C">
              <w:rPr>
                <w:rFonts w:ascii="Times New Roman" w:hAnsi="Times New Roman" w:cs="Times New Roman"/>
              </w:rPr>
              <w:t>z</w:t>
            </w:r>
            <w:r w:rsidRPr="00421D5C">
              <w:rPr>
                <w:rFonts w:ascii="Times New Roman" w:hAnsi="Times New Roman" w:cs="Times New Roman"/>
              </w:rPr>
              <w:t>ing Score</w:t>
            </w:r>
          </w:p>
        </w:tc>
        <w:tc>
          <w:tcPr>
            <w:tcW w:w="1441" w:type="dxa"/>
            <w:vAlign w:val="center"/>
          </w:tcPr>
          <w:p w14:paraId="782A2359" w14:textId="6F53867E" w:rsidR="00977CB9" w:rsidRPr="00421D5C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1D5C">
              <w:rPr>
                <w:rFonts w:ascii="Times New Roman" w:hAnsi="Times New Roman" w:cs="Times New Roman"/>
              </w:rPr>
              <w:t>Total Score</w:t>
            </w:r>
            <w:r w:rsidR="00421D5C" w:rsidRPr="00421D5C">
              <w:rPr>
                <w:rFonts w:ascii="Times New Roman" w:hAnsi="Times New Roman" w:cs="Times New Roman"/>
              </w:rPr>
              <w:t xml:space="preserve"> </w:t>
            </w:r>
            <w:r w:rsidRPr="00421D5C">
              <w:rPr>
                <w:rFonts w:ascii="Times New Roman" w:hAnsi="Times New Roman" w:cs="Times New Roman"/>
              </w:rPr>
              <w:t>&gt;</w:t>
            </w:r>
            <w:r w:rsidR="00421D5C" w:rsidRPr="00421D5C">
              <w:rPr>
                <w:rFonts w:ascii="Times New Roman" w:hAnsi="Times New Roman" w:cs="Times New Roman"/>
              </w:rPr>
              <w:t xml:space="preserve"> </w:t>
            </w:r>
            <w:r w:rsidRPr="00421D5C"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1508" w:type="dxa"/>
            <w:vAlign w:val="center"/>
          </w:tcPr>
          <w:p w14:paraId="039B0871" w14:textId="3DC35ABD" w:rsidR="00977CB9" w:rsidRPr="00421D5C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1D5C">
              <w:rPr>
                <w:rFonts w:ascii="Times New Roman" w:hAnsi="Times New Roman" w:cs="Times New Roman"/>
              </w:rPr>
              <w:t>Externali</w:t>
            </w:r>
            <w:r w:rsidR="00421D5C" w:rsidRPr="00421D5C">
              <w:rPr>
                <w:rFonts w:ascii="Times New Roman" w:hAnsi="Times New Roman" w:cs="Times New Roman"/>
              </w:rPr>
              <w:t>z</w:t>
            </w:r>
            <w:r w:rsidRPr="00421D5C">
              <w:rPr>
                <w:rFonts w:ascii="Times New Roman" w:hAnsi="Times New Roman" w:cs="Times New Roman"/>
              </w:rPr>
              <w:t>ing Score</w:t>
            </w:r>
            <w:r w:rsidR="00421D5C" w:rsidRPr="00421D5C">
              <w:rPr>
                <w:rFonts w:ascii="Times New Roman" w:hAnsi="Times New Roman" w:cs="Times New Roman"/>
              </w:rPr>
              <w:t xml:space="preserve"> </w:t>
            </w:r>
            <w:r w:rsidRPr="00421D5C">
              <w:rPr>
                <w:rFonts w:ascii="Times New Roman" w:hAnsi="Times New Roman" w:cs="Times New Roman"/>
              </w:rPr>
              <w:t>&gt;</w:t>
            </w:r>
            <w:r w:rsidR="00421D5C" w:rsidRPr="00421D5C">
              <w:rPr>
                <w:rFonts w:ascii="Times New Roman" w:hAnsi="Times New Roman" w:cs="Times New Roman"/>
              </w:rPr>
              <w:t xml:space="preserve"> </w:t>
            </w:r>
            <w:r w:rsidRPr="00421D5C"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1432" w:type="dxa"/>
            <w:vAlign w:val="center"/>
          </w:tcPr>
          <w:p w14:paraId="6D9F9B4F" w14:textId="7126408D" w:rsidR="00977CB9" w:rsidRPr="00421D5C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1D5C">
              <w:rPr>
                <w:rFonts w:ascii="Times New Roman" w:hAnsi="Times New Roman" w:cs="Times New Roman"/>
              </w:rPr>
              <w:t>Internali</w:t>
            </w:r>
            <w:r w:rsidR="00421D5C" w:rsidRPr="00421D5C">
              <w:rPr>
                <w:rFonts w:ascii="Times New Roman" w:hAnsi="Times New Roman" w:cs="Times New Roman"/>
              </w:rPr>
              <w:t>z</w:t>
            </w:r>
            <w:r w:rsidRPr="00421D5C">
              <w:rPr>
                <w:rFonts w:ascii="Times New Roman" w:hAnsi="Times New Roman" w:cs="Times New Roman"/>
              </w:rPr>
              <w:t>ing Score</w:t>
            </w:r>
            <w:r w:rsidR="00421D5C" w:rsidRPr="00421D5C">
              <w:rPr>
                <w:rFonts w:ascii="Times New Roman" w:hAnsi="Times New Roman" w:cs="Times New Roman"/>
              </w:rPr>
              <w:t xml:space="preserve"> </w:t>
            </w:r>
            <w:r w:rsidRPr="00421D5C">
              <w:rPr>
                <w:rFonts w:ascii="Times New Roman" w:hAnsi="Times New Roman" w:cs="Times New Roman"/>
              </w:rPr>
              <w:t>&gt;</w:t>
            </w:r>
            <w:r w:rsidR="00421D5C" w:rsidRPr="00421D5C">
              <w:rPr>
                <w:rFonts w:ascii="Times New Roman" w:hAnsi="Times New Roman" w:cs="Times New Roman"/>
              </w:rPr>
              <w:t xml:space="preserve"> </w:t>
            </w:r>
            <w:r w:rsidRPr="00421D5C">
              <w:rPr>
                <w:rFonts w:ascii="Times New Roman" w:hAnsi="Times New Roman" w:cs="Times New Roman"/>
              </w:rPr>
              <w:t>60</w:t>
            </w:r>
          </w:p>
        </w:tc>
      </w:tr>
      <w:tr w:rsidR="00977CB9" w:rsidRPr="009A310B" w14:paraId="59C1AA57" w14:textId="77777777" w:rsidTr="00977CB9">
        <w:trPr>
          <w:trHeight w:val="832"/>
        </w:trPr>
        <w:tc>
          <w:tcPr>
            <w:tcW w:w="1304" w:type="dxa"/>
            <w:vAlign w:val="center"/>
          </w:tcPr>
          <w:p w14:paraId="2CB3A388" w14:textId="77777777" w:rsidR="00977CB9" w:rsidRPr="000550DF" w:rsidRDefault="00977CB9" w:rsidP="00977CB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All AAAE </w:t>
            </w:r>
          </w:p>
        </w:tc>
        <w:tc>
          <w:tcPr>
            <w:tcW w:w="1418" w:type="dxa"/>
            <w:vAlign w:val="center"/>
          </w:tcPr>
          <w:p w14:paraId="02955567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2.21 </w:t>
            </w:r>
          </w:p>
          <w:p w14:paraId="35F9FE5A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1.50, 2.92)</w:t>
            </w:r>
          </w:p>
          <w:p w14:paraId="529F836F" w14:textId="341F3BDD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531" w:type="dxa"/>
            <w:vAlign w:val="center"/>
          </w:tcPr>
          <w:p w14:paraId="4C8227C5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1.58 </w:t>
            </w:r>
          </w:p>
          <w:p w14:paraId="383C805E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0.89, 2.28)</w:t>
            </w:r>
          </w:p>
          <w:p w14:paraId="04155AC9" w14:textId="49D4D466" w:rsidR="00977CB9" w:rsidRPr="00A20FD6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474" w:type="dxa"/>
            <w:vAlign w:val="center"/>
          </w:tcPr>
          <w:p w14:paraId="4248932E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1.64 </w:t>
            </w:r>
          </w:p>
          <w:p w14:paraId="75433475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0.96, 2.31)</w:t>
            </w:r>
          </w:p>
          <w:p w14:paraId="2E406A29" w14:textId="63E16A14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441" w:type="dxa"/>
            <w:vAlign w:val="center"/>
          </w:tcPr>
          <w:p w14:paraId="783571E5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1.53 </w:t>
            </w:r>
          </w:p>
          <w:p w14:paraId="355F5794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1.27, 1.85)</w:t>
            </w:r>
          </w:p>
          <w:p w14:paraId="25AF8622" w14:textId="3CA7CE89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508" w:type="dxa"/>
            <w:vAlign w:val="center"/>
          </w:tcPr>
          <w:p w14:paraId="59B9971F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1.37 </w:t>
            </w:r>
          </w:p>
          <w:p w14:paraId="3FE7791F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1.14, 1.66)</w:t>
            </w:r>
          </w:p>
          <w:p w14:paraId="2E1E7394" w14:textId="1CD22C41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39663453"/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bookmarkEnd w:id="3"/>
            <w:r w:rsidR="00977CB9">
              <w:rPr>
                <w:rFonts w:ascii="Times New Roman" w:hAnsi="Times New Roman" w:cs="Times New Roman"/>
                <w:sz w:val="24"/>
                <w:szCs w:val="24"/>
              </w:rPr>
              <w:t>= .001</w:t>
            </w:r>
          </w:p>
        </w:tc>
        <w:tc>
          <w:tcPr>
            <w:tcW w:w="1432" w:type="dxa"/>
            <w:vAlign w:val="center"/>
          </w:tcPr>
          <w:p w14:paraId="6144BC05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1.34 </w:t>
            </w:r>
          </w:p>
          <w:p w14:paraId="24EE020E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1.11, 1.61)</w:t>
            </w:r>
          </w:p>
          <w:p w14:paraId="59D19EB0" w14:textId="70827094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= .002</w:t>
            </w:r>
          </w:p>
        </w:tc>
      </w:tr>
      <w:tr w:rsidR="00977CB9" w:rsidRPr="009A310B" w14:paraId="7B9DA39D" w14:textId="77777777" w:rsidTr="00977CB9">
        <w:trPr>
          <w:trHeight w:val="907"/>
        </w:trPr>
        <w:tc>
          <w:tcPr>
            <w:tcW w:w="1304" w:type="dxa"/>
            <w:vAlign w:val="center"/>
          </w:tcPr>
          <w:p w14:paraId="75B0B4BA" w14:textId="77777777" w:rsidR="00977CB9" w:rsidRPr="000550DF" w:rsidRDefault="00977CB9" w:rsidP="00977CB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eastAsia="Calibri" w:hAnsi="Times New Roman" w:cs="Times New Roman"/>
                <w:sz w:val="24"/>
                <w:szCs w:val="24"/>
              </w:rPr>
              <w:t>1 AAAE condition</w:t>
            </w:r>
          </w:p>
        </w:tc>
        <w:tc>
          <w:tcPr>
            <w:tcW w:w="1418" w:type="dxa"/>
            <w:vAlign w:val="center"/>
          </w:tcPr>
          <w:p w14:paraId="17123DB5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1.86 </w:t>
            </w:r>
          </w:p>
          <w:p w14:paraId="31D5FF3A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1.00, 2.71)</w:t>
            </w:r>
          </w:p>
          <w:p w14:paraId="79AD2FEE" w14:textId="613D3639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531" w:type="dxa"/>
            <w:vAlign w:val="center"/>
          </w:tcPr>
          <w:p w14:paraId="0414B1D4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1.39 </w:t>
            </w:r>
          </w:p>
          <w:p w14:paraId="28F6C8F1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0.56, 2.21)</w:t>
            </w:r>
          </w:p>
          <w:p w14:paraId="1E877E80" w14:textId="757E0611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= .001</w:t>
            </w:r>
          </w:p>
        </w:tc>
        <w:tc>
          <w:tcPr>
            <w:tcW w:w="1474" w:type="dxa"/>
            <w:vAlign w:val="center"/>
          </w:tcPr>
          <w:p w14:paraId="4F0CA9C6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1.47 </w:t>
            </w:r>
          </w:p>
          <w:p w14:paraId="33D9F064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0.66, 2.29)</w:t>
            </w:r>
          </w:p>
          <w:p w14:paraId="4AE7EF8A" w14:textId="030F4B3C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441" w:type="dxa"/>
            <w:vAlign w:val="center"/>
          </w:tcPr>
          <w:p w14:paraId="3EDD585A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1.51 </w:t>
            </w:r>
          </w:p>
          <w:p w14:paraId="4C9338A8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1.22, 1.88)</w:t>
            </w:r>
          </w:p>
          <w:p w14:paraId="46F15534" w14:textId="4E499A01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508" w:type="dxa"/>
            <w:vAlign w:val="center"/>
          </w:tcPr>
          <w:p w14:paraId="335E935E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1.36 </w:t>
            </w:r>
          </w:p>
          <w:p w14:paraId="4E485111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1.09, 1.69)</w:t>
            </w:r>
          </w:p>
          <w:p w14:paraId="475AE3CC" w14:textId="10E7CAF6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= .006</w:t>
            </w:r>
          </w:p>
        </w:tc>
        <w:tc>
          <w:tcPr>
            <w:tcW w:w="1432" w:type="dxa"/>
            <w:vAlign w:val="center"/>
          </w:tcPr>
          <w:p w14:paraId="04E1F529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1.33 </w:t>
            </w:r>
          </w:p>
          <w:p w14:paraId="6B86D685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1.08, 1.65)</w:t>
            </w:r>
          </w:p>
          <w:p w14:paraId="2EE0A819" w14:textId="775CEFB8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= .009</w:t>
            </w:r>
          </w:p>
        </w:tc>
      </w:tr>
      <w:tr w:rsidR="00977CB9" w:rsidRPr="009A310B" w14:paraId="0B1A23E6" w14:textId="77777777" w:rsidTr="00977CB9">
        <w:trPr>
          <w:trHeight w:val="907"/>
        </w:trPr>
        <w:tc>
          <w:tcPr>
            <w:tcW w:w="1304" w:type="dxa"/>
            <w:vAlign w:val="center"/>
          </w:tcPr>
          <w:p w14:paraId="699ACAC0" w14:textId="77777777" w:rsidR="00977CB9" w:rsidRPr="000550DF" w:rsidRDefault="00977CB9" w:rsidP="00977CB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eastAsia="Calibri" w:hAnsi="Times New Roman" w:cs="Times New Roman"/>
                <w:sz w:val="24"/>
                <w:szCs w:val="24"/>
              </w:rPr>
              <w:t>2+ AAAE conditions</w:t>
            </w:r>
          </w:p>
        </w:tc>
        <w:tc>
          <w:tcPr>
            <w:tcW w:w="1418" w:type="dxa"/>
            <w:vAlign w:val="center"/>
          </w:tcPr>
          <w:p w14:paraId="72610662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2.52 </w:t>
            </w:r>
          </w:p>
          <w:p w14:paraId="0F3EC741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1.71, 3.32)</w:t>
            </w:r>
          </w:p>
          <w:p w14:paraId="766EC095" w14:textId="229E7C67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531" w:type="dxa"/>
            <w:vAlign w:val="center"/>
          </w:tcPr>
          <w:p w14:paraId="11DF0845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1.76 </w:t>
            </w:r>
          </w:p>
          <w:p w14:paraId="344D0786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0.96, 2.55)</w:t>
            </w:r>
          </w:p>
          <w:p w14:paraId="0A266BF6" w14:textId="597C8A2D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474" w:type="dxa"/>
            <w:vAlign w:val="center"/>
          </w:tcPr>
          <w:p w14:paraId="7F086C65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1.77 </w:t>
            </w:r>
          </w:p>
          <w:p w14:paraId="01334918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1.00, 2.54)</w:t>
            </w:r>
          </w:p>
          <w:p w14:paraId="2787CE80" w14:textId="05A02746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441" w:type="dxa"/>
            <w:vAlign w:val="center"/>
          </w:tcPr>
          <w:p w14:paraId="2009C17F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1.55 </w:t>
            </w:r>
          </w:p>
          <w:p w14:paraId="3150DE92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1.25, 1.91)</w:t>
            </w:r>
          </w:p>
          <w:p w14:paraId="0677566E" w14:textId="271CE43C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508" w:type="dxa"/>
            <w:vAlign w:val="center"/>
          </w:tcPr>
          <w:p w14:paraId="2B3B6B74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1.38 </w:t>
            </w:r>
          </w:p>
          <w:p w14:paraId="219606CA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1.12, 1.71)</w:t>
            </w:r>
          </w:p>
          <w:p w14:paraId="138F33B6" w14:textId="54ED6A4D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= .002</w:t>
            </w:r>
          </w:p>
        </w:tc>
        <w:tc>
          <w:tcPr>
            <w:tcW w:w="1432" w:type="dxa"/>
            <w:vAlign w:val="center"/>
          </w:tcPr>
          <w:p w14:paraId="77BF9169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1.34 </w:t>
            </w:r>
          </w:p>
          <w:p w14:paraId="0B3A6BDC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1.09, 1.65)</w:t>
            </w:r>
          </w:p>
          <w:p w14:paraId="5B4898C8" w14:textId="1F1EDA52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= .005</w:t>
            </w:r>
          </w:p>
        </w:tc>
      </w:tr>
      <w:tr w:rsidR="00977CB9" w:rsidRPr="009A310B" w14:paraId="0C4D30B0" w14:textId="77777777" w:rsidTr="00977CB9">
        <w:trPr>
          <w:trHeight w:val="907"/>
        </w:trPr>
        <w:tc>
          <w:tcPr>
            <w:tcW w:w="1304" w:type="dxa"/>
            <w:vAlign w:val="center"/>
          </w:tcPr>
          <w:p w14:paraId="04DFEFF9" w14:textId="77777777" w:rsidR="00977CB9" w:rsidRPr="000550DF" w:rsidRDefault="00977CB9" w:rsidP="00977CB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All infection </w:t>
            </w:r>
          </w:p>
        </w:tc>
        <w:tc>
          <w:tcPr>
            <w:tcW w:w="1418" w:type="dxa"/>
            <w:vAlign w:val="center"/>
          </w:tcPr>
          <w:p w14:paraId="1E05C687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1.04 </w:t>
            </w:r>
          </w:p>
          <w:p w14:paraId="5E9DDCD1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0.35, 1.74)</w:t>
            </w:r>
          </w:p>
          <w:p w14:paraId="692D2B78" w14:textId="077377E4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= .003</w:t>
            </w:r>
          </w:p>
        </w:tc>
        <w:tc>
          <w:tcPr>
            <w:tcW w:w="1531" w:type="dxa"/>
            <w:vAlign w:val="center"/>
          </w:tcPr>
          <w:p w14:paraId="04E989DE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1.14 </w:t>
            </w:r>
          </w:p>
          <w:p w14:paraId="0E5AB303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0.47, 1.82)</w:t>
            </w:r>
          </w:p>
          <w:p w14:paraId="489237C1" w14:textId="547675E6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474" w:type="dxa"/>
            <w:vAlign w:val="center"/>
          </w:tcPr>
          <w:p w14:paraId="2C71D3C3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0.61 </w:t>
            </w:r>
          </w:p>
          <w:p w14:paraId="25D5A1DB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-0.06, 1.27)</w:t>
            </w:r>
          </w:p>
          <w:p w14:paraId="0FAF0303" w14:textId="14899DC7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= .07</w:t>
            </w:r>
          </w:p>
        </w:tc>
        <w:tc>
          <w:tcPr>
            <w:tcW w:w="1441" w:type="dxa"/>
            <w:vAlign w:val="center"/>
          </w:tcPr>
          <w:p w14:paraId="48134343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1.31 </w:t>
            </w:r>
          </w:p>
          <w:p w14:paraId="26082B85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1.10, 1.57)</w:t>
            </w:r>
          </w:p>
          <w:p w14:paraId="227A606A" w14:textId="24D732AC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= .003</w:t>
            </w:r>
          </w:p>
        </w:tc>
        <w:tc>
          <w:tcPr>
            <w:tcW w:w="1508" w:type="dxa"/>
            <w:vAlign w:val="center"/>
          </w:tcPr>
          <w:p w14:paraId="4BD186D8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1.22 </w:t>
            </w:r>
          </w:p>
          <w:p w14:paraId="402ED91F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1.02, 1.46)</w:t>
            </w:r>
          </w:p>
          <w:p w14:paraId="604C4D21" w14:textId="4BE1C4EE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= .03</w:t>
            </w:r>
          </w:p>
        </w:tc>
        <w:tc>
          <w:tcPr>
            <w:tcW w:w="1432" w:type="dxa"/>
            <w:vAlign w:val="center"/>
          </w:tcPr>
          <w:p w14:paraId="6A37E724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1.16 </w:t>
            </w:r>
          </w:p>
          <w:p w14:paraId="7DAB4F74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0.97, 1.38)</w:t>
            </w:r>
          </w:p>
          <w:p w14:paraId="30140D41" w14:textId="301B930E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= .10</w:t>
            </w:r>
          </w:p>
        </w:tc>
      </w:tr>
      <w:tr w:rsidR="00977CB9" w:rsidRPr="009A310B" w14:paraId="3E112FF7" w14:textId="77777777" w:rsidTr="00977CB9">
        <w:trPr>
          <w:trHeight w:val="907"/>
        </w:trPr>
        <w:tc>
          <w:tcPr>
            <w:tcW w:w="1304" w:type="dxa"/>
            <w:vAlign w:val="center"/>
          </w:tcPr>
          <w:p w14:paraId="08517AA6" w14:textId="77777777" w:rsidR="00977CB9" w:rsidRPr="000550DF" w:rsidRDefault="00977CB9" w:rsidP="00977CB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eastAsia="Calibri" w:hAnsi="Times New Roman" w:cs="Times New Roman"/>
                <w:sz w:val="24"/>
                <w:szCs w:val="24"/>
              </w:rPr>
              <w:t>1 infection condition</w:t>
            </w:r>
          </w:p>
        </w:tc>
        <w:tc>
          <w:tcPr>
            <w:tcW w:w="1418" w:type="dxa"/>
            <w:vAlign w:val="center"/>
          </w:tcPr>
          <w:p w14:paraId="38DAFA50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0.17 </w:t>
            </w:r>
          </w:p>
          <w:p w14:paraId="43C197E5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-0.56, 0.90)</w:t>
            </w:r>
          </w:p>
          <w:p w14:paraId="74ECF4F2" w14:textId="753EF033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= .65</w:t>
            </w:r>
          </w:p>
        </w:tc>
        <w:tc>
          <w:tcPr>
            <w:tcW w:w="1531" w:type="dxa"/>
            <w:vAlign w:val="center"/>
          </w:tcPr>
          <w:p w14:paraId="417DD011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0.46 </w:t>
            </w:r>
          </w:p>
          <w:p w14:paraId="12A3E23D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-0.25, 1.18)</w:t>
            </w:r>
          </w:p>
          <w:p w14:paraId="342AEB45" w14:textId="14BAFCCA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= .21</w:t>
            </w:r>
          </w:p>
        </w:tc>
        <w:tc>
          <w:tcPr>
            <w:tcW w:w="1474" w:type="dxa"/>
            <w:vAlign w:val="center"/>
          </w:tcPr>
          <w:p w14:paraId="6D9076E0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-0.19 </w:t>
            </w:r>
          </w:p>
          <w:p w14:paraId="5A2D7426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-0.88, 0.51)</w:t>
            </w:r>
          </w:p>
          <w:p w14:paraId="1CCDAA8D" w14:textId="354FB13C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= .60</w:t>
            </w:r>
          </w:p>
        </w:tc>
        <w:tc>
          <w:tcPr>
            <w:tcW w:w="1441" w:type="dxa"/>
            <w:vAlign w:val="center"/>
          </w:tcPr>
          <w:p w14:paraId="1914A769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1.03 </w:t>
            </w:r>
          </w:p>
          <w:p w14:paraId="486725DC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0.84, 1.26)</w:t>
            </w:r>
          </w:p>
          <w:p w14:paraId="38244409" w14:textId="710F2971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= .77</w:t>
            </w:r>
          </w:p>
        </w:tc>
        <w:tc>
          <w:tcPr>
            <w:tcW w:w="1508" w:type="dxa"/>
            <w:vAlign w:val="center"/>
          </w:tcPr>
          <w:p w14:paraId="6252E250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1.05 </w:t>
            </w:r>
          </w:p>
          <w:p w14:paraId="20C0F71F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0.86, 1.27)</w:t>
            </w:r>
          </w:p>
          <w:p w14:paraId="25D534DC" w14:textId="747429BC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= .65</w:t>
            </w:r>
          </w:p>
        </w:tc>
        <w:tc>
          <w:tcPr>
            <w:tcW w:w="1432" w:type="dxa"/>
            <w:vAlign w:val="center"/>
          </w:tcPr>
          <w:p w14:paraId="7F59922B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0.96</w:t>
            </w:r>
          </w:p>
          <w:p w14:paraId="2A4968F1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 (0.79, 1.17)</w:t>
            </w:r>
          </w:p>
          <w:p w14:paraId="5D4BBFFD" w14:textId="5A0B5BCE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= .70</w:t>
            </w:r>
          </w:p>
        </w:tc>
      </w:tr>
      <w:tr w:rsidR="00977CB9" w:rsidRPr="009A310B" w14:paraId="1D0B5902" w14:textId="77777777" w:rsidTr="00977CB9">
        <w:trPr>
          <w:trHeight w:val="907"/>
        </w:trPr>
        <w:tc>
          <w:tcPr>
            <w:tcW w:w="1304" w:type="dxa"/>
            <w:vAlign w:val="center"/>
          </w:tcPr>
          <w:p w14:paraId="3469F584" w14:textId="77777777" w:rsidR="00977CB9" w:rsidRPr="000550DF" w:rsidRDefault="00977CB9" w:rsidP="00977CB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eastAsia="Calibri" w:hAnsi="Times New Roman" w:cs="Times New Roman"/>
                <w:sz w:val="24"/>
                <w:szCs w:val="24"/>
              </w:rPr>
              <w:t>2+ infection conditions</w:t>
            </w:r>
          </w:p>
        </w:tc>
        <w:tc>
          <w:tcPr>
            <w:tcW w:w="1418" w:type="dxa"/>
            <w:vAlign w:val="center"/>
          </w:tcPr>
          <w:p w14:paraId="5FFC9A2C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3.59 </w:t>
            </w:r>
          </w:p>
          <w:p w14:paraId="78B3864A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2.50, 4.68)</w:t>
            </w:r>
          </w:p>
          <w:p w14:paraId="1A33ABD6" w14:textId="708933FE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531" w:type="dxa"/>
            <w:vAlign w:val="center"/>
          </w:tcPr>
          <w:p w14:paraId="4B53FA65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3.13 </w:t>
            </w:r>
          </w:p>
          <w:p w14:paraId="6FB9E3BC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2.08, 4.19)</w:t>
            </w:r>
          </w:p>
          <w:p w14:paraId="4962847B" w14:textId="42A2F518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474" w:type="dxa"/>
            <w:vAlign w:val="center"/>
          </w:tcPr>
          <w:p w14:paraId="63812CC9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2.93 </w:t>
            </w:r>
          </w:p>
          <w:p w14:paraId="6DA00D82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1.88, 3.97)</w:t>
            </w:r>
          </w:p>
          <w:p w14:paraId="3033230C" w14:textId="4D1763E8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441" w:type="dxa"/>
            <w:vAlign w:val="center"/>
          </w:tcPr>
          <w:p w14:paraId="34D44FB6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2.26 </w:t>
            </w:r>
          </w:p>
          <w:p w14:paraId="5002D67A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1.79, 2.86)</w:t>
            </w:r>
          </w:p>
          <w:p w14:paraId="17EAEC9A" w14:textId="33BBD51E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508" w:type="dxa"/>
            <w:vAlign w:val="center"/>
          </w:tcPr>
          <w:p w14:paraId="2A83811A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1.77 </w:t>
            </w:r>
          </w:p>
          <w:p w14:paraId="11FC7BEB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1.40, 2.24)</w:t>
            </w:r>
          </w:p>
          <w:p w14:paraId="1E2AA610" w14:textId="365BBAB3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432" w:type="dxa"/>
            <w:vAlign w:val="center"/>
          </w:tcPr>
          <w:p w14:paraId="6531766C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1.80 </w:t>
            </w:r>
          </w:p>
          <w:p w14:paraId="3598F96F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1.42, 2.28)</w:t>
            </w:r>
          </w:p>
          <w:p w14:paraId="48A5D5E4" w14:textId="06C1AFFB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</w:tr>
      <w:tr w:rsidR="00977CB9" w:rsidRPr="009A310B" w14:paraId="2FE63EEE" w14:textId="77777777" w:rsidTr="00977CB9">
        <w:trPr>
          <w:trHeight w:val="907"/>
        </w:trPr>
        <w:tc>
          <w:tcPr>
            <w:tcW w:w="1304" w:type="dxa"/>
            <w:vAlign w:val="center"/>
          </w:tcPr>
          <w:p w14:paraId="576258A6" w14:textId="77777777" w:rsidR="00977CB9" w:rsidRPr="000550DF" w:rsidRDefault="00977CB9" w:rsidP="00977CB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Either AAAE or infection </w:t>
            </w:r>
          </w:p>
        </w:tc>
        <w:tc>
          <w:tcPr>
            <w:tcW w:w="1418" w:type="dxa"/>
            <w:vAlign w:val="center"/>
          </w:tcPr>
          <w:p w14:paraId="72EFB79C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0.78 </w:t>
            </w:r>
          </w:p>
          <w:p w14:paraId="7163DDAB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-0.14, 1.70)</w:t>
            </w:r>
          </w:p>
          <w:p w14:paraId="1F3BEF05" w14:textId="536A06DB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= .10</w:t>
            </w:r>
          </w:p>
        </w:tc>
        <w:tc>
          <w:tcPr>
            <w:tcW w:w="1531" w:type="dxa"/>
            <w:vAlign w:val="center"/>
          </w:tcPr>
          <w:p w14:paraId="594D5D12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0.30 </w:t>
            </w:r>
          </w:p>
          <w:p w14:paraId="07F8559B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-0.61, 1.20)</w:t>
            </w:r>
          </w:p>
          <w:p w14:paraId="5CF8DB85" w14:textId="02E41729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= .52</w:t>
            </w:r>
          </w:p>
        </w:tc>
        <w:tc>
          <w:tcPr>
            <w:tcW w:w="1474" w:type="dxa"/>
            <w:vAlign w:val="center"/>
          </w:tcPr>
          <w:p w14:paraId="520A70B5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0.92 </w:t>
            </w:r>
          </w:p>
          <w:p w14:paraId="75929F1A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0.05, 1.80)</w:t>
            </w:r>
          </w:p>
          <w:p w14:paraId="14EE9000" w14:textId="0DA7B120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= .04</w:t>
            </w:r>
          </w:p>
        </w:tc>
        <w:tc>
          <w:tcPr>
            <w:tcW w:w="1441" w:type="dxa"/>
            <w:vAlign w:val="center"/>
          </w:tcPr>
          <w:p w14:paraId="1F1704AD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1.18 </w:t>
            </w:r>
          </w:p>
          <w:p w14:paraId="511B2EEC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0.92, 1.51)</w:t>
            </w:r>
          </w:p>
          <w:p w14:paraId="1AE3F7EB" w14:textId="1D68E4FC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= .18</w:t>
            </w:r>
          </w:p>
        </w:tc>
        <w:tc>
          <w:tcPr>
            <w:tcW w:w="1508" w:type="dxa"/>
            <w:vAlign w:val="center"/>
          </w:tcPr>
          <w:p w14:paraId="36AAA03A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0.95 </w:t>
            </w:r>
          </w:p>
          <w:p w14:paraId="4AD1B134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0.75, 1.20)</w:t>
            </w:r>
          </w:p>
          <w:p w14:paraId="6987F373" w14:textId="1DD8B590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= .68</w:t>
            </w:r>
          </w:p>
        </w:tc>
        <w:tc>
          <w:tcPr>
            <w:tcW w:w="1432" w:type="dxa"/>
            <w:vAlign w:val="center"/>
          </w:tcPr>
          <w:p w14:paraId="1F9381A2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1.16 </w:t>
            </w:r>
          </w:p>
          <w:p w14:paraId="78E0EB2E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0.91, 1.48)</w:t>
            </w:r>
          </w:p>
          <w:p w14:paraId="67AB40EA" w14:textId="047184C0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= .22</w:t>
            </w:r>
          </w:p>
        </w:tc>
      </w:tr>
      <w:tr w:rsidR="00977CB9" w:rsidRPr="009A310B" w14:paraId="2C0D63B7" w14:textId="77777777" w:rsidTr="00977CB9">
        <w:trPr>
          <w:trHeight w:val="907"/>
        </w:trPr>
        <w:tc>
          <w:tcPr>
            <w:tcW w:w="1304" w:type="dxa"/>
            <w:vAlign w:val="center"/>
          </w:tcPr>
          <w:p w14:paraId="2F08F5D9" w14:textId="77777777" w:rsidR="00977CB9" w:rsidRPr="000550DF" w:rsidRDefault="00977CB9" w:rsidP="00977CB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Both AAAE and infection </w:t>
            </w:r>
          </w:p>
        </w:tc>
        <w:tc>
          <w:tcPr>
            <w:tcW w:w="1418" w:type="dxa"/>
            <w:vAlign w:val="center"/>
          </w:tcPr>
          <w:p w14:paraId="05CC40F4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2.75 </w:t>
            </w:r>
          </w:p>
          <w:p w14:paraId="07E4902F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2.04, 3.46)</w:t>
            </w:r>
          </w:p>
          <w:p w14:paraId="667C0FBF" w14:textId="670D6E9F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531" w:type="dxa"/>
            <w:vAlign w:val="center"/>
          </w:tcPr>
          <w:p w14:paraId="407506D3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2.53 </w:t>
            </w:r>
          </w:p>
          <w:p w14:paraId="6493B0D4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1.83, 3.22)</w:t>
            </w:r>
          </w:p>
          <w:p w14:paraId="10F3AF9A" w14:textId="52C2F021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474" w:type="dxa"/>
            <w:vAlign w:val="center"/>
          </w:tcPr>
          <w:p w14:paraId="6FA460B6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1.67 </w:t>
            </w:r>
          </w:p>
          <w:p w14:paraId="101F280C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0.99, 2.35)</w:t>
            </w:r>
          </w:p>
          <w:p w14:paraId="165006A4" w14:textId="0B37835D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441" w:type="dxa"/>
            <w:vAlign w:val="center"/>
          </w:tcPr>
          <w:p w14:paraId="171B707C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1.74 </w:t>
            </w:r>
          </w:p>
          <w:p w14:paraId="12B713A6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1.47, 2.07)</w:t>
            </w:r>
          </w:p>
          <w:p w14:paraId="14798F8A" w14:textId="6F936A63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508" w:type="dxa"/>
            <w:vAlign w:val="center"/>
          </w:tcPr>
          <w:p w14:paraId="16845882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1.66 </w:t>
            </w:r>
          </w:p>
          <w:p w14:paraId="6E442F9E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1.40, 1.97)</w:t>
            </w:r>
          </w:p>
          <w:p w14:paraId="48E3A9AC" w14:textId="1BDD3C68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432" w:type="dxa"/>
            <w:vAlign w:val="center"/>
          </w:tcPr>
          <w:p w14:paraId="60F10D44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 xml:space="preserve">1.39 </w:t>
            </w:r>
          </w:p>
          <w:p w14:paraId="1A96C51E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sz w:val="24"/>
                <w:szCs w:val="24"/>
              </w:rPr>
              <w:t>(1.17, 1.65)</w:t>
            </w:r>
          </w:p>
          <w:p w14:paraId="2514DA74" w14:textId="215E74B6" w:rsidR="00977CB9" w:rsidRPr="000550D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</w:tr>
      <w:bookmarkEnd w:id="2"/>
    </w:tbl>
    <w:p w14:paraId="18B73993" w14:textId="77777777" w:rsidR="00977CB9" w:rsidRDefault="00977CB9" w:rsidP="00977CB9">
      <w:pPr>
        <w:spacing w:after="0" w:line="240" w:lineRule="auto"/>
        <w:rPr>
          <w:b/>
          <w:bCs/>
        </w:rPr>
      </w:pPr>
    </w:p>
    <w:p w14:paraId="48288AED" w14:textId="31DB9DD2" w:rsidR="00977CB9" w:rsidRPr="009A310B" w:rsidRDefault="00977CB9" w:rsidP="00977CB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A310B">
        <w:rPr>
          <w:rFonts w:ascii="Times New Roman" w:hAnsi="Times New Roman" w:cs="Times New Roman"/>
          <w:sz w:val="24"/>
          <w:szCs w:val="24"/>
        </w:rPr>
        <w:t xml:space="preserve">AAAE, Asthma/Allergy/Atopy/Eczema; CBCL, Child </w:t>
      </w:r>
      <w:proofErr w:type="spellStart"/>
      <w:r w:rsidRPr="009A310B">
        <w:rPr>
          <w:rFonts w:ascii="Times New Roman" w:hAnsi="Times New Roman" w:cs="Times New Roman"/>
          <w:sz w:val="24"/>
          <w:szCs w:val="24"/>
        </w:rPr>
        <w:t>Behavior</w:t>
      </w:r>
      <w:proofErr w:type="spellEnd"/>
      <w:r w:rsidRPr="009A310B">
        <w:rPr>
          <w:rFonts w:ascii="Times New Roman" w:hAnsi="Times New Roman" w:cs="Times New Roman"/>
          <w:sz w:val="24"/>
          <w:szCs w:val="24"/>
        </w:rPr>
        <w:t xml:space="preserve"> Checklist; GEE, generali</w:t>
      </w:r>
      <w:r w:rsidR="00421D5C">
        <w:rPr>
          <w:rFonts w:ascii="Times New Roman" w:hAnsi="Times New Roman" w:cs="Times New Roman"/>
          <w:sz w:val="24"/>
          <w:szCs w:val="24"/>
        </w:rPr>
        <w:t>z</w:t>
      </w:r>
      <w:r w:rsidRPr="009A310B">
        <w:rPr>
          <w:rFonts w:ascii="Times New Roman" w:hAnsi="Times New Roman" w:cs="Times New Roman"/>
          <w:sz w:val="24"/>
          <w:szCs w:val="24"/>
        </w:rPr>
        <w:t>ed estimating equation.</w:t>
      </w:r>
    </w:p>
    <w:p w14:paraId="56668DB9" w14:textId="6496E8EE" w:rsidR="00977CB9" w:rsidRPr="009A310B" w:rsidRDefault="00977CB9" w:rsidP="00977CB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9A310B">
        <w:rPr>
          <w:rFonts w:ascii="Times New Roman" w:hAnsi="Times New Roman" w:cs="Times New Roman"/>
          <w:sz w:val="24"/>
          <w:szCs w:val="24"/>
        </w:rPr>
        <w:t xml:space="preserve">GEE (normal distribution) to assess continuous CBCL scores, generating β coefficients, 95% confidence intervals, and </w:t>
      </w:r>
      <w:r w:rsidR="00421D5C">
        <w:rPr>
          <w:rFonts w:ascii="Times New Roman" w:eastAsia="Calibri" w:hAnsi="Times New Roman" w:cs="Times New Roman"/>
          <w:bCs/>
          <w:i/>
          <w:sz w:val="24"/>
          <w:szCs w:val="24"/>
        </w:rPr>
        <w:t xml:space="preserve">p </w:t>
      </w:r>
      <w:r w:rsidRPr="009A310B">
        <w:rPr>
          <w:rFonts w:ascii="Times New Roman" w:hAnsi="Times New Roman" w:cs="Times New Roman"/>
          <w:sz w:val="24"/>
          <w:szCs w:val="24"/>
        </w:rPr>
        <w:t xml:space="preserve">values. </w:t>
      </w:r>
      <w:bookmarkStart w:id="4" w:name="_Hlk29468726"/>
      <w:r w:rsidRPr="009A310B">
        <w:rPr>
          <w:rFonts w:ascii="Times New Roman" w:hAnsi="Times New Roman" w:cs="Times New Roman"/>
          <w:sz w:val="24"/>
          <w:szCs w:val="24"/>
        </w:rPr>
        <w:t>β coefficients</w:t>
      </w:r>
      <w:r>
        <w:rPr>
          <w:rFonts w:ascii="Times New Roman" w:hAnsi="Times New Roman" w:cs="Times New Roman"/>
          <w:sz w:val="24"/>
          <w:szCs w:val="24"/>
        </w:rPr>
        <w:t xml:space="preserve"> above 0 indicate an increase in scores compared to the comparison group.</w:t>
      </w:r>
      <w:bookmarkEnd w:id="4"/>
    </w:p>
    <w:p w14:paraId="3757D410" w14:textId="2C8D06B4" w:rsidR="00977CB9" w:rsidRPr="009A310B" w:rsidRDefault="00977CB9" w:rsidP="00977CB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A310B">
        <w:rPr>
          <w:rFonts w:ascii="Times New Roman" w:hAnsi="Times New Roman" w:cs="Times New Roman"/>
          <w:sz w:val="24"/>
          <w:szCs w:val="24"/>
        </w:rPr>
        <w:t xml:space="preserve">GEE (binomial, logit link) to assess CBCL morbidity, generating odds ratios, 95% confidence intervals, and </w:t>
      </w:r>
      <w:r w:rsidR="00421D5C">
        <w:rPr>
          <w:rFonts w:ascii="Times New Roman" w:eastAsia="Calibri" w:hAnsi="Times New Roman" w:cs="Times New Roman"/>
          <w:bCs/>
          <w:i/>
          <w:sz w:val="24"/>
          <w:szCs w:val="24"/>
        </w:rPr>
        <w:t xml:space="preserve">p </w:t>
      </w:r>
      <w:r w:rsidRPr="009A310B">
        <w:rPr>
          <w:rFonts w:ascii="Times New Roman" w:hAnsi="Times New Roman" w:cs="Times New Roman"/>
          <w:sz w:val="24"/>
          <w:szCs w:val="24"/>
        </w:rPr>
        <w:t>value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bookmarkStart w:id="5" w:name="_Hlk29468735"/>
      <w:r>
        <w:rPr>
          <w:rFonts w:ascii="Times New Roman" w:hAnsi="Times New Roman" w:cs="Times New Roman"/>
          <w:sz w:val="24"/>
          <w:szCs w:val="24"/>
        </w:rPr>
        <w:t>Odds ratios above 1 indicate an increase in scores compared to the comparison group.</w:t>
      </w:r>
      <w:bookmarkEnd w:id="5"/>
    </w:p>
    <w:p w14:paraId="3F6F4C32" w14:textId="77777777" w:rsidR="00977CB9" w:rsidRPr="009A310B" w:rsidRDefault="00977CB9" w:rsidP="00977CB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9A310B">
        <w:rPr>
          <w:rFonts w:ascii="Times New Roman" w:hAnsi="Times New Roman" w:cs="Times New Roman"/>
          <w:sz w:val="24"/>
          <w:szCs w:val="24"/>
        </w:rPr>
        <w:t>GEE models adjusted for maternal age, smoking and alcohol intake during pregnancy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BCAE099" w14:textId="77777777" w:rsidR="00977CB9" w:rsidRDefault="00977CB9" w:rsidP="00977CB9">
      <w:pPr>
        <w:spacing w:after="0" w:line="240" w:lineRule="auto"/>
        <w:rPr>
          <w:b/>
          <w:bCs/>
        </w:rPr>
      </w:pPr>
    </w:p>
    <w:p w14:paraId="21171D88" w14:textId="77777777" w:rsidR="00977CB9" w:rsidRDefault="00977CB9" w:rsidP="00977CB9">
      <w:pPr>
        <w:spacing w:after="0" w:line="240" w:lineRule="auto"/>
        <w:rPr>
          <w:b/>
          <w:bCs/>
        </w:rPr>
      </w:pPr>
    </w:p>
    <w:p w14:paraId="0ED4BCFB" w14:textId="77777777" w:rsidR="00977CB9" w:rsidRDefault="00977CB9" w:rsidP="00977CB9">
      <w:pPr>
        <w:spacing w:after="0" w:line="240" w:lineRule="auto"/>
        <w:rPr>
          <w:b/>
          <w:bCs/>
        </w:rPr>
      </w:pPr>
    </w:p>
    <w:p w14:paraId="1262A31B" w14:textId="77777777" w:rsidR="00977CB9" w:rsidRDefault="00977CB9" w:rsidP="00977CB9">
      <w:pPr>
        <w:spacing w:after="0" w:line="240" w:lineRule="auto"/>
        <w:rPr>
          <w:b/>
          <w:bCs/>
        </w:rPr>
      </w:pPr>
    </w:p>
    <w:p w14:paraId="4DA8E529" w14:textId="76FEA683" w:rsidR="00977CB9" w:rsidRDefault="00977CB9" w:rsidP="00977CB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Supplementary </w:t>
      </w:r>
      <w:r w:rsidRPr="00EE191B">
        <w:rPr>
          <w:rFonts w:ascii="Times New Roman" w:hAnsi="Times New Roman" w:cs="Times New Roman"/>
          <w:bCs/>
          <w:sz w:val="24"/>
          <w:szCs w:val="24"/>
        </w:rPr>
        <w:t xml:space="preserve">Table </w:t>
      </w:r>
      <w:r>
        <w:rPr>
          <w:rFonts w:ascii="Times New Roman" w:hAnsi="Times New Roman" w:cs="Times New Roman"/>
          <w:bCs/>
          <w:sz w:val="24"/>
          <w:szCs w:val="24"/>
        </w:rPr>
        <w:t>7</w:t>
      </w:r>
      <w:r w:rsidRPr="00EE191B">
        <w:rPr>
          <w:rFonts w:ascii="Times New Roman" w:hAnsi="Times New Roman" w:cs="Times New Roman"/>
          <w:bCs/>
          <w:sz w:val="24"/>
          <w:szCs w:val="24"/>
        </w:rPr>
        <w:t xml:space="preserve">: Generalized estimating equation (GEE) models showing relationships between AAAE and infection combination groups and </w:t>
      </w:r>
      <w:r>
        <w:rPr>
          <w:rFonts w:ascii="Times New Roman" w:hAnsi="Times New Roman" w:cs="Times New Roman"/>
          <w:bCs/>
          <w:sz w:val="24"/>
          <w:szCs w:val="24"/>
        </w:rPr>
        <w:t xml:space="preserve">female </w:t>
      </w:r>
      <w:r w:rsidRPr="00EE191B">
        <w:rPr>
          <w:rFonts w:ascii="Times New Roman" w:hAnsi="Times New Roman" w:cs="Times New Roman"/>
          <w:bCs/>
          <w:sz w:val="24"/>
          <w:szCs w:val="24"/>
        </w:rPr>
        <w:t>offspring CBCL scores at 5-, 8-, 10-, 14-</w:t>
      </w:r>
      <w:r w:rsidR="00421D5C">
        <w:rPr>
          <w:rFonts w:ascii="Times New Roman" w:hAnsi="Times New Roman" w:cs="Times New Roman"/>
          <w:bCs/>
          <w:sz w:val="24"/>
          <w:szCs w:val="24"/>
        </w:rPr>
        <w:t>,</w:t>
      </w:r>
      <w:r w:rsidRPr="00EE191B">
        <w:rPr>
          <w:rFonts w:ascii="Times New Roman" w:hAnsi="Times New Roman" w:cs="Times New Roman"/>
          <w:bCs/>
          <w:sz w:val="24"/>
          <w:szCs w:val="24"/>
        </w:rPr>
        <w:t xml:space="preserve"> and 17-years of age</w:t>
      </w:r>
      <w:r w:rsidR="00421D5C">
        <w:rPr>
          <w:rFonts w:ascii="Times New Roman" w:hAnsi="Times New Roman" w:cs="Times New Roman"/>
          <w:bCs/>
          <w:sz w:val="24"/>
          <w:szCs w:val="24"/>
        </w:rPr>
        <w:t>.</w:t>
      </w:r>
    </w:p>
    <w:p w14:paraId="4A80F420" w14:textId="77777777" w:rsidR="00421D5C" w:rsidRPr="00EE191B" w:rsidRDefault="00421D5C" w:rsidP="00977CB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tbl>
      <w:tblPr>
        <w:tblStyle w:val="TableGrid"/>
        <w:tblW w:w="10108" w:type="dxa"/>
        <w:tblInd w:w="-317" w:type="dxa"/>
        <w:tblLayout w:type="fixed"/>
        <w:tblLook w:val="04A0" w:firstRow="1" w:lastRow="0" w:firstColumn="1" w:lastColumn="0" w:noHBand="0" w:noVBand="1"/>
      </w:tblPr>
      <w:tblGrid>
        <w:gridCol w:w="1304"/>
        <w:gridCol w:w="1418"/>
        <w:gridCol w:w="1531"/>
        <w:gridCol w:w="1474"/>
        <w:gridCol w:w="1441"/>
        <w:gridCol w:w="1508"/>
        <w:gridCol w:w="1432"/>
      </w:tblGrid>
      <w:tr w:rsidR="00977CB9" w:rsidRPr="009A310B" w14:paraId="4D263523" w14:textId="77777777" w:rsidTr="00977CB9">
        <w:trPr>
          <w:trHeight w:val="624"/>
        </w:trPr>
        <w:tc>
          <w:tcPr>
            <w:tcW w:w="1304" w:type="dxa"/>
          </w:tcPr>
          <w:p w14:paraId="636C4469" w14:textId="77777777" w:rsidR="00977CB9" w:rsidRPr="000550DF" w:rsidRDefault="00977CB9" w:rsidP="00977CB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23" w:type="dxa"/>
            <w:gridSpan w:val="3"/>
            <w:vAlign w:val="center"/>
          </w:tcPr>
          <w:p w14:paraId="4B896D46" w14:textId="77777777" w:rsidR="00977CB9" w:rsidRPr="000550D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</w:pPr>
            <w:r w:rsidRPr="000550DF">
              <w:rPr>
                <w:rFonts w:ascii="Times New Roman" w:hAnsi="Times New Roman" w:cs="Times New Roman"/>
                <w:bCs/>
                <w:sz w:val="24"/>
                <w:szCs w:val="24"/>
              </w:rPr>
              <w:t>GEE</w:t>
            </w:r>
            <w:r w:rsidRPr="000550DF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1,3</w:t>
            </w:r>
          </w:p>
          <w:p w14:paraId="7231FD4E" w14:textId="77777777" w:rsidR="00977CB9" w:rsidRPr="000550D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β Coefficient </w:t>
            </w:r>
          </w:p>
          <w:p w14:paraId="02CF823D" w14:textId="77777777" w:rsidR="00977CB9" w:rsidRPr="000550D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bCs/>
                <w:sz w:val="24"/>
                <w:szCs w:val="24"/>
              </w:rPr>
              <w:t>95% Confidence Interval</w:t>
            </w:r>
          </w:p>
          <w:p w14:paraId="6DC41D06" w14:textId="77777777" w:rsidR="00977CB9" w:rsidRPr="000550D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Pr="000550DF">
              <w:rPr>
                <w:rFonts w:ascii="Times New Roman" w:hAnsi="Times New Roman" w:cs="Times New Roman"/>
                <w:bCs/>
                <w:sz w:val="24"/>
                <w:szCs w:val="24"/>
              </w:rPr>
              <w:t>value</w:t>
            </w:r>
          </w:p>
        </w:tc>
        <w:tc>
          <w:tcPr>
            <w:tcW w:w="4381" w:type="dxa"/>
            <w:gridSpan w:val="3"/>
            <w:vAlign w:val="center"/>
          </w:tcPr>
          <w:p w14:paraId="179A583C" w14:textId="77777777" w:rsidR="00977CB9" w:rsidRPr="000550D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bCs/>
                <w:sz w:val="24"/>
                <w:szCs w:val="24"/>
              </w:rPr>
              <w:t>GEE</w:t>
            </w:r>
            <w:r w:rsidRPr="000550DF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2,3</w:t>
            </w:r>
          </w:p>
          <w:p w14:paraId="1737B351" w14:textId="77777777" w:rsidR="00977CB9" w:rsidRPr="000550D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bCs/>
                <w:sz w:val="24"/>
                <w:szCs w:val="24"/>
              </w:rPr>
              <w:t>Odds Ratio</w:t>
            </w:r>
          </w:p>
          <w:p w14:paraId="4EE6E2C5" w14:textId="77777777" w:rsidR="00977CB9" w:rsidRPr="000550D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bCs/>
                <w:sz w:val="24"/>
                <w:szCs w:val="24"/>
              </w:rPr>
              <w:t>95% Confidence Interval</w:t>
            </w:r>
          </w:p>
          <w:p w14:paraId="0A969030" w14:textId="77777777" w:rsidR="00977CB9" w:rsidRPr="000550D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550DF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Pr="000550DF">
              <w:rPr>
                <w:rFonts w:ascii="Times New Roman" w:hAnsi="Times New Roman" w:cs="Times New Roman"/>
                <w:bCs/>
                <w:sz w:val="24"/>
                <w:szCs w:val="24"/>
              </w:rPr>
              <w:t>value</w:t>
            </w:r>
          </w:p>
        </w:tc>
      </w:tr>
      <w:tr w:rsidR="00977CB9" w:rsidRPr="009A310B" w14:paraId="3AC9045A" w14:textId="77777777" w:rsidTr="00977CB9">
        <w:trPr>
          <w:trHeight w:val="624"/>
        </w:trPr>
        <w:tc>
          <w:tcPr>
            <w:tcW w:w="1304" w:type="dxa"/>
          </w:tcPr>
          <w:p w14:paraId="4DD1664B" w14:textId="77777777" w:rsidR="00977CB9" w:rsidRPr="000550DF" w:rsidRDefault="00977CB9" w:rsidP="00977CB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vAlign w:val="center"/>
          </w:tcPr>
          <w:p w14:paraId="754E1845" w14:textId="77777777" w:rsidR="00977CB9" w:rsidRPr="00421D5C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1D5C">
              <w:rPr>
                <w:rFonts w:ascii="Times New Roman" w:hAnsi="Times New Roman" w:cs="Times New Roman"/>
              </w:rPr>
              <w:t>Total Score</w:t>
            </w:r>
          </w:p>
        </w:tc>
        <w:tc>
          <w:tcPr>
            <w:tcW w:w="1531" w:type="dxa"/>
            <w:vAlign w:val="center"/>
          </w:tcPr>
          <w:p w14:paraId="500604C7" w14:textId="78E2BBD7" w:rsidR="00977CB9" w:rsidRPr="00421D5C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1D5C">
              <w:rPr>
                <w:rFonts w:ascii="Times New Roman" w:hAnsi="Times New Roman" w:cs="Times New Roman"/>
              </w:rPr>
              <w:t>Externali</w:t>
            </w:r>
            <w:r w:rsidR="00421D5C" w:rsidRPr="00421D5C">
              <w:rPr>
                <w:rFonts w:ascii="Times New Roman" w:hAnsi="Times New Roman" w:cs="Times New Roman"/>
              </w:rPr>
              <w:t>z</w:t>
            </w:r>
            <w:r w:rsidRPr="00421D5C">
              <w:rPr>
                <w:rFonts w:ascii="Times New Roman" w:hAnsi="Times New Roman" w:cs="Times New Roman"/>
              </w:rPr>
              <w:t>ing Score</w:t>
            </w:r>
          </w:p>
        </w:tc>
        <w:tc>
          <w:tcPr>
            <w:tcW w:w="1474" w:type="dxa"/>
            <w:vAlign w:val="center"/>
          </w:tcPr>
          <w:p w14:paraId="11F22DEC" w14:textId="01B38D01" w:rsidR="00977CB9" w:rsidRPr="00421D5C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1D5C">
              <w:rPr>
                <w:rFonts w:ascii="Times New Roman" w:hAnsi="Times New Roman" w:cs="Times New Roman"/>
              </w:rPr>
              <w:t>Internali</w:t>
            </w:r>
            <w:r w:rsidR="00421D5C" w:rsidRPr="00421D5C">
              <w:rPr>
                <w:rFonts w:ascii="Times New Roman" w:hAnsi="Times New Roman" w:cs="Times New Roman"/>
              </w:rPr>
              <w:t>z</w:t>
            </w:r>
            <w:r w:rsidRPr="00421D5C">
              <w:rPr>
                <w:rFonts w:ascii="Times New Roman" w:hAnsi="Times New Roman" w:cs="Times New Roman"/>
              </w:rPr>
              <w:t>ing Score</w:t>
            </w:r>
          </w:p>
        </w:tc>
        <w:tc>
          <w:tcPr>
            <w:tcW w:w="1441" w:type="dxa"/>
            <w:vAlign w:val="center"/>
          </w:tcPr>
          <w:p w14:paraId="12D8723B" w14:textId="5B21AACF" w:rsidR="00977CB9" w:rsidRPr="00421D5C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1D5C">
              <w:rPr>
                <w:rFonts w:ascii="Times New Roman" w:hAnsi="Times New Roman" w:cs="Times New Roman"/>
              </w:rPr>
              <w:t>Total Score</w:t>
            </w:r>
            <w:r w:rsidR="00421D5C">
              <w:rPr>
                <w:rFonts w:ascii="Times New Roman" w:hAnsi="Times New Roman" w:cs="Times New Roman"/>
              </w:rPr>
              <w:t xml:space="preserve"> </w:t>
            </w:r>
            <w:r w:rsidRPr="00421D5C">
              <w:rPr>
                <w:rFonts w:ascii="Times New Roman" w:hAnsi="Times New Roman" w:cs="Times New Roman"/>
              </w:rPr>
              <w:t>&gt;</w:t>
            </w:r>
            <w:r w:rsidR="00421D5C">
              <w:rPr>
                <w:rFonts w:ascii="Times New Roman" w:hAnsi="Times New Roman" w:cs="Times New Roman"/>
              </w:rPr>
              <w:t xml:space="preserve"> </w:t>
            </w:r>
            <w:r w:rsidRPr="00421D5C"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1508" w:type="dxa"/>
            <w:vAlign w:val="center"/>
          </w:tcPr>
          <w:p w14:paraId="14A2FD74" w14:textId="3E250A7B" w:rsidR="00977CB9" w:rsidRPr="00421D5C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1D5C">
              <w:rPr>
                <w:rFonts w:ascii="Times New Roman" w:hAnsi="Times New Roman" w:cs="Times New Roman"/>
              </w:rPr>
              <w:t>Externali</w:t>
            </w:r>
            <w:r w:rsidR="00421D5C" w:rsidRPr="00421D5C">
              <w:rPr>
                <w:rFonts w:ascii="Times New Roman" w:hAnsi="Times New Roman" w:cs="Times New Roman"/>
              </w:rPr>
              <w:t>z</w:t>
            </w:r>
            <w:r w:rsidRPr="00421D5C">
              <w:rPr>
                <w:rFonts w:ascii="Times New Roman" w:hAnsi="Times New Roman" w:cs="Times New Roman"/>
              </w:rPr>
              <w:t>ing Score</w:t>
            </w:r>
            <w:r w:rsidR="00421D5C">
              <w:rPr>
                <w:rFonts w:ascii="Times New Roman" w:hAnsi="Times New Roman" w:cs="Times New Roman"/>
              </w:rPr>
              <w:t xml:space="preserve"> </w:t>
            </w:r>
            <w:r w:rsidRPr="00421D5C">
              <w:rPr>
                <w:rFonts w:ascii="Times New Roman" w:hAnsi="Times New Roman" w:cs="Times New Roman"/>
              </w:rPr>
              <w:t>&gt;</w:t>
            </w:r>
            <w:r w:rsidR="00421D5C">
              <w:rPr>
                <w:rFonts w:ascii="Times New Roman" w:hAnsi="Times New Roman" w:cs="Times New Roman"/>
              </w:rPr>
              <w:t xml:space="preserve"> </w:t>
            </w:r>
            <w:r w:rsidRPr="00421D5C"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1432" w:type="dxa"/>
            <w:vAlign w:val="center"/>
          </w:tcPr>
          <w:p w14:paraId="4BE21193" w14:textId="34FAF8F6" w:rsidR="00977CB9" w:rsidRPr="00421D5C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1D5C">
              <w:rPr>
                <w:rFonts w:ascii="Times New Roman" w:hAnsi="Times New Roman" w:cs="Times New Roman"/>
              </w:rPr>
              <w:t>Internali</w:t>
            </w:r>
            <w:r w:rsidR="00421D5C" w:rsidRPr="00421D5C">
              <w:rPr>
                <w:rFonts w:ascii="Times New Roman" w:hAnsi="Times New Roman" w:cs="Times New Roman"/>
              </w:rPr>
              <w:t>z</w:t>
            </w:r>
            <w:r w:rsidRPr="00421D5C">
              <w:rPr>
                <w:rFonts w:ascii="Times New Roman" w:hAnsi="Times New Roman" w:cs="Times New Roman"/>
              </w:rPr>
              <w:t>ing Score</w:t>
            </w:r>
            <w:r w:rsidR="00421D5C">
              <w:rPr>
                <w:rFonts w:ascii="Times New Roman" w:hAnsi="Times New Roman" w:cs="Times New Roman"/>
              </w:rPr>
              <w:t xml:space="preserve"> </w:t>
            </w:r>
            <w:r w:rsidRPr="00421D5C">
              <w:rPr>
                <w:rFonts w:ascii="Times New Roman" w:hAnsi="Times New Roman" w:cs="Times New Roman"/>
              </w:rPr>
              <w:t>&gt;</w:t>
            </w:r>
            <w:r w:rsidR="00421D5C">
              <w:rPr>
                <w:rFonts w:ascii="Times New Roman" w:hAnsi="Times New Roman" w:cs="Times New Roman"/>
              </w:rPr>
              <w:t xml:space="preserve"> </w:t>
            </w:r>
            <w:r w:rsidRPr="00421D5C">
              <w:rPr>
                <w:rFonts w:ascii="Times New Roman" w:hAnsi="Times New Roman" w:cs="Times New Roman"/>
              </w:rPr>
              <w:t>60</w:t>
            </w:r>
          </w:p>
        </w:tc>
      </w:tr>
      <w:tr w:rsidR="00977CB9" w:rsidRPr="009A310B" w14:paraId="7785B4D6" w14:textId="77777777" w:rsidTr="00977CB9">
        <w:trPr>
          <w:trHeight w:val="832"/>
        </w:trPr>
        <w:tc>
          <w:tcPr>
            <w:tcW w:w="1304" w:type="dxa"/>
            <w:vAlign w:val="center"/>
          </w:tcPr>
          <w:p w14:paraId="4CB8C344" w14:textId="77777777" w:rsidR="00977CB9" w:rsidRPr="000550DF" w:rsidRDefault="00977CB9" w:rsidP="00977CB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All AAAE </w:t>
            </w:r>
          </w:p>
        </w:tc>
        <w:tc>
          <w:tcPr>
            <w:tcW w:w="1418" w:type="dxa"/>
            <w:vAlign w:val="center"/>
          </w:tcPr>
          <w:p w14:paraId="6727E7FC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2.82 </w:t>
            </w:r>
          </w:p>
          <w:p w14:paraId="00FB980D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2.08, 3.56)</w:t>
            </w:r>
          </w:p>
          <w:p w14:paraId="4F04D49B" w14:textId="738B6BAA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 w:rsidRPr="00D56AFF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531" w:type="dxa"/>
            <w:vAlign w:val="center"/>
          </w:tcPr>
          <w:p w14:paraId="075D2CC2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1.52 </w:t>
            </w:r>
          </w:p>
          <w:p w14:paraId="1C8AC361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0.83, 2.20)</w:t>
            </w:r>
          </w:p>
          <w:p w14:paraId="12761CDC" w14:textId="2755E12F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 w:rsidRPr="00D56AFF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474" w:type="dxa"/>
            <w:vAlign w:val="center"/>
          </w:tcPr>
          <w:p w14:paraId="583DD560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2.95 </w:t>
            </w:r>
          </w:p>
          <w:p w14:paraId="572F9938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2.27, 3.63)</w:t>
            </w:r>
          </w:p>
          <w:p w14:paraId="5815CEE9" w14:textId="0D79036F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 w:rsidRPr="00D56AFF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441" w:type="dxa"/>
            <w:vAlign w:val="center"/>
          </w:tcPr>
          <w:p w14:paraId="57AFAB1E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1.60 </w:t>
            </w:r>
          </w:p>
          <w:p w14:paraId="09447C03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1.30, 1.98)</w:t>
            </w:r>
          </w:p>
          <w:p w14:paraId="235637F6" w14:textId="78441F4A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 w:rsidRPr="00D56AFF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508" w:type="dxa"/>
            <w:vAlign w:val="center"/>
          </w:tcPr>
          <w:p w14:paraId="3DADAD09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1.30 </w:t>
            </w:r>
          </w:p>
          <w:p w14:paraId="4AD415D9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1.06, 1.61)</w:t>
            </w:r>
          </w:p>
          <w:p w14:paraId="45570F08" w14:textId="5B8EFE4B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 w:rsidRPr="00D56AFF">
              <w:rPr>
                <w:rFonts w:ascii="Times New Roman" w:hAnsi="Times New Roman" w:cs="Times New Roman"/>
                <w:sz w:val="24"/>
                <w:szCs w:val="24"/>
              </w:rPr>
              <w:t>= .01</w:t>
            </w:r>
          </w:p>
        </w:tc>
        <w:tc>
          <w:tcPr>
            <w:tcW w:w="1432" w:type="dxa"/>
            <w:vAlign w:val="center"/>
          </w:tcPr>
          <w:p w14:paraId="37E880A5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1.97 </w:t>
            </w:r>
          </w:p>
          <w:p w14:paraId="6D9C1281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1.58, 2.45)</w:t>
            </w:r>
          </w:p>
          <w:p w14:paraId="177ED388" w14:textId="01DCCEEE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 w:rsidRPr="00D56AFF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</w:tr>
      <w:tr w:rsidR="00977CB9" w:rsidRPr="009A310B" w14:paraId="3590BE7B" w14:textId="77777777" w:rsidTr="00977CB9">
        <w:trPr>
          <w:trHeight w:val="907"/>
        </w:trPr>
        <w:tc>
          <w:tcPr>
            <w:tcW w:w="1304" w:type="dxa"/>
            <w:vAlign w:val="center"/>
          </w:tcPr>
          <w:p w14:paraId="5F776AEE" w14:textId="77777777" w:rsidR="00977CB9" w:rsidRPr="000550DF" w:rsidRDefault="00977CB9" w:rsidP="00977CB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eastAsia="Calibri" w:hAnsi="Times New Roman" w:cs="Times New Roman"/>
                <w:sz w:val="24"/>
                <w:szCs w:val="24"/>
              </w:rPr>
              <w:t>1 AAAE condition</w:t>
            </w:r>
          </w:p>
        </w:tc>
        <w:tc>
          <w:tcPr>
            <w:tcW w:w="1418" w:type="dxa"/>
            <w:vAlign w:val="center"/>
          </w:tcPr>
          <w:p w14:paraId="034E099A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2.21 </w:t>
            </w:r>
          </w:p>
          <w:p w14:paraId="63D303F4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1.33, 3.09)</w:t>
            </w:r>
          </w:p>
          <w:p w14:paraId="314B8B86" w14:textId="543B446C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 w:rsidRPr="00D56AFF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531" w:type="dxa"/>
            <w:vAlign w:val="center"/>
          </w:tcPr>
          <w:p w14:paraId="3A346308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1.04 </w:t>
            </w:r>
          </w:p>
          <w:p w14:paraId="06C7EB19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0.23, 1.85)</w:t>
            </w:r>
          </w:p>
          <w:p w14:paraId="3E92D29B" w14:textId="67856758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 w:rsidRPr="00D56AFF">
              <w:rPr>
                <w:rFonts w:ascii="Times New Roman" w:hAnsi="Times New Roman" w:cs="Times New Roman"/>
                <w:sz w:val="24"/>
                <w:szCs w:val="24"/>
              </w:rPr>
              <w:t>= .01</w:t>
            </w:r>
          </w:p>
        </w:tc>
        <w:tc>
          <w:tcPr>
            <w:tcW w:w="1474" w:type="dxa"/>
            <w:vAlign w:val="center"/>
          </w:tcPr>
          <w:p w14:paraId="21A66AD0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2.66 </w:t>
            </w:r>
          </w:p>
          <w:p w14:paraId="085C73A0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1.86, 3.47)</w:t>
            </w:r>
          </w:p>
          <w:p w14:paraId="5DCC6E3B" w14:textId="702FF5C7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 w:rsidRPr="00D56AFF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441" w:type="dxa"/>
            <w:vAlign w:val="center"/>
          </w:tcPr>
          <w:p w14:paraId="06ADB49D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1.57 </w:t>
            </w:r>
          </w:p>
          <w:p w14:paraId="50F6A315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1.23, 1.99)</w:t>
            </w:r>
          </w:p>
          <w:p w14:paraId="20DB3160" w14:textId="1D8D9F05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 w:rsidRPr="00D56AFF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508" w:type="dxa"/>
            <w:vAlign w:val="center"/>
          </w:tcPr>
          <w:p w14:paraId="1401F410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1.29 </w:t>
            </w:r>
          </w:p>
          <w:p w14:paraId="29FCC887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1.02, 1.64)</w:t>
            </w:r>
          </w:p>
          <w:p w14:paraId="61A5BE27" w14:textId="55E5FBC6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 w:rsidRPr="00D56AFF">
              <w:rPr>
                <w:rFonts w:ascii="Times New Roman" w:hAnsi="Times New Roman" w:cs="Times New Roman"/>
                <w:sz w:val="24"/>
                <w:szCs w:val="24"/>
              </w:rPr>
              <w:t>= .04</w:t>
            </w:r>
          </w:p>
        </w:tc>
        <w:tc>
          <w:tcPr>
            <w:tcW w:w="1432" w:type="dxa"/>
            <w:vAlign w:val="center"/>
          </w:tcPr>
          <w:p w14:paraId="2E7CD994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1.71 </w:t>
            </w:r>
          </w:p>
          <w:p w14:paraId="06B3BC77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1.33, 2.20)</w:t>
            </w:r>
          </w:p>
          <w:p w14:paraId="3851CF76" w14:textId="4B32F01E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 w:rsidRPr="00D56AFF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</w:tr>
      <w:tr w:rsidR="00977CB9" w:rsidRPr="009A310B" w14:paraId="71DAABF9" w14:textId="77777777" w:rsidTr="00977CB9">
        <w:trPr>
          <w:trHeight w:val="907"/>
        </w:trPr>
        <w:tc>
          <w:tcPr>
            <w:tcW w:w="1304" w:type="dxa"/>
            <w:vAlign w:val="center"/>
          </w:tcPr>
          <w:p w14:paraId="0CE83BA5" w14:textId="77777777" w:rsidR="00977CB9" w:rsidRPr="000550DF" w:rsidRDefault="00977CB9" w:rsidP="00977CB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eastAsia="Calibri" w:hAnsi="Times New Roman" w:cs="Times New Roman"/>
                <w:sz w:val="24"/>
                <w:szCs w:val="24"/>
              </w:rPr>
              <w:t>2+ AAAE conditions</w:t>
            </w:r>
          </w:p>
        </w:tc>
        <w:tc>
          <w:tcPr>
            <w:tcW w:w="1418" w:type="dxa"/>
            <w:vAlign w:val="center"/>
          </w:tcPr>
          <w:p w14:paraId="4444DCF1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3.40 </w:t>
            </w:r>
          </w:p>
          <w:p w14:paraId="20DCE5A4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2.55, 4.25)</w:t>
            </w:r>
          </w:p>
          <w:p w14:paraId="5562811F" w14:textId="38449CE3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531" w:type="dxa"/>
            <w:vAlign w:val="center"/>
          </w:tcPr>
          <w:p w14:paraId="3F00531C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1.97 </w:t>
            </w:r>
          </w:p>
          <w:p w14:paraId="0A8132A4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1.18, 2.76)</w:t>
            </w:r>
          </w:p>
          <w:p w14:paraId="19806C69" w14:textId="27A23515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474" w:type="dxa"/>
            <w:vAlign w:val="center"/>
          </w:tcPr>
          <w:p w14:paraId="6ECBBFC6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3.23 </w:t>
            </w:r>
          </w:p>
          <w:p w14:paraId="198901A6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2.43, 4.03)</w:t>
            </w:r>
          </w:p>
          <w:p w14:paraId="3810F461" w14:textId="357C845C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441" w:type="dxa"/>
            <w:vAlign w:val="center"/>
          </w:tcPr>
          <w:p w14:paraId="7D7BF41E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1.64 </w:t>
            </w:r>
          </w:p>
          <w:p w14:paraId="17511CA9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1.29, 2.08)</w:t>
            </w:r>
          </w:p>
          <w:p w14:paraId="1DC53951" w14:textId="4EBDC791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508" w:type="dxa"/>
            <w:vAlign w:val="center"/>
          </w:tcPr>
          <w:p w14:paraId="32349B90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1.31 </w:t>
            </w:r>
          </w:p>
          <w:p w14:paraId="2740B390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1.04, 1.67)</w:t>
            </w:r>
          </w:p>
          <w:p w14:paraId="78356364" w14:textId="7F136DF3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= .02</w:t>
            </w:r>
          </w:p>
        </w:tc>
        <w:tc>
          <w:tcPr>
            <w:tcW w:w="1432" w:type="dxa"/>
            <w:vAlign w:val="center"/>
          </w:tcPr>
          <w:p w14:paraId="3332E97E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2.22 </w:t>
            </w:r>
          </w:p>
          <w:p w14:paraId="43344B7C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1.75, 2.83)</w:t>
            </w:r>
          </w:p>
          <w:p w14:paraId="48409D2D" w14:textId="44BBBE15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</w:tr>
      <w:tr w:rsidR="00977CB9" w:rsidRPr="009A310B" w14:paraId="27F52A57" w14:textId="77777777" w:rsidTr="00977CB9">
        <w:trPr>
          <w:trHeight w:val="907"/>
        </w:trPr>
        <w:tc>
          <w:tcPr>
            <w:tcW w:w="1304" w:type="dxa"/>
            <w:vAlign w:val="center"/>
          </w:tcPr>
          <w:p w14:paraId="6D046D7C" w14:textId="77777777" w:rsidR="00977CB9" w:rsidRPr="000550DF" w:rsidRDefault="00977CB9" w:rsidP="00977CB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All infection </w:t>
            </w:r>
          </w:p>
        </w:tc>
        <w:tc>
          <w:tcPr>
            <w:tcW w:w="1418" w:type="dxa"/>
            <w:vAlign w:val="center"/>
          </w:tcPr>
          <w:p w14:paraId="5DE91BF7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1.42 </w:t>
            </w:r>
          </w:p>
          <w:p w14:paraId="52E2BE8D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0.69, 2.16)</w:t>
            </w:r>
          </w:p>
          <w:p w14:paraId="5FB50FAC" w14:textId="252036A3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531" w:type="dxa"/>
            <w:vAlign w:val="center"/>
          </w:tcPr>
          <w:p w14:paraId="40271B44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1.13 </w:t>
            </w:r>
          </w:p>
          <w:p w14:paraId="374DDB1E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0.46, 1.81)</w:t>
            </w:r>
          </w:p>
          <w:p w14:paraId="40DBD874" w14:textId="364C72C7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= .001</w:t>
            </w:r>
          </w:p>
        </w:tc>
        <w:tc>
          <w:tcPr>
            <w:tcW w:w="1474" w:type="dxa"/>
            <w:vAlign w:val="center"/>
          </w:tcPr>
          <w:p w14:paraId="4D0BA9B7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0.78 </w:t>
            </w:r>
          </w:p>
          <w:p w14:paraId="537AA792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0.09, 1.46)</w:t>
            </w:r>
          </w:p>
          <w:p w14:paraId="237B80EE" w14:textId="6FEAE0C7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= .03</w:t>
            </w:r>
          </w:p>
        </w:tc>
        <w:tc>
          <w:tcPr>
            <w:tcW w:w="1441" w:type="dxa"/>
            <w:vAlign w:val="center"/>
          </w:tcPr>
          <w:p w14:paraId="540DEBB9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1.04 </w:t>
            </w:r>
          </w:p>
          <w:p w14:paraId="3518FA10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0.86, 1.26)</w:t>
            </w:r>
          </w:p>
          <w:p w14:paraId="1A3E1A32" w14:textId="3B7BC5B2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= .71</w:t>
            </w:r>
          </w:p>
        </w:tc>
        <w:tc>
          <w:tcPr>
            <w:tcW w:w="1508" w:type="dxa"/>
            <w:vAlign w:val="center"/>
          </w:tcPr>
          <w:p w14:paraId="5B7FB698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1.09 </w:t>
            </w:r>
          </w:p>
          <w:p w14:paraId="4D8CDB88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0.90, 1.33)</w:t>
            </w:r>
          </w:p>
          <w:p w14:paraId="2FCEC2FB" w14:textId="641E7721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= .38</w:t>
            </w:r>
          </w:p>
        </w:tc>
        <w:tc>
          <w:tcPr>
            <w:tcW w:w="1432" w:type="dxa"/>
            <w:vAlign w:val="center"/>
          </w:tcPr>
          <w:p w14:paraId="2A1AD11B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1.06 </w:t>
            </w:r>
          </w:p>
          <w:p w14:paraId="61D4BBF1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0.87, 1.28)</w:t>
            </w:r>
          </w:p>
          <w:p w14:paraId="393B032A" w14:textId="7CE12741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=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.57</w:t>
            </w:r>
          </w:p>
        </w:tc>
      </w:tr>
      <w:tr w:rsidR="00977CB9" w:rsidRPr="009A310B" w14:paraId="0EE7D433" w14:textId="77777777" w:rsidTr="00977CB9">
        <w:trPr>
          <w:trHeight w:val="907"/>
        </w:trPr>
        <w:tc>
          <w:tcPr>
            <w:tcW w:w="1304" w:type="dxa"/>
            <w:vAlign w:val="center"/>
          </w:tcPr>
          <w:p w14:paraId="03661B68" w14:textId="77777777" w:rsidR="00977CB9" w:rsidRPr="000550DF" w:rsidRDefault="00977CB9" w:rsidP="00977CB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eastAsia="Calibri" w:hAnsi="Times New Roman" w:cs="Times New Roman"/>
                <w:sz w:val="24"/>
                <w:szCs w:val="24"/>
              </w:rPr>
              <w:t>1 infection condition</w:t>
            </w:r>
          </w:p>
        </w:tc>
        <w:tc>
          <w:tcPr>
            <w:tcW w:w="1418" w:type="dxa"/>
            <w:vAlign w:val="center"/>
          </w:tcPr>
          <w:p w14:paraId="7F362969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1.21 </w:t>
            </w:r>
          </w:p>
          <w:p w14:paraId="5BDFB008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0.43, 2.00)</w:t>
            </w:r>
          </w:p>
          <w:p w14:paraId="2F710BBB" w14:textId="31DBAE00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= .003</w:t>
            </w:r>
          </w:p>
        </w:tc>
        <w:tc>
          <w:tcPr>
            <w:tcW w:w="1531" w:type="dxa"/>
            <w:vAlign w:val="center"/>
          </w:tcPr>
          <w:p w14:paraId="1EDBE332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0.84 </w:t>
            </w:r>
          </w:p>
          <w:p w14:paraId="74A7BBF8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0.12, 1.56)</w:t>
            </w:r>
          </w:p>
          <w:p w14:paraId="61E30BE2" w14:textId="7E97D5EB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= .02</w:t>
            </w:r>
          </w:p>
        </w:tc>
        <w:tc>
          <w:tcPr>
            <w:tcW w:w="1474" w:type="dxa"/>
            <w:vAlign w:val="center"/>
          </w:tcPr>
          <w:p w14:paraId="5E4BC16E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0.56 </w:t>
            </w:r>
          </w:p>
          <w:p w14:paraId="1B487B1F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-0.17, 1.28)</w:t>
            </w:r>
          </w:p>
          <w:p w14:paraId="46A805CA" w14:textId="0DFA1DB3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= .13</w:t>
            </w:r>
          </w:p>
        </w:tc>
        <w:tc>
          <w:tcPr>
            <w:tcW w:w="1441" w:type="dxa"/>
            <w:vAlign w:val="center"/>
          </w:tcPr>
          <w:p w14:paraId="36F2F2B2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0.98 </w:t>
            </w:r>
          </w:p>
          <w:p w14:paraId="2155681D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0.79, 1.20)</w:t>
            </w:r>
          </w:p>
          <w:p w14:paraId="6487E505" w14:textId="1AEA30DF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=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.81</w:t>
            </w:r>
          </w:p>
        </w:tc>
        <w:tc>
          <w:tcPr>
            <w:tcW w:w="1508" w:type="dxa"/>
            <w:vAlign w:val="center"/>
          </w:tcPr>
          <w:p w14:paraId="4C69CB67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1.02 </w:t>
            </w:r>
          </w:p>
          <w:p w14:paraId="11AD1F6A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0.82, 1.27)</w:t>
            </w:r>
          </w:p>
          <w:p w14:paraId="399AD5B0" w14:textId="2F304EB5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=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.85</w:t>
            </w:r>
          </w:p>
        </w:tc>
        <w:tc>
          <w:tcPr>
            <w:tcW w:w="1432" w:type="dxa"/>
            <w:vAlign w:val="center"/>
          </w:tcPr>
          <w:p w14:paraId="040492EA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0.92 </w:t>
            </w:r>
          </w:p>
          <w:p w14:paraId="3E84C38B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0.75, 1.14)</w:t>
            </w:r>
          </w:p>
          <w:p w14:paraId="064E8F9B" w14:textId="4D288E29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=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.46</w:t>
            </w:r>
          </w:p>
        </w:tc>
      </w:tr>
      <w:tr w:rsidR="00977CB9" w:rsidRPr="009A310B" w14:paraId="0AB8501C" w14:textId="77777777" w:rsidTr="00977CB9">
        <w:trPr>
          <w:trHeight w:val="907"/>
        </w:trPr>
        <w:tc>
          <w:tcPr>
            <w:tcW w:w="1304" w:type="dxa"/>
            <w:vAlign w:val="center"/>
          </w:tcPr>
          <w:p w14:paraId="6EC4666A" w14:textId="77777777" w:rsidR="00977CB9" w:rsidRPr="000550DF" w:rsidRDefault="00977CB9" w:rsidP="00977CB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eastAsia="Calibri" w:hAnsi="Times New Roman" w:cs="Times New Roman"/>
                <w:sz w:val="24"/>
                <w:szCs w:val="24"/>
              </w:rPr>
              <w:t>2+ infection conditions</w:t>
            </w:r>
          </w:p>
        </w:tc>
        <w:tc>
          <w:tcPr>
            <w:tcW w:w="1418" w:type="dxa"/>
            <w:vAlign w:val="center"/>
          </w:tcPr>
          <w:p w14:paraId="7F99F20E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1.98 </w:t>
            </w:r>
          </w:p>
          <w:p w14:paraId="4FE80589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0.90, 3.05)</w:t>
            </w:r>
          </w:p>
          <w:p w14:paraId="13293BC1" w14:textId="3D1163B5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531" w:type="dxa"/>
            <w:vAlign w:val="center"/>
          </w:tcPr>
          <w:p w14:paraId="2FE60C91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1.91 </w:t>
            </w:r>
          </w:p>
          <w:p w14:paraId="277CEC05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0.91, 2.90)</w:t>
            </w:r>
          </w:p>
          <w:p w14:paraId="7E775162" w14:textId="0C8252B9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474" w:type="dxa"/>
            <w:vAlign w:val="center"/>
          </w:tcPr>
          <w:p w14:paraId="427A0713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1.36 </w:t>
            </w:r>
          </w:p>
          <w:p w14:paraId="5E6E4216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0.32, 2.40)</w:t>
            </w:r>
          </w:p>
          <w:p w14:paraId="46EA2C32" w14:textId="309ADF29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= .01</w:t>
            </w:r>
          </w:p>
        </w:tc>
        <w:tc>
          <w:tcPr>
            <w:tcW w:w="1441" w:type="dxa"/>
            <w:vAlign w:val="center"/>
          </w:tcPr>
          <w:p w14:paraId="20AE4AB7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1.21 </w:t>
            </w:r>
          </w:p>
          <w:p w14:paraId="59750C12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0.92, 1.58)</w:t>
            </w:r>
          </w:p>
          <w:p w14:paraId="7A5CF437" w14:textId="21C074D6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= .16</w:t>
            </w:r>
          </w:p>
        </w:tc>
        <w:tc>
          <w:tcPr>
            <w:tcW w:w="1508" w:type="dxa"/>
            <w:vAlign w:val="center"/>
          </w:tcPr>
          <w:p w14:paraId="5B11CE7A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1.29 </w:t>
            </w:r>
          </w:p>
          <w:p w14:paraId="552AF8C2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0.98, 1.70)</w:t>
            </w:r>
          </w:p>
          <w:p w14:paraId="6C960D88" w14:textId="440D7BB8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= .06</w:t>
            </w:r>
          </w:p>
        </w:tc>
        <w:tc>
          <w:tcPr>
            <w:tcW w:w="1432" w:type="dxa"/>
            <w:vAlign w:val="center"/>
          </w:tcPr>
          <w:p w14:paraId="5391F931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1.45 </w:t>
            </w:r>
          </w:p>
          <w:p w14:paraId="22119E1A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1.11, 1.88)</w:t>
            </w:r>
          </w:p>
          <w:p w14:paraId="18EB01FF" w14:textId="20375AC4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= .006</w:t>
            </w:r>
          </w:p>
        </w:tc>
      </w:tr>
      <w:tr w:rsidR="00977CB9" w:rsidRPr="009A310B" w14:paraId="77196B37" w14:textId="77777777" w:rsidTr="00977CB9">
        <w:trPr>
          <w:trHeight w:val="907"/>
        </w:trPr>
        <w:tc>
          <w:tcPr>
            <w:tcW w:w="1304" w:type="dxa"/>
            <w:vAlign w:val="center"/>
          </w:tcPr>
          <w:p w14:paraId="5BE5E5B0" w14:textId="77777777" w:rsidR="00977CB9" w:rsidRPr="000550DF" w:rsidRDefault="00977CB9" w:rsidP="00977CB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Either AAAE or infection </w:t>
            </w:r>
          </w:p>
        </w:tc>
        <w:tc>
          <w:tcPr>
            <w:tcW w:w="1418" w:type="dxa"/>
            <w:vAlign w:val="center"/>
          </w:tcPr>
          <w:p w14:paraId="1DA96E86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3.15 </w:t>
            </w:r>
          </w:p>
          <w:p w14:paraId="0801DF81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2.19, 4.10)</w:t>
            </w:r>
          </w:p>
          <w:p w14:paraId="4AE7FCA7" w14:textId="096A3D36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531" w:type="dxa"/>
            <w:vAlign w:val="center"/>
          </w:tcPr>
          <w:p w14:paraId="40D473A0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2.18 </w:t>
            </w:r>
          </w:p>
          <w:p w14:paraId="31649C9D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1.30, 3.07)</w:t>
            </w:r>
          </w:p>
          <w:p w14:paraId="7BD9048E" w14:textId="5E330E64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474" w:type="dxa"/>
            <w:vAlign w:val="center"/>
          </w:tcPr>
          <w:p w14:paraId="4F90AD67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2.59 </w:t>
            </w:r>
          </w:p>
          <w:p w14:paraId="7C591EF5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1.73, 3.46)</w:t>
            </w:r>
          </w:p>
          <w:p w14:paraId="02059558" w14:textId="2F4EC012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441" w:type="dxa"/>
            <w:vAlign w:val="center"/>
          </w:tcPr>
          <w:p w14:paraId="2B3EF9A8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1.54 </w:t>
            </w:r>
          </w:p>
          <w:p w14:paraId="29FC6DB6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1.16, 2.05)</w:t>
            </w:r>
          </w:p>
          <w:p w14:paraId="5409BB21" w14:textId="45018F39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= .003</w:t>
            </w:r>
          </w:p>
        </w:tc>
        <w:tc>
          <w:tcPr>
            <w:tcW w:w="1508" w:type="dxa"/>
            <w:vAlign w:val="center"/>
          </w:tcPr>
          <w:p w14:paraId="145CBCEE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1.33 </w:t>
            </w:r>
          </w:p>
          <w:p w14:paraId="44C8A511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1.00, 1.76)</w:t>
            </w:r>
          </w:p>
          <w:p w14:paraId="60715644" w14:textId="259F5B1E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= .05</w:t>
            </w:r>
          </w:p>
        </w:tc>
        <w:tc>
          <w:tcPr>
            <w:tcW w:w="1432" w:type="dxa"/>
            <w:vAlign w:val="center"/>
          </w:tcPr>
          <w:p w14:paraId="7707476A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1.73 </w:t>
            </w:r>
          </w:p>
          <w:p w14:paraId="6D4BB01B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1.29, 2.34)</w:t>
            </w:r>
          </w:p>
          <w:p w14:paraId="0BAFECBB" w14:textId="16F664CE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</w:tr>
      <w:tr w:rsidR="00977CB9" w:rsidRPr="009A310B" w14:paraId="26FA3D9C" w14:textId="77777777" w:rsidTr="00977CB9">
        <w:trPr>
          <w:trHeight w:val="907"/>
        </w:trPr>
        <w:tc>
          <w:tcPr>
            <w:tcW w:w="1304" w:type="dxa"/>
            <w:vAlign w:val="center"/>
          </w:tcPr>
          <w:p w14:paraId="25332068" w14:textId="77777777" w:rsidR="00977CB9" w:rsidRPr="000550DF" w:rsidRDefault="00977CB9" w:rsidP="00977CB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50D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Both AAAE and infection </w:t>
            </w:r>
          </w:p>
        </w:tc>
        <w:tc>
          <w:tcPr>
            <w:tcW w:w="1418" w:type="dxa"/>
            <w:vAlign w:val="center"/>
          </w:tcPr>
          <w:p w14:paraId="356F0056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2.39 </w:t>
            </w:r>
          </w:p>
          <w:p w14:paraId="7E6CB2D0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1.64, 3.13)</w:t>
            </w:r>
          </w:p>
          <w:p w14:paraId="2B14D205" w14:textId="7BD8E8A1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531" w:type="dxa"/>
            <w:vAlign w:val="center"/>
          </w:tcPr>
          <w:p w14:paraId="58C9D86A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1.37 </w:t>
            </w:r>
          </w:p>
          <w:p w14:paraId="5280491A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0.68, 2.06)</w:t>
            </w:r>
          </w:p>
          <w:p w14:paraId="1E81482F" w14:textId="723C6895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474" w:type="dxa"/>
            <w:vAlign w:val="center"/>
          </w:tcPr>
          <w:p w14:paraId="60BAEF77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2.18 </w:t>
            </w:r>
          </w:p>
          <w:p w14:paraId="7E819180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1.48, 2.87)</w:t>
            </w:r>
          </w:p>
          <w:p w14:paraId="4BB7E392" w14:textId="135B4B91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  <w:tc>
          <w:tcPr>
            <w:tcW w:w="1441" w:type="dxa"/>
            <w:vAlign w:val="center"/>
          </w:tcPr>
          <w:p w14:paraId="68A22C7B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1.29 </w:t>
            </w:r>
          </w:p>
          <w:p w14:paraId="30915FB9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1.06, 1.56)</w:t>
            </w:r>
          </w:p>
          <w:p w14:paraId="54120B68" w14:textId="24FD746A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=.01</w:t>
            </w:r>
          </w:p>
        </w:tc>
        <w:tc>
          <w:tcPr>
            <w:tcW w:w="1508" w:type="dxa"/>
            <w:vAlign w:val="center"/>
          </w:tcPr>
          <w:p w14:paraId="534C6E65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1.21</w:t>
            </w:r>
          </w:p>
          <w:p w14:paraId="3633FBD3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0.99, 1.48)</w:t>
            </w:r>
          </w:p>
          <w:p w14:paraId="03508D0C" w14:textId="6AC68E27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= .06</w:t>
            </w:r>
          </w:p>
        </w:tc>
        <w:tc>
          <w:tcPr>
            <w:tcW w:w="1432" w:type="dxa"/>
            <w:vAlign w:val="center"/>
          </w:tcPr>
          <w:p w14:paraId="443FAC19" w14:textId="77777777" w:rsidR="00977CB9" w:rsidRPr="00D56AFF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 xml:space="preserve">1.47 </w:t>
            </w:r>
          </w:p>
          <w:p w14:paraId="59BA1167" w14:textId="77777777" w:rsidR="00977CB9" w:rsidRDefault="00977CB9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6AFF">
              <w:rPr>
                <w:rFonts w:ascii="Times New Roman" w:hAnsi="Times New Roman" w:cs="Times New Roman"/>
                <w:sz w:val="24"/>
                <w:szCs w:val="24"/>
              </w:rPr>
              <w:t>(1.21, 1.78)</w:t>
            </w:r>
          </w:p>
          <w:p w14:paraId="523A707D" w14:textId="19E4B9AD" w:rsidR="00977CB9" w:rsidRPr="00D56AFF" w:rsidRDefault="00421D5C" w:rsidP="00977C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977CB9">
              <w:rPr>
                <w:rFonts w:ascii="Times New Roman" w:hAnsi="Times New Roman" w:cs="Times New Roman"/>
                <w:sz w:val="24"/>
                <w:szCs w:val="24"/>
              </w:rPr>
              <w:t>&lt; .001</w:t>
            </w:r>
          </w:p>
        </w:tc>
      </w:tr>
    </w:tbl>
    <w:p w14:paraId="691A471C" w14:textId="77777777" w:rsidR="00977CB9" w:rsidRDefault="00977CB9" w:rsidP="00977CB9">
      <w:pPr>
        <w:spacing w:after="0" w:line="240" w:lineRule="auto"/>
      </w:pPr>
    </w:p>
    <w:p w14:paraId="3026FB47" w14:textId="77777777" w:rsidR="00977CB9" w:rsidRPr="009A310B" w:rsidRDefault="00977CB9" w:rsidP="00977CB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A310B">
        <w:rPr>
          <w:rFonts w:ascii="Times New Roman" w:hAnsi="Times New Roman" w:cs="Times New Roman"/>
          <w:sz w:val="24"/>
          <w:szCs w:val="24"/>
        </w:rPr>
        <w:t xml:space="preserve">AAAE, Asthma/Allergy/Atopy/Eczema; CBCL, Child </w:t>
      </w:r>
      <w:proofErr w:type="spellStart"/>
      <w:r w:rsidRPr="009A310B">
        <w:rPr>
          <w:rFonts w:ascii="Times New Roman" w:hAnsi="Times New Roman" w:cs="Times New Roman"/>
          <w:sz w:val="24"/>
          <w:szCs w:val="24"/>
        </w:rPr>
        <w:t>Behavior</w:t>
      </w:r>
      <w:proofErr w:type="spellEnd"/>
      <w:r w:rsidRPr="009A310B">
        <w:rPr>
          <w:rFonts w:ascii="Times New Roman" w:hAnsi="Times New Roman" w:cs="Times New Roman"/>
          <w:sz w:val="24"/>
          <w:szCs w:val="24"/>
        </w:rPr>
        <w:t xml:space="preserve"> Checklist; GEE, generalised estimating equation.</w:t>
      </w:r>
    </w:p>
    <w:p w14:paraId="6282A12B" w14:textId="6C7BBDC7" w:rsidR="00977CB9" w:rsidRPr="009A310B" w:rsidRDefault="00977CB9" w:rsidP="00977CB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9A310B">
        <w:rPr>
          <w:rFonts w:ascii="Times New Roman" w:hAnsi="Times New Roman" w:cs="Times New Roman"/>
          <w:sz w:val="24"/>
          <w:szCs w:val="24"/>
        </w:rPr>
        <w:t xml:space="preserve">GEE (normal distribution) to assess continuous CBCL scores, generating β coefficients, 95% confidence intervals, and </w:t>
      </w:r>
      <w:r w:rsidR="00421D5C">
        <w:rPr>
          <w:rFonts w:ascii="Times New Roman" w:eastAsia="Calibri" w:hAnsi="Times New Roman" w:cs="Times New Roman"/>
          <w:bCs/>
          <w:i/>
          <w:sz w:val="24"/>
          <w:szCs w:val="24"/>
        </w:rPr>
        <w:t xml:space="preserve">p </w:t>
      </w:r>
      <w:r w:rsidRPr="009A310B">
        <w:rPr>
          <w:rFonts w:ascii="Times New Roman" w:hAnsi="Times New Roman" w:cs="Times New Roman"/>
          <w:sz w:val="24"/>
          <w:szCs w:val="24"/>
        </w:rPr>
        <w:t>values. β coefficients</w:t>
      </w:r>
      <w:r>
        <w:rPr>
          <w:rFonts w:ascii="Times New Roman" w:hAnsi="Times New Roman" w:cs="Times New Roman"/>
          <w:sz w:val="24"/>
          <w:szCs w:val="24"/>
        </w:rPr>
        <w:t xml:space="preserve"> above 0 indicate an increase in scores compared to the comparison group.</w:t>
      </w:r>
    </w:p>
    <w:p w14:paraId="486DC84F" w14:textId="5E655613" w:rsidR="00977CB9" w:rsidRPr="009A310B" w:rsidRDefault="00977CB9" w:rsidP="00977CB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A310B">
        <w:rPr>
          <w:rFonts w:ascii="Times New Roman" w:hAnsi="Times New Roman" w:cs="Times New Roman"/>
          <w:sz w:val="24"/>
          <w:szCs w:val="24"/>
        </w:rPr>
        <w:t xml:space="preserve">GEE (binomial, logit link) to assess CBCL morbidity, generating odds ratios, 95% confidence intervals, and </w:t>
      </w:r>
      <w:r w:rsidR="00421D5C">
        <w:rPr>
          <w:rFonts w:ascii="Times New Roman" w:eastAsia="Calibri" w:hAnsi="Times New Roman" w:cs="Times New Roman"/>
          <w:bCs/>
          <w:i/>
          <w:sz w:val="24"/>
          <w:szCs w:val="24"/>
        </w:rPr>
        <w:t xml:space="preserve">p </w:t>
      </w:r>
      <w:r w:rsidRPr="009A310B">
        <w:rPr>
          <w:rFonts w:ascii="Times New Roman" w:hAnsi="Times New Roman" w:cs="Times New Roman"/>
          <w:sz w:val="24"/>
          <w:szCs w:val="24"/>
        </w:rPr>
        <w:t>values.</w:t>
      </w:r>
      <w:r>
        <w:rPr>
          <w:rFonts w:ascii="Times New Roman" w:hAnsi="Times New Roman" w:cs="Times New Roman"/>
          <w:sz w:val="24"/>
          <w:szCs w:val="24"/>
        </w:rPr>
        <w:t xml:space="preserve"> Odds ratios above 1 indicate an increase in scores compared to the comparison group.</w:t>
      </w:r>
    </w:p>
    <w:p w14:paraId="36AA68CC" w14:textId="77777777" w:rsidR="00977CB9" w:rsidRPr="009A310B" w:rsidRDefault="00977CB9" w:rsidP="00977CB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9A310B">
        <w:rPr>
          <w:rFonts w:ascii="Times New Roman" w:hAnsi="Times New Roman" w:cs="Times New Roman"/>
          <w:sz w:val="24"/>
          <w:szCs w:val="24"/>
        </w:rPr>
        <w:t>GEE models adjusted for maternal age, smoking and alcohol intake during pregnancy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2833BBE" w14:textId="77777777" w:rsidR="00977CB9" w:rsidRDefault="00977CB9" w:rsidP="00977CB9">
      <w:pPr>
        <w:spacing w:after="0" w:line="240" w:lineRule="auto"/>
      </w:pPr>
    </w:p>
    <w:p w14:paraId="41E11674" w14:textId="5C47E90B" w:rsidR="00C879E2" w:rsidRDefault="00936213">
      <w:r>
        <w:rPr>
          <w:rFonts w:ascii="Times New Roman" w:eastAsia="Calibri" w:hAnsi="Times New Roman" w:cs="Times New Roman"/>
          <w:bCs/>
          <w:sz w:val="24"/>
          <w:szCs w:val="24"/>
        </w:rPr>
        <w:lastRenderedPageBreak/>
        <w:t xml:space="preserve">Supplementary </w:t>
      </w:r>
      <w:r w:rsidRPr="00862EB3">
        <w:rPr>
          <w:rFonts w:ascii="Times New Roman" w:hAnsi="Times New Roman" w:cs="Times New Roman"/>
          <w:bCs/>
          <w:sz w:val="24"/>
          <w:szCs w:val="24"/>
        </w:rPr>
        <w:t xml:space="preserve">Table </w:t>
      </w:r>
      <w:r w:rsidR="00977CB9">
        <w:rPr>
          <w:rFonts w:ascii="Times New Roman" w:hAnsi="Times New Roman" w:cs="Times New Roman"/>
          <w:bCs/>
          <w:sz w:val="24"/>
          <w:szCs w:val="24"/>
        </w:rPr>
        <w:t>8</w:t>
      </w:r>
      <w:r w:rsidRPr="00862EB3">
        <w:rPr>
          <w:rFonts w:ascii="Times New Roman" w:hAnsi="Times New Roman" w:cs="Times New Roman"/>
          <w:bCs/>
          <w:sz w:val="24"/>
          <w:szCs w:val="24"/>
        </w:rPr>
        <w:t xml:space="preserve">: Generalized estimating equation (GEE) models showing </w:t>
      </w:r>
      <w:r w:rsidR="00C879E2">
        <w:rPr>
          <w:rFonts w:ascii="Times New Roman" w:hAnsi="Times New Roman" w:cs="Times New Roman"/>
          <w:bCs/>
          <w:sz w:val="24"/>
          <w:szCs w:val="24"/>
        </w:rPr>
        <w:t>a s</w:t>
      </w:r>
      <w:r w:rsidR="00C879E2" w:rsidRPr="00C879E2">
        <w:rPr>
          <w:rFonts w:ascii="Times New Roman" w:hAnsi="Times New Roman" w:cs="Times New Roman"/>
          <w:bCs/>
          <w:sz w:val="24"/>
          <w:szCs w:val="24"/>
        </w:rPr>
        <w:t>ensitivity analysis of</w:t>
      </w:r>
      <w:r w:rsidR="00C879E2">
        <w:rPr>
          <w:rFonts w:ascii="Times New Roman" w:hAnsi="Times New Roman" w:cs="Times New Roman"/>
          <w:bCs/>
          <w:sz w:val="24"/>
          <w:szCs w:val="24"/>
        </w:rPr>
        <w:t xml:space="preserve"> CBCL scores from</w:t>
      </w:r>
      <w:r w:rsidR="00C879E2" w:rsidRPr="00C879E2">
        <w:rPr>
          <w:rFonts w:ascii="Times New Roman" w:hAnsi="Times New Roman" w:cs="Times New Roman"/>
          <w:bCs/>
          <w:sz w:val="24"/>
          <w:szCs w:val="24"/>
        </w:rPr>
        <w:t xml:space="preserve"> 301 participants whose mothers reported either AAAE or infection with 301 participants </w:t>
      </w:r>
      <w:r w:rsidR="00C879E2">
        <w:rPr>
          <w:rFonts w:ascii="Times New Roman" w:hAnsi="Times New Roman" w:cs="Times New Roman"/>
          <w:bCs/>
          <w:sz w:val="24"/>
          <w:szCs w:val="24"/>
        </w:rPr>
        <w:t xml:space="preserve">in the comparison group. </w:t>
      </w:r>
    </w:p>
    <w:tbl>
      <w:tblPr>
        <w:tblStyle w:val="TableGrid"/>
        <w:tblpPr w:leftFromText="180" w:rightFromText="180" w:vertAnchor="page" w:horzAnchor="margin" w:tblpXSpec="center" w:tblpY="2682"/>
        <w:tblW w:w="10108" w:type="dxa"/>
        <w:tblLayout w:type="fixed"/>
        <w:tblLook w:val="04A0" w:firstRow="1" w:lastRow="0" w:firstColumn="1" w:lastColumn="0" w:noHBand="0" w:noVBand="1"/>
      </w:tblPr>
      <w:tblGrid>
        <w:gridCol w:w="1304"/>
        <w:gridCol w:w="1385"/>
        <w:gridCol w:w="1564"/>
        <w:gridCol w:w="1474"/>
        <w:gridCol w:w="1356"/>
        <w:gridCol w:w="1559"/>
        <w:gridCol w:w="1466"/>
      </w:tblGrid>
      <w:tr w:rsidR="005603C5" w:rsidRPr="009A310B" w14:paraId="14D4C179" w14:textId="77777777" w:rsidTr="005603C5">
        <w:trPr>
          <w:trHeight w:val="624"/>
        </w:trPr>
        <w:tc>
          <w:tcPr>
            <w:tcW w:w="1304" w:type="dxa"/>
          </w:tcPr>
          <w:p w14:paraId="685B3DFE" w14:textId="77777777" w:rsidR="005603C5" w:rsidRPr="009A310B" w:rsidRDefault="005603C5" w:rsidP="005603C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23" w:type="dxa"/>
            <w:gridSpan w:val="3"/>
            <w:vAlign w:val="center"/>
          </w:tcPr>
          <w:p w14:paraId="0F66344F" w14:textId="77777777" w:rsidR="005603C5" w:rsidRPr="00EE191B" w:rsidRDefault="005603C5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</w:pPr>
            <w:r w:rsidRPr="00EE191B">
              <w:rPr>
                <w:rFonts w:ascii="Times New Roman" w:hAnsi="Times New Roman" w:cs="Times New Roman"/>
                <w:bCs/>
                <w:sz w:val="24"/>
                <w:szCs w:val="24"/>
              </w:rPr>
              <w:t>GEE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1,3</w:t>
            </w:r>
          </w:p>
          <w:p w14:paraId="5EF177EA" w14:textId="77777777" w:rsidR="005603C5" w:rsidRPr="00EE191B" w:rsidRDefault="005603C5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E19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β Coefficient </w:t>
            </w:r>
          </w:p>
          <w:p w14:paraId="70923534" w14:textId="77777777" w:rsidR="005603C5" w:rsidRPr="00EE191B" w:rsidRDefault="005603C5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E191B">
              <w:rPr>
                <w:rFonts w:ascii="Times New Roman" w:hAnsi="Times New Roman" w:cs="Times New Roman"/>
                <w:bCs/>
                <w:sz w:val="24"/>
                <w:szCs w:val="24"/>
              </w:rPr>
              <w:t>95% Confidence Interval</w:t>
            </w:r>
          </w:p>
          <w:p w14:paraId="34100CFE" w14:textId="77FC3968" w:rsidR="005603C5" w:rsidRPr="00EE191B" w:rsidRDefault="00421D5C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5603C5" w:rsidRPr="00EE191B">
              <w:rPr>
                <w:rFonts w:ascii="Times New Roman" w:hAnsi="Times New Roman" w:cs="Times New Roman"/>
                <w:bCs/>
                <w:sz w:val="24"/>
                <w:szCs w:val="24"/>
              </w:rPr>
              <w:t>value</w:t>
            </w:r>
          </w:p>
        </w:tc>
        <w:tc>
          <w:tcPr>
            <w:tcW w:w="4381" w:type="dxa"/>
            <w:gridSpan w:val="3"/>
            <w:vAlign w:val="center"/>
          </w:tcPr>
          <w:p w14:paraId="66CF44E9" w14:textId="77777777" w:rsidR="005603C5" w:rsidRPr="00EE191B" w:rsidRDefault="005603C5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E191B">
              <w:rPr>
                <w:rFonts w:ascii="Times New Roman" w:hAnsi="Times New Roman" w:cs="Times New Roman"/>
                <w:bCs/>
                <w:sz w:val="24"/>
                <w:szCs w:val="24"/>
              </w:rPr>
              <w:t>GEE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2,3</w:t>
            </w:r>
          </w:p>
          <w:p w14:paraId="38939A47" w14:textId="77777777" w:rsidR="005603C5" w:rsidRPr="00EE191B" w:rsidRDefault="005603C5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E191B">
              <w:rPr>
                <w:rFonts w:ascii="Times New Roman" w:hAnsi="Times New Roman" w:cs="Times New Roman"/>
                <w:bCs/>
                <w:sz w:val="24"/>
                <w:szCs w:val="24"/>
              </w:rPr>
              <w:t>Odds Ratio</w:t>
            </w:r>
          </w:p>
          <w:p w14:paraId="11926465" w14:textId="77777777" w:rsidR="005603C5" w:rsidRPr="00EE191B" w:rsidRDefault="005603C5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E191B">
              <w:rPr>
                <w:rFonts w:ascii="Times New Roman" w:hAnsi="Times New Roman" w:cs="Times New Roman"/>
                <w:bCs/>
                <w:sz w:val="24"/>
                <w:szCs w:val="24"/>
              </w:rPr>
              <w:t>95% Confidence Interval</w:t>
            </w:r>
          </w:p>
          <w:p w14:paraId="38223EEC" w14:textId="232CCA2D" w:rsidR="005603C5" w:rsidRPr="00EE191B" w:rsidRDefault="00421D5C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5603C5" w:rsidRPr="00EE191B">
              <w:rPr>
                <w:rFonts w:ascii="Times New Roman" w:hAnsi="Times New Roman" w:cs="Times New Roman"/>
                <w:bCs/>
                <w:sz w:val="24"/>
                <w:szCs w:val="24"/>
              </w:rPr>
              <w:t>value</w:t>
            </w:r>
          </w:p>
        </w:tc>
      </w:tr>
      <w:tr w:rsidR="005603C5" w:rsidRPr="009A310B" w14:paraId="2FC3B35D" w14:textId="77777777" w:rsidTr="005603C5">
        <w:trPr>
          <w:trHeight w:val="624"/>
        </w:trPr>
        <w:tc>
          <w:tcPr>
            <w:tcW w:w="1304" w:type="dxa"/>
          </w:tcPr>
          <w:p w14:paraId="410EFB59" w14:textId="77777777" w:rsidR="005603C5" w:rsidRPr="009A310B" w:rsidRDefault="005603C5" w:rsidP="005603C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5" w:type="dxa"/>
            <w:vAlign w:val="center"/>
          </w:tcPr>
          <w:p w14:paraId="76CD6E9A" w14:textId="77777777" w:rsidR="005603C5" w:rsidRPr="009A310B" w:rsidRDefault="005603C5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310B">
              <w:rPr>
                <w:rFonts w:ascii="Times New Roman" w:hAnsi="Times New Roman" w:cs="Times New Roman"/>
                <w:sz w:val="24"/>
                <w:szCs w:val="24"/>
              </w:rPr>
              <w:t>Total Score</w:t>
            </w:r>
          </w:p>
        </w:tc>
        <w:tc>
          <w:tcPr>
            <w:tcW w:w="1564" w:type="dxa"/>
            <w:vAlign w:val="center"/>
          </w:tcPr>
          <w:p w14:paraId="42191204" w14:textId="44C9CE7C" w:rsidR="005603C5" w:rsidRPr="009A310B" w:rsidRDefault="005603C5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310B">
              <w:rPr>
                <w:rFonts w:ascii="Times New Roman" w:hAnsi="Times New Roman" w:cs="Times New Roman"/>
                <w:sz w:val="24"/>
                <w:szCs w:val="24"/>
              </w:rPr>
              <w:t>Externali</w:t>
            </w:r>
            <w:r w:rsidR="00421D5C">
              <w:rPr>
                <w:rFonts w:ascii="Times New Roman" w:hAnsi="Times New Roman" w:cs="Times New Roman"/>
                <w:sz w:val="24"/>
                <w:szCs w:val="24"/>
              </w:rPr>
              <w:t>z</w:t>
            </w:r>
            <w:r w:rsidRPr="009A310B">
              <w:rPr>
                <w:rFonts w:ascii="Times New Roman" w:hAnsi="Times New Roman" w:cs="Times New Roman"/>
                <w:sz w:val="24"/>
                <w:szCs w:val="24"/>
              </w:rPr>
              <w:t>ing Score</w:t>
            </w:r>
          </w:p>
        </w:tc>
        <w:tc>
          <w:tcPr>
            <w:tcW w:w="1474" w:type="dxa"/>
            <w:vAlign w:val="center"/>
          </w:tcPr>
          <w:p w14:paraId="56D4F7E5" w14:textId="509EF3D6" w:rsidR="005603C5" w:rsidRPr="009A310B" w:rsidRDefault="005603C5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310B">
              <w:rPr>
                <w:rFonts w:ascii="Times New Roman" w:hAnsi="Times New Roman" w:cs="Times New Roman"/>
                <w:sz w:val="24"/>
                <w:szCs w:val="24"/>
              </w:rPr>
              <w:t>Internali</w:t>
            </w:r>
            <w:r w:rsidR="00421D5C">
              <w:rPr>
                <w:rFonts w:ascii="Times New Roman" w:hAnsi="Times New Roman" w:cs="Times New Roman"/>
                <w:sz w:val="24"/>
                <w:szCs w:val="24"/>
              </w:rPr>
              <w:t>z</w:t>
            </w:r>
            <w:r w:rsidRPr="009A310B">
              <w:rPr>
                <w:rFonts w:ascii="Times New Roman" w:hAnsi="Times New Roman" w:cs="Times New Roman"/>
                <w:sz w:val="24"/>
                <w:szCs w:val="24"/>
              </w:rPr>
              <w:t>ing Score</w:t>
            </w:r>
          </w:p>
        </w:tc>
        <w:tc>
          <w:tcPr>
            <w:tcW w:w="1356" w:type="dxa"/>
            <w:vAlign w:val="center"/>
          </w:tcPr>
          <w:p w14:paraId="4337013B" w14:textId="48A0C859" w:rsidR="005603C5" w:rsidRPr="009A310B" w:rsidRDefault="005603C5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310B">
              <w:rPr>
                <w:rFonts w:ascii="Times New Roman" w:hAnsi="Times New Roman" w:cs="Times New Roman"/>
                <w:sz w:val="24"/>
                <w:szCs w:val="24"/>
              </w:rPr>
              <w:t>Total Score</w:t>
            </w:r>
            <w:r w:rsidR="00421D5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A310B">
              <w:rPr>
                <w:rFonts w:ascii="Times New Roman" w:hAnsi="Times New Roman" w:cs="Times New Roman"/>
                <w:sz w:val="24"/>
                <w:szCs w:val="24"/>
              </w:rPr>
              <w:t>&gt;</w:t>
            </w:r>
            <w:r w:rsidR="00421D5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A310B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1559" w:type="dxa"/>
            <w:vAlign w:val="center"/>
          </w:tcPr>
          <w:p w14:paraId="303703A2" w14:textId="46EF94ED" w:rsidR="005603C5" w:rsidRPr="009A310B" w:rsidRDefault="005603C5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310B">
              <w:rPr>
                <w:rFonts w:ascii="Times New Roman" w:hAnsi="Times New Roman" w:cs="Times New Roman"/>
                <w:sz w:val="24"/>
                <w:szCs w:val="24"/>
              </w:rPr>
              <w:t>Externali</w:t>
            </w:r>
            <w:r w:rsidR="00421D5C">
              <w:rPr>
                <w:rFonts w:ascii="Times New Roman" w:hAnsi="Times New Roman" w:cs="Times New Roman"/>
                <w:sz w:val="24"/>
                <w:szCs w:val="24"/>
              </w:rPr>
              <w:t>z</w:t>
            </w:r>
            <w:r w:rsidRPr="009A310B">
              <w:rPr>
                <w:rFonts w:ascii="Times New Roman" w:hAnsi="Times New Roman" w:cs="Times New Roman"/>
                <w:sz w:val="24"/>
                <w:szCs w:val="24"/>
              </w:rPr>
              <w:t>ing Score</w:t>
            </w:r>
            <w:r w:rsidR="00421D5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A310B">
              <w:rPr>
                <w:rFonts w:ascii="Times New Roman" w:hAnsi="Times New Roman" w:cs="Times New Roman"/>
                <w:sz w:val="24"/>
                <w:szCs w:val="24"/>
              </w:rPr>
              <w:t>&gt;</w:t>
            </w:r>
            <w:r w:rsidR="00421D5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A310B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1466" w:type="dxa"/>
            <w:vAlign w:val="center"/>
          </w:tcPr>
          <w:p w14:paraId="49933777" w14:textId="27E72640" w:rsidR="005603C5" w:rsidRPr="009A310B" w:rsidRDefault="005603C5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310B">
              <w:rPr>
                <w:rFonts w:ascii="Times New Roman" w:hAnsi="Times New Roman" w:cs="Times New Roman"/>
                <w:sz w:val="24"/>
                <w:szCs w:val="24"/>
              </w:rPr>
              <w:t>Internali</w:t>
            </w:r>
            <w:r w:rsidR="00421D5C">
              <w:rPr>
                <w:rFonts w:ascii="Times New Roman" w:hAnsi="Times New Roman" w:cs="Times New Roman"/>
                <w:sz w:val="24"/>
                <w:szCs w:val="24"/>
              </w:rPr>
              <w:t>z</w:t>
            </w:r>
            <w:r w:rsidRPr="009A310B">
              <w:rPr>
                <w:rFonts w:ascii="Times New Roman" w:hAnsi="Times New Roman" w:cs="Times New Roman"/>
                <w:sz w:val="24"/>
                <w:szCs w:val="24"/>
              </w:rPr>
              <w:t>ing Score</w:t>
            </w:r>
            <w:r w:rsidR="00421D5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A310B">
              <w:rPr>
                <w:rFonts w:ascii="Times New Roman" w:hAnsi="Times New Roman" w:cs="Times New Roman"/>
                <w:sz w:val="24"/>
                <w:szCs w:val="24"/>
              </w:rPr>
              <w:t>&gt;</w:t>
            </w:r>
            <w:r w:rsidR="00421D5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A310B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</w:tr>
      <w:tr w:rsidR="005603C5" w:rsidRPr="009A310B" w14:paraId="4B951D87" w14:textId="77777777" w:rsidTr="005603C5">
        <w:trPr>
          <w:trHeight w:val="907"/>
        </w:trPr>
        <w:tc>
          <w:tcPr>
            <w:tcW w:w="1304" w:type="dxa"/>
            <w:vAlign w:val="center"/>
          </w:tcPr>
          <w:p w14:paraId="01C4B62E" w14:textId="77777777" w:rsidR="005603C5" w:rsidRPr="009A310B" w:rsidRDefault="005603C5" w:rsidP="005603C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Full Cohort</w:t>
            </w:r>
            <w:r w:rsidRPr="005603C5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4</w:t>
            </w:r>
          </w:p>
        </w:tc>
        <w:tc>
          <w:tcPr>
            <w:tcW w:w="1385" w:type="dxa"/>
            <w:vAlign w:val="center"/>
          </w:tcPr>
          <w:p w14:paraId="728DA972" w14:textId="77777777" w:rsidR="005603C5" w:rsidRPr="009A310B" w:rsidRDefault="005603C5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310B">
              <w:rPr>
                <w:rFonts w:ascii="Times New Roman" w:hAnsi="Times New Roman" w:cs="Times New Roman"/>
                <w:sz w:val="24"/>
                <w:szCs w:val="24"/>
              </w:rPr>
              <w:t xml:space="preserve">1.96 </w:t>
            </w:r>
          </w:p>
          <w:p w14:paraId="3FAA7719" w14:textId="4DC43911" w:rsidR="005603C5" w:rsidRPr="009A310B" w:rsidRDefault="005603C5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310B">
              <w:rPr>
                <w:rFonts w:ascii="Times New Roman" w:hAnsi="Times New Roman" w:cs="Times New Roman"/>
                <w:sz w:val="24"/>
                <w:szCs w:val="24"/>
              </w:rPr>
              <w:t>(1.30</w:t>
            </w:r>
            <w:r w:rsidR="009A219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9A310B">
              <w:rPr>
                <w:rFonts w:ascii="Times New Roman" w:hAnsi="Times New Roman" w:cs="Times New Roman"/>
                <w:sz w:val="24"/>
                <w:szCs w:val="24"/>
              </w:rPr>
              <w:t>2.63)</w:t>
            </w:r>
          </w:p>
          <w:p w14:paraId="09A7CE3B" w14:textId="5D12524A" w:rsidR="005603C5" w:rsidRPr="009A310B" w:rsidRDefault="00421D5C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5603C5" w:rsidRPr="009A310B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 w:rsidR="009A21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603C5" w:rsidRPr="009A310B">
              <w:rPr>
                <w:rFonts w:ascii="Times New Roman" w:hAnsi="Times New Roman" w:cs="Times New Roman"/>
                <w:sz w:val="24"/>
                <w:szCs w:val="24"/>
              </w:rPr>
              <w:t>.001</w:t>
            </w:r>
          </w:p>
        </w:tc>
        <w:tc>
          <w:tcPr>
            <w:tcW w:w="1564" w:type="dxa"/>
            <w:vAlign w:val="center"/>
          </w:tcPr>
          <w:p w14:paraId="059F603D" w14:textId="77777777" w:rsidR="005603C5" w:rsidRPr="009A310B" w:rsidRDefault="005603C5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310B">
              <w:rPr>
                <w:rFonts w:ascii="Times New Roman" w:hAnsi="Times New Roman" w:cs="Times New Roman"/>
                <w:sz w:val="24"/>
                <w:szCs w:val="24"/>
              </w:rPr>
              <w:t>1.23</w:t>
            </w:r>
          </w:p>
          <w:p w14:paraId="4E3BBD7B" w14:textId="7BCE147E" w:rsidR="005603C5" w:rsidRPr="009A310B" w:rsidRDefault="005603C5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310B">
              <w:rPr>
                <w:rFonts w:ascii="Times New Roman" w:hAnsi="Times New Roman" w:cs="Times New Roman"/>
                <w:sz w:val="24"/>
                <w:szCs w:val="24"/>
              </w:rPr>
              <w:t>(0.60</w:t>
            </w:r>
            <w:r w:rsidR="009A219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9A310B">
              <w:rPr>
                <w:rFonts w:ascii="Times New Roman" w:hAnsi="Times New Roman" w:cs="Times New Roman"/>
                <w:sz w:val="24"/>
                <w:szCs w:val="24"/>
              </w:rPr>
              <w:t>1.87)</w:t>
            </w:r>
          </w:p>
          <w:p w14:paraId="64E0EFCC" w14:textId="48729C5D" w:rsidR="005603C5" w:rsidRPr="009A310B" w:rsidRDefault="00421D5C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5603C5" w:rsidRPr="009A310B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 w:rsidR="009A21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603C5" w:rsidRPr="009A310B">
              <w:rPr>
                <w:rFonts w:ascii="Times New Roman" w:hAnsi="Times New Roman" w:cs="Times New Roman"/>
                <w:sz w:val="24"/>
                <w:szCs w:val="24"/>
              </w:rPr>
              <w:t>.001</w:t>
            </w:r>
          </w:p>
        </w:tc>
        <w:tc>
          <w:tcPr>
            <w:tcW w:w="1474" w:type="dxa"/>
            <w:vAlign w:val="center"/>
          </w:tcPr>
          <w:p w14:paraId="245C5654" w14:textId="77777777" w:rsidR="005603C5" w:rsidRPr="009A310B" w:rsidRDefault="005603C5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310B">
              <w:rPr>
                <w:rFonts w:ascii="Times New Roman" w:hAnsi="Times New Roman" w:cs="Times New Roman"/>
                <w:sz w:val="24"/>
                <w:szCs w:val="24"/>
              </w:rPr>
              <w:t xml:space="preserve">1.78 </w:t>
            </w:r>
          </w:p>
          <w:p w14:paraId="0568999A" w14:textId="2BF52561" w:rsidR="005603C5" w:rsidRPr="009A310B" w:rsidRDefault="005603C5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310B">
              <w:rPr>
                <w:rFonts w:ascii="Times New Roman" w:hAnsi="Times New Roman" w:cs="Times New Roman"/>
                <w:sz w:val="24"/>
                <w:szCs w:val="24"/>
              </w:rPr>
              <w:t>(1.16</w:t>
            </w:r>
            <w:r w:rsidR="009A219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9A310B">
              <w:rPr>
                <w:rFonts w:ascii="Times New Roman" w:hAnsi="Times New Roman" w:cs="Times New Roman"/>
                <w:sz w:val="24"/>
                <w:szCs w:val="24"/>
              </w:rPr>
              <w:t>2.39)</w:t>
            </w:r>
          </w:p>
          <w:p w14:paraId="18D96E8E" w14:textId="4E54AA06" w:rsidR="005603C5" w:rsidRPr="009A310B" w:rsidRDefault="00421D5C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5603C5" w:rsidRPr="009A310B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 w:rsidR="009A21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603C5" w:rsidRPr="009A310B">
              <w:rPr>
                <w:rFonts w:ascii="Times New Roman" w:hAnsi="Times New Roman" w:cs="Times New Roman"/>
                <w:sz w:val="24"/>
                <w:szCs w:val="24"/>
              </w:rPr>
              <w:t>.001</w:t>
            </w:r>
          </w:p>
        </w:tc>
        <w:tc>
          <w:tcPr>
            <w:tcW w:w="1356" w:type="dxa"/>
            <w:vAlign w:val="center"/>
          </w:tcPr>
          <w:p w14:paraId="68730D9B" w14:textId="77777777" w:rsidR="005603C5" w:rsidRPr="009A310B" w:rsidRDefault="005603C5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310B">
              <w:rPr>
                <w:rFonts w:ascii="Times New Roman" w:hAnsi="Times New Roman" w:cs="Times New Roman"/>
                <w:sz w:val="24"/>
                <w:szCs w:val="24"/>
              </w:rPr>
              <w:t xml:space="preserve">1.34 </w:t>
            </w:r>
          </w:p>
          <w:p w14:paraId="20DDF337" w14:textId="76A7BA99" w:rsidR="005603C5" w:rsidRPr="009A310B" w:rsidRDefault="005603C5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310B">
              <w:rPr>
                <w:rFonts w:ascii="Times New Roman" w:hAnsi="Times New Roman" w:cs="Times New Roman"/>
                <w:sz w:val="24"/>
                <w:szCs w:val="24"/>
              </w:rPr>
              <w:t>(1.11</w:t>
            </w:r>
            <w:r w:rsidR="009A219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9A310B">
              <w:rPr>
                <w:rFonts w:ascii="Times New Roman" w:hAnsi="Times New Roman" w:cs="Times New Roman"/>
                <w:sz w:val="24"/>
                <w:szCs w:val="24"/>
              </w:rPr>
              <w:t>1.61)</w:t>
            </w:r>
          </w:p>
          <w:p w14:paraId="7DC83AC7" w14:textId="530EB9E6" w:rsidR="005603C5" w:rsidRPr="009A310B" w:rsidRDefault="00421D5C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5603C5" w:rsidRPr="009A310B">
              <w:rPr>
                <w:rFonts w:ascii="Times New Roman" w:eastAsia="Calibri" w:hAnsi="Times New Roman" w:cs="Times New Roman"/>
                <w:sz w:val="24"/>
                <w:szCs w:val="24"/>
              </w:rPr>
              <w:t>=</w:t>
            </w:r>
            <w:r w:rsidR="009A219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5603C5" w:rsidRPr="009A310B">
              <w:rPr>
                <w:rFonts w:ascii="Times New Roman" w:eastAsia="Calibri" w:hAnsi="Times New Roman" w:cs="Times New Roman"/>
                <w:sz w:val="24"/>
                <w:szCs w:val="24"/>
              </w:rPr>
              <w:t>.002</w:t>
            </w:r>
          </w:p>
        </w:tc>
        <w:tc>
          <w:tcPr>
            <w:tcW w:w="1559" w:type="dxa"/>
            <w:vAlign w:val="center"/>
          </w:tcPr>
          <w:p w14:paraId="0583CE2C" w14:textId="77777777" w:rsidR="005603C5" w:rsidRPr="009A310B" w:rsidRDefault="005603C5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310B">
              <w:rPr>
                <w:rFonts w:ascii="Times New Roman" w:hAnsi="Times New Roman" w:cs="Times New Roman"/>
                <w:sz w:val="24"/>
                <w:szCs w:val="24"/>
              </w:rPr>
              <w:t xml:space="preserve">1.10 </w:t>
            </w:r>
          </w:p>
          <w:p w14:paraId="2C89146D" w14:textId="1BAE80E9" w:rsidR="005603C5" w:rsidRPr="009A310B" w:rsidRDefault="005603C5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310B">
              <w:rPr>
                <w:rFonts w:ascii="Times New Roman" w:hAnsi="Times New Roman" w:cs="Times New Roman"/>
                <w:sz w:val="24"/>
                <w:szCs w:val="24"/>
              </w:rPr>
              <w:t>(0.92</w:t>
            </w:r>
            <w:r w:rsidR="009A219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9A310B">
              <w:rPr>
                <w:rFonts w:ascii="Times New Roman" w:hAnsi="Times New Roman" w:cs="Times New Roman"/>
                <w:sz w:val="24"/>
                <w:szCs w:val="24"/>
              </w:rPr>
              <w:t>1.31)</w:t>
            </w:r>
          </w:p>
          <w:p w14:paraId="21E1540B" w14:textId="1FA44947" w:rsidR="005603C5" w:rsidRPr="009A310B" w:rsidRDefault="00421D5C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5603C5" w:rsidRPr="009A310B">
              <w:rPr>
                <w:rFonts w:ascii="Times New Roman" w:eastAsia="Calibri" w:hAnsi="Times New Roman" w:cs="Times New Roman"/>
                <w:sz w:val="24"/>
                <w:szCs w:val="24"/>
              </w:rPr>
              <w:t>=</w:t>
            </w:r>
            <w:r w:rsidR="009A219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5603C5" w:rsidRPr="009A310B">
              <w:rPr>
                <w:rFonts w:ascii="Times New Roman" w:eastAsia="Calibri" w:hAnsi="Times New Roman" w:cs="Times New Roman"/>
                <w:sz w:val="24"/>
                <w:szCs w:val="24"/>
              </w:rPr>
              <w:t>.30</w:t>
            </w:r>
          </w:p>
        </w:tc>
        <w:tc>
          <w:tcPr>
            <w:tcW w:w="1466" w:type="dxa"/>
            <w:vAlign w:val="center"/>
          </w:tcPr>
          <w:p w14:paraId="5C61F78C" w14:textId="77777777" w:rsidR="005603C5" w:rsidRPr="009A310B" w:rsidRDefault="005603C5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310B">
              <w:rPr>
                <w:rFonts w:ascii="Times New Roman" w:hAnsi="Times New Roman" w:cs="Times New Roman"/>
                <w:sz w:val="24"/>
                <w:szCs w:val="24"/>
              </w:rPr>
              <w:t xml:space="preserve">1.39 </w:t>
            </w:r>
          </w:p>
          <w:p w14:paraId="35628FA0" w14:textId="109431E8" w:rsidR="005603C5" w:rsidRPr="009A310B" w:rsidRDefault="005603C5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310B">
              <w:rPr>
                <w:rFonts w:ascii="Times New Roman" w:hAnsi="Times New Roman" w:cs="Times New Roman"/>
                <w:sz w:val="24"/>
                <w:szCs w:val="24"/>
              </w:rPr>
              <w:t>(1.15</w:t>
            </w:r>
            <w:r w:rsidR="009A219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9A310B">
              <w:rPr>
                <w:rFonts w:ascii="Times New Roman" w:hAnsi="Times New Roman" w:cs="Times New Roman"/>
                <w:sz w:val="24"/>
                <w:szCs w:val="24"/>
              </w:rPr>
              <w:t>1.67)</w:t>
            </w:r>
          </w:p>
          <w:p w14:paraId="212CB7D5" w14:textId="03388AEA" w:rsidR="005603C5" w:rsidRPr="009A310B" w:rsidRDefault="00421D5C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5603C5" w:rsidRPr="009A310B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 w:rsidR="009A21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603C5" w:rsidRPr="009A310B">
              <w:rPr>
                <w:rFonts w:ascii="Times New Roman" w:hAnsi="Times New Roman" w:cs="Times New Roman"/>
                <w:sz w:val="24"/>
                <w:szCs w:val="24"/>
              </w:rPr>
              <w:t>.001</w:t>
            </w:r>
          </w:p>
        </w:tc>
      </w:tr>
      <w:tr w:rsidR="005603C5" w:rsidRPr="009A310B" w14:paraId="06177E8D" w14:textId="77777777" w:rsidTr="005603C5">
        <w:trPr>
          <w:trHeight w:val="907"/>
        </w:trPr>
        <w:tc>
          <w:tcPr>
            <w:tcW w:w="1304" w:type="dxa"/>
            <w:vAlign w:val="center"/>
          </w:tcPr>
          <w:p w14:paraId="329A91E5" w14:textId="77777777" w:rsidR="005603C5" w:rsidRPr="009A310B" w:rsidRDefault="005603C5" w:rsidP="005603C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Matched Cohort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5</w:t>
            </w:r>
          </w:p>
        </w:tc>
        <w:tc>
          <w:tcPr>
            <w:tcW w:w="1385" w:type="dxa"/>
            <w:vAlign w:val="center"/>
          </w:tcPr>
          <w:p w14:paraId="6EDBCD77" w14:textId="77777777" w:rsidR="005603C5" w:rsidRDefault="005603C5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26</w:t>
            </w:r>
          </w:p>
          <w:p w14:paraId="01662ED1" w14:textId="77777777" w:rsidR="005603C5" w:rsidRDefault="005603C5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39, 2.13)</w:t>
            </w:r>
          </w:p>
          <w:p w14:paraId="481EC0A5" w14:textId="4CDB001A" w:rsidR="005603C5" w:rsidRPr="009A310B" w:rsidRDefault="00421D5C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5603C5">
              <w:rPr>
                <w:rFonts w:ascii="Times New Roman" w:hAnsi="Times New Roman" w:cs="Times New Roman"/>
                <w:sz w:val="24"/>
                <w:szCs w:val="24"/>
              </w:rPr>
              <w:t>=</w:t>
            </w:r>
            <w:r w:rsidR="009A21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603C5">
              <w:rPr>
                <w:rFonts w:ascii="Times New Roman" w:hAnsi="Times New Roman" w:cs="Times New Roman"/>
                <w:sz w:val="24"/>
                <w:szCs w:val="24"/>
              </w:rPr>
              <w:t xml:space="preserve">.005 </w:t>
            </w:r>
          </w:p>
        </w:tc>
        <w:tc>
          <w:tcPr>
            <w:tcW w:w="1564" w:type="dxa"/>
            <w:vAlign w:val="center"/>
          </w:tcPr>
          <w:p w14:paraId="5ED16709" w14:textId="77777777" w:rsidR="005603C5" w:rsidRDefault="005603C5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79</w:t>
            </w:r>
          </w:p>
          <w:p w14:paraId="226ABB8F" w14:textId="77777777" w:rsidR="005603C5" w:rsidRDefault="005603C5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-0.05, 1.63)</w:t>
            </w:r>
          </w:p>
          <w:p w14:paraId="73AA1704" w14:textId="73B68279" w:rsidR="005603C5" w:rsidRPr="009A310B" w:rsidRDefault="00421D5C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5603C5">
              <w:rPr>
                <w:rFonts w:ascii="Times New Roman" w:hAnsi="Times New Roman" w:cs="Times New Roman"/>
                <w:sz w:val="24"/>
                <w:szCs w:val="24"/>
              </w:rPr>
              <w:t>=</w:t>
            </w:r>
            <w:r w:rsidR="009A21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603C5">
              <w:rPr>
                <w:rFonts w:ascii="Times New Roman" w:hAnsi="Times New Roman" w:cs="Times New Roman"/>
                <w:sz w:val="24"/>
                <w:szCs w:val="24"/>
              </w:rPr>
              <w:t>.07</w:t>
            </w:r>
          </w:p>
        </w:tc>
        <w:tc>
          <w:tcPr>
            <w:tcW w:w="1474" w:type="dxa"/>
            <w:vAlign w:val="center"/>
          </w:tcPr>
          <w:p w14:paraId="5F41EBE3" w14:textId="77777777" w:rsidR="005603C5" w:rsidRDefault="005603C5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5</w:t>
            </w:r>
          </w:p>
          <w:p w14:paraId="7F0351FB" w14:textId="77777777" w:rsidR="005603C5" w:rsidRDefault="005603C5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36, 1.94)</w:t>
            </w:r>
          </w:p>
          <w:p w14:paraId="3D6D0750" w14:textId="292A9470" w:rsidR="005603C5" w:rsidRPr="009A310B" w:rsidRDefault="00421D5C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5603C5">
              <w:rPr>
                <w:rFonts w:ascii="Times New Roman" w:hAnsi="Times New Roman" w:cs="Times New Roman"/>
                <w:sz w:val="24"/>
                <w:szCs w:val="24"/>
              </w:rPr>
              <w:t>=</w:t>
            </w:r>
            <w:r w:rsidR="009A21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603C5">
              <w:rPr>
                <w:rFonts w:ascii="Times New Roman" w:hAnsi="Times New Roman" w:cs="Times New Roman"/>
                <w:sz w:val="24"/>
                <w:szCs w:val="24"/>
              </w:rPr>
              <w:t>.005</w:t>
            </w:r>
          </w:p>
        </w:tc>
        <w:tc>
          <w:tcPr>
            <w:tcW w:w="1356" w:type="dxa"/>
            <w:vAlign w:val="center"/>
          </w:tcPr>
          <w:p w14:paraId="1ABE6F17" w14:textId="77777777" w:rsidR="005603C5" w:rsidRDefault="005603C5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20</w:t>
            </w:r>
          </w:p>
          <w:p w14:paraId="16B895D5" w14:textId="77777777" w:rsidR="005603C5" w:rsidRDefault="005603C5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95, 1.52)</w:t>
            </w:r>
          </w:p>
          <w:p w14:paraId="4258C300" w14:textId="0347F868" w:rsidR="005603C5" w:rsidRPr="009A310B" w:rsidRDefault="00421D5C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5603C5" w:rsidRPr="00BE0A39">
              <w:rPr>
                <w:rFonts w:ascii="Times New Roman" w:hAnsi="Times New Roman" w:cs="Times New Roman"/>
                <w:sz w:val="24"/>
                <w:szCs w:val="24"/>
              </w:rPr>
              <w:t>=</w:t>
            </w:r>
            <w:r w:rsidR="009A21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603C5" w:rsidRPr="00BE0A3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5603C5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559" w:type="dxa"/>
            <w:vAlign w:val="center"/>
          </w:tcPr>
          <w:p w14:paraId="623DC0CC" w14:textId="77777777" w:rsidR="005603C5" w:rsidRDefault="005603C5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5</w:t>
            </w:r>
          </w:p>
          <w:p w14:paraId="761A3E3A" w14:textId="77777777" w:rsidR="005603C5" w:rsidRDefault="005603C5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83, 1.32)</w:t>
            </w:r>
          </w:p>
          <w:p w14:paraId="67D23B64" w14:textId="661D4385" w:rsidR="005603C5" w:rsidRPr="009A310B" w:rsidRDefault="00421D5C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5603C5">
              <w:rPr>
                <w:rFonts w:ascii="Times New Roman" w:hAnsi="Times New Roman" w:cs="Times New Roman"/>
                <w:sz w:val="24"/>
                <w:szCs w:val="24"/>
              </w:rPr>
              <w:t>=</w:t>
            </w:r>
            <w:r w:rsidR="009A21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603C5">
              <w:rPr>
                <w:rFonts w:ascii="Times New Roman" w:hAnsi="Times New Roman" w:cs="Times New Roman"/>
                <w:sz w:val="24"/>
                <w:szCs w:val="24"/>
              </w:rPr>
              <w:t>.70</w:t>
            </w:r>
          </w:p>
        </w:tc>
        <w:tc>
          <w:tcPr>
            <w:tcW w:w="1466" w:type="dxa"/>
            <w:vAlign w:val="center"/>
          </w:tcPr>
          <w:p w14:paraId="073D6324" w14:textId="77777777" w:rsidR="005603C5" w:rsidRDefault="005603C5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9</w:t>
            </w:r>
          </w:p>
          <w:p w14:paraId="59112090" w14:textId="77777777" w:rsidR="005603C5" w:rsidRDefault="005603C5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94, 1.15)</w:t>
            </w:r>
          </w:p>
          <w:p w14:paraId="011B0EE8" w14:textId="1838D1EA" w:rsidR="005603C5" w:rsidRPr="009A310B" w:rsidRDefault="00421D5C" w:rsidP="00560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p </w:t>
            </w:r>
            <w:r w:rsidR="005603C5" w:rsidRPr="00BE0A39">
              <w:rPr>
                <w:rFonts w:ascii="Times New Roman" w:hAnsi="Times New Roman" w:cs="Times New Roman"/>
                <w:sz w:val="24"/>
                <w:szCs w:val="24"/>
              </w:rPr>
              <w:t>=</w:t>
            </w:r>
            <w:r w:rsidR="009A21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603C5" w:rsidRPr="00BE0A3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5603C5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</w:tbl>
    <w:p w14:paraId="1400AB00" w14:textId="77777777" w:rsidR="005603C5" w:rsidRDefault="005603C5" w:rsidP="00C879E2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D3AF425" w14:textId="77777777" w:rsidR="005603C5" w:rsidRDefault="005603C5" w:rsidP="00C879E2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747EE102" w14:textId="78ACEE32" w:rsidR="00C879E2" w:rsidRPr="00862EB3" w:rsidRDefault="00C879E2" w:rsidP="00C879E2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62EB3">
        <w:rPr>
          <w:rFonts w:ascii="Times New Roman" w:hAnsi="Times New Roman" w:cs="Times New Roman"/>
          <w:bCs/>
          <w:sz w:val="24"/>
          <w:szCs w:val="24"/>
        </w:rPr>
        <w:t xml:space="preserve">AAAE, Asthma/Allergy/Atopy/Eczema; CBCL, Child </w:t>
      </w:r>
      <w:proofErr w:type="spellStart"/>
      <w:r w:rsidRPr="00862EB3">
        <w:rPr>
          <w:rFonts w:ascii="Times New Roman" w:hAnsi="Times New Roman" w:cs="Times New Roman"/>
          <w:bCs/>
          <w:sz w:val="24"/>
          <w:szCs w:val="24"/>
        </w:rPr>
        <w:t>Behavior</w:t>
      </w:r>
      <w:proofErr w:type="spellEnd"/>
      <w:r w:rsidRPr="00862EB3">
        <w:rPr>
          <w:rFonts w:ascii="Times New Roman" w:hAnsi="Times New Roman" w:cs="Times New Roman"/>
          <w:bCs/>
          <w:sz w:val="24"/>
          <w:szCs w:val="24"/>
        </w:rPr>
        <w:t xml:space="preserve"> Checklist; GEE, generalized estimating equation</w:t>
      </w:r>
    </w:p>
    <w:p w14:paraId="428B1192" w14:textId="3E373ECF" w:rsidR="00C879E2" w:rsidRPr="00862EB3" w:rsidRDefault="00C879E2" w:rsidP="00C879E2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62EB3">
        <w:rPr>
          <w:rFonts w:ascii="Times New Roman" w:hAnsi="Times New Roman" w:cs="Times New Roman"/>
          <w:bCs/>
          <w:sz w:val="24"/>
          <w:szCs w:val="24"/>
          <w:vertAlign w:val="superscript"/>
        </w:rPr>
        <w:t>1</w:t>
      </w:r>
      <w:r w:rsidRPr="00862EB3">
        <w:rPr>
          <w:rFonts w:ascii="Times New Roman" w:hAnsi="Times New Roman" w:cs="Times New Roman"/>
          <w:bCs/>
          <w:sz w:val="24"/>
          <w:szCs w:val="24"/>
        </w:rPr>
        <w:t xml:space="preserve">GEE (normal distribution) to assess continuous CBCL scores, generating β coefficients, 95% confidence intervals, and </w:t>
      </w:r>
      <w:r w:rsidR="00421D5C">
        <w:rPr>
          <w:rFonts w:ascii="Times New Roman" w:eastAsia="Calibri" w:hAnsi="Times New Roman" w:cs="Times New Roman"/>
          <w:bCs/>
          <w:i/>
          <w:sz w:val="24"/>
          <w:szCs w:val="24"/>
        </w:rPr>
        <w:t xml:space="preserve">p </w:t>
      </w:r>
      <w:r w:rsidRPr="00862EB3">
        <w:rPr>
          <w:rFonts w:ascii="Times New Roman" w:hAnsi="Times New Roman" w:cs="Times New Roman"/>
          <w:bCs/>
          <w:sz w:val="24"/>
          <w:szCs w:val="24"/>
        </w:rPr>
        <w:t xml:space="preserve">values. </w:t>
      </w:r>
      <w:r w:rsidR="004C4C7C" w:rsidRPr="009A310B">
        <w:rPr>
          <w:rFonts w:ascii="Times New Roman" w:hAnsi="Times New Roman" w:cs="Times New Roman"/>
          <w:sz w:val="24"/>
          <w:szCs w:val="24"/>
        </w:rPr>
        <w:t>β coefficients</w:t>
      </w:r>
      <w:r w:rsidR="004C4C7C">
        <w:rPr>
          <w:rFonts w:ascii="Times New Roman" w:hAnsi="Times New Roman" w:cs="Times New Roman"/>
          <w:sz w:val="24"/>
          <w:szCs w:val="24"/>
        </w:rPr>
        <w:t xml:space="preserve"> above 0 indicate an increase in scores compared to the comparison group.</w:t>
      </w:r>
    </w:p>
    <w:p w14:paraId="6C2DF404" w14:textId="61801F54" w:rsidR="00C879E2" w:rsidRPr="00862EB3" w:rsidRDefault="00C879E2" w:rsidP="00C879E2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62EB3">
        <w:rPr>
          <w:rFonts w:ascii="Times New Roman" w:hAnsi="Times New Roman" w:cs="Times New Roman"/>
          <w:bCs/>
          <w:sz w:val="24"/>
          <w:szCs w:val="24"/>
          <w:vertAlign w:val="superscript"/>
        </w:rPr>
        <w:t>2</w:t>
      </w:r>
      <w:r w:rsidRPr="00862EB3">
        <w:rPr>
          <w:rFonts w:ascii="Times New Roman" w:hAnsi="Times New Roman" w:cs="Times New Roman"/>
          <w:bCs/>
          <w:sz w:val="24"/>
          <w:szCs w:val="24"/>
        </w:rPr>
        <w:t xml:space="preserve">GEE (binomial, logit link) to assess CBCL morbidity, generating odds ratios, 95% confidence intervals, and </w:t>
      </w:r>
      <w:r w:rsidR="00421D5C">
        <w:rPr>
          <w:rFonts w:ascii="Times New Roman" w:eastAsia="Calibri" w:hAnsi="Times New Roman" w:cs="Times New Roman"/>
          <w:bCs/>
          <w:i/>
          <w:sz w:val="24"/>
          <w:szCs w:val="24"/>
        </w:rPr>
        <w:t xml:space="preserve">p </w:t>
      </w:r>
      <w:r w:rsidRPr="00862EB3">
        <w:rPr>
          <w:rFonts w:ascii="Times New Roman" w:hAnsi="Times New Roman" w:cs="Times New Roman"/>
          <w:bCs/>
          <w:sz w:val="24"/>
          <w:szCs w:val="24"/>
        </w:rPr>
        <w:t>values.</w:t>
      </w:r>
      <w:r w:rsidR="004C4C7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C4C7C">
        <w:rPr>
          <w:rFonts w:ascii="Times New Roman" w:hAnsi="Times New Roman" w:cs="Times New Roman"/>
          <w:sz w:val="24"/>
          <w:szCs w:val="24"/>
        </w:rPr>
        <w:t>Odds ratios above 1 indicate an increase in scores compared to the comparison group.</w:t>
      </w:r>
    </w:p>
    <w:p w14:paraId="39F71F76" w14:textId="023B0E18" w:rsidR="00C879E2" w:rsidRDefault="00C879E2" w:rsidP="00C879E2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62EB3">
        <w:rPr>
          <w:rFonts w:ascii="Times New Roman" w:hAnsi="Times New Roman" w:cs="Times New Roman"/>
          <w:bCs/>
          <w:sz w:val="24"/>
          <w:szCs w:val="24"/>
          <w:vertAlign w:val="superscript"/>
        </w:rPr>
        <w:t>3</w:t>
      </w:r>
      <w:r w:rsidRPr="00862EB3">
        <w:rPr>
          <w:rFonts w:ascii="Times New Roman" w:hAnsi="Times New Roman" w:cs="Times New Roman"/>
          <w:bCs/>
          <w:sz w:val="24"/>
          <w:szCs w:val="24"/>
        </w:rPr>
        <w:t>GEE models adjusted for maternal age, smoking and alcohol intake during pregnancy, and offspring sex.</w:t>
      </w:r>
    </w:p>
    <w:p w14:paraId="2E986F02" w14:textId="34B2B49F" w:rsidR="004C4C7C" w:rsidRDefault="004C4C7C" w:rsidP="00C879E2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5603C5">
        <w:rPr>
          <w:rFonts w:ascii="Times New Roman" w:hAnsi="Times New Roman" w:cs="Times New Roman"/>
          <w:bCs/>
          <w:sz w:val="24"/>
          <w:szCs w:val="24"/>
          <w:vertAlign w:val="superscript"/>
        </w:rPr>
        <w:t>4</w:t>
      </w:r>
      <w:r>
        <w:rPr>
          <w:rFonts w:ascii="Times New Roman" w:hAnsi="Times New Roman" w:cs="Times New Roman"/>
          <w:bCs/>
          <w:sz w:val="24"/>
          <w:szCs w:val="24"/>
        </w:rPr>
        <w:t xml:space="preserve">Full cohort included in the study. </w:t>
      </w:r>
      <w:r w:rsidRPr="005603C5">
        <w:rPr>
          <w:rFonts w:ascii="Times New Roman" w:hAnsi="Times New Roman" w:cs="Times New Roman"/>
          <w:bCs/>
          <w:i/>
          <w:iCs/>
          <w:sz w:val="24"/>
          <w:szCs w:val="24"/>
        </w:rPr>
        <w:t>N</w:t>
      </w:r>
      <w:r>
        <w:rPr>
          <w:rFonts w:ascii="Times New Roman" w:hAnsi="Times New Roman" w:cs="Times New Roman"/>
          <w:bCs/>
          <w:sz w:val="24"/>
          <w:szCs w:val="24"/>
        </w:rPr>
        <w:t xml:space="preserve"> (either AAAE or infection)</w:t>
      </w:r>
      <w:r w:rsidR="009A219B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=</w:t>
      </w:r>
      <w:r w:rsidR="009A219B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1604; </w:t>
      </w:r>
      <w:r w:rsidRPr="005603C5">
        <w:rPr>
          <w:rFonts w:ascii="Times New Roman" w:hAnsi="Times New Roman" w:cs="Times New Roman"/>
          <w:bCs/>
          <w:i/>
          <w:iCs/>
          <w:sz w:val="24"/>
          <w:szCs w:val="24"/>
        </w:rPr>
        <w:t>N</w:t>
      </w:r>
      <w:r>
        <w:rPr>
          <w:rFonts w:ascii="Times New Roman" w:hAnsi="Times New Roman" w:cs="Times New Roman"/>
          <w:bCs/>
          <w:sz w:val="24"/>
          <w:szCs w:val="24"/>
        </w:rPr>
        <w:t xml:space="preserve"> (comparison group) =</w:t>
      </w:r>
      <w:r w:rsidR="009A219B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301.</w:t>
      </w:r>
    </w:p>
    <w:p w14:paraId="044583FC" w14:textId="46C8016B" w:rsidR="004C4C7C" w:rsidRDefault="004C4C7C" w:rsidP="004C4C7C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5603C5">
        <w:rPr>
          <w:rFonts w:ascii="Times New Roman" w:hAnsi="Times New Roman" w:cs="Times New Roman"/>
          <w:bCs/>
          <w:sz w:val="24"/>
          <w:szCs w:val="24"/>
          <w:vertAlign w:val="superscript"/>
        </w:rPr>
        <w:t>5</w:t>
      </w:r>
      <w:r>
        <w:rPr>
          <w:rFonts w:ascii="Times New Roman" w:hAnsi="Times New Roman" w:cs="Times New Roman"/>
          <w:bCs/>
          <w:sz w:val="24"/>
          <w:szCs w:val="24"/>
        </w:rPr>
        <w:t xml:space="preserve">Matched cohort for sensitivity analysis. </w:t>
      </w:r>
      <w:r w:rsidRPr="00E2774F">
        <w:rPr>
          <w:rFonts w:ascii="Times New Roman" w:hAnsi="Times New Roman" w:cs="Times New Roman"/>
          <w:bCs/>
          <w:i/>
          <w:iCs/>
          <w:sz w:val="24"/>
          <w:szCs w:val="24"/>
        </w:rPr>
        <w:t>N</w:t>
      </w:r>
      <w:r>
        <w:rPr>
          <w:rFonts w:ascii="Times New Roman" w:hAnsi="Times New Roman" w:cs="Times New Roman"/>
          <w:bCs/>
          <w:sz w:val="24"/>
          <w:szCs w:val="24"/>
        </w:rPr>
        <w:t xml:space="preserve"> (either AAAE or infection)</w:t>
      </w:r>
      <w:r w:rsidR="009A219B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=</w:t>
      </w:r>
      <w:r w:rsidR="009A219B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301; </w:t>
      </w:r>
      <w:r w:rsidRPr="00E2774F">
        <w:rPr>
          <w:rFonts w:ascii="Times New Roman" w:hAnsi="Times New Roman" w:cs="Times New Roman"/>
          <w:bCs/>
          <w:i/>
          <w:iCs/>
          <w:sz w:val="24"/>
          <w:szCs w:val="24"/>
        </w:rPr>
        <w:t>N</w:t>
      </w:r>
      <w:r>
        <w:rPr>
          <w:rFonts w:ascii="Times New Roman" w:hAnsi="Times New Roman" w:cs="Times New Roman"/>
          <w:bCs/>
          <w:sz w:val="24"/>
          <w:szCs w:val="24"/>
        </w:rPr>
        <w:t xml:space="preserve"> (comparison group) =</w:t>
      </w:r>
      <w:r w:rsidR="009A219B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301.</w:t>
      </w:r>
    </w:p>
    <w:p w14:paraId="0A26DDBE" w14:textId="79E5016E" w:rsidR="004C4C7C" w:rsidRPr="00862EB3" w:rsidRDefault="004C4C7C" w:rsidP="00C879E2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74657D25" w14:textId="77777777" w:rsidR="00C879E2" w:rsidRDefault="00C879E2"/>
    <w:sectPr w:rsidR="00C879E2">
      <w:foot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D8D603" w14:textId="77777777" w:rsidR="00977CB9" w:rsidRDefault="00977CB9">
      <w:pPr>
        <w:spacing w:after="0" w:line="240" w:lineRule="auto"/>
      </w:pPr>
      <w:r>
        <w:separator/>
      </w:r>
    </w:p>
  </w:endnote>
  <w:endnote w:type="continuationSeparator" w:id="0">
    <w:p w14:paraId="6EC51E13" w14:textId="77777777" w:rsidR="00977CB9" w:rsidRDefault="00977C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34770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082616" w14:textId="0EC3092C" w:rsidR="00977CB9" w:rsidRDefault="00977CB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49FF09B" w14:textId="77777777" w:rsidR="00977CB9" w:rsidRDefault="00977C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AD2122" w14:textId="77777777" w:rsidR="00977CB9" w:rsidRDefault="00977CB9">
      <w:pPr>
        <w:spacing w:after="0" w:line="240" w:lineRule="auto"/>
      </w:pPr>
      <w:r>
        <w:separator/>
      </w:r>
    </w:p>
  </w:footnote>
  <w:footnote w:type="continuationSeparator" w:id="0">
    <w:p w14:paraId="73100E1D" w14:textId="77777777" w:rsidR="00977CB9" w:rsidRDefault="00977CB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N7cwMzY3AnGMlXSUglOLizPz80AKzGsBqGvn6ywAAAA="/>
  </w:docVars>
  <w:rsids>
    <w:rsidRoot w:val="00F03BB0"/>
    <w:rsid w:val="000B1567"/>
    <w:rsid w:val="001522A3"/>
    <w:rsid w:val="001B3F40"/>
    <w:rsid w:val="001B5AAF"/>
    <w:rsid w:val="001E3979"/>
    <w:rsid w:val="00206BFC"/>
    <w:rsid w:val="00231E25"/>
    <w:rsid w:val="00252855"/>
    <w:rsid w:val="002E625C"/>
    <w:rsid w:val="003228E1"/>
    <w:rsid w:val="0036281F"/>
    <w:rsid w:val="00397114"/>
    <w:rsid w:val="003E67D5"/>
    <w:rsid w:val="0040280A"/>
    <w:rsid w:val="00421D5C"/>
    <w:rsid w:val="00493B96"/>
    <w:rsid w:val="00496550"/>
    <w:rsid w:val="004B3397"/>
    <w:rsid w:val="004C4C7C"/>
    <w:rsid w:val="004F4125"/>
    <w:rsid w:val="005603C5"/>
    <w:rsid w:val="00586C1D"/>
    <w:rsid w:val="00644E71"/>
    <w:rsid w:val="006F484A"/>
    <w:rsid w:val="00721972"/>
    <w:rsid w:val="00731515"/>
    <w:rsid w:val="00862EB3"/>
    <w:rsid w:val="00936213"/>
    <w:rsid w:val="00977CB9"/>
    <w:rsid w:val="00995E19"/>
    <w:rsid w:val="009A219B"/>
    <w:rsid w:val="009C5730"/>
    <w:rsid w:val="009D22C1"/>
    <w:rsid w:val="00AC6C0F"/>
    <w:rsid w:val="00C879E2"/>
    <w:rsid w:val="00CB48FD"/>
    <w:rsid w:val="00E7675A"/>
    <w:rsid w:val="00F03BB0"/>
    <w:rsid w:val="00F31023"/>
    <w:rsid w:val="00FA539A"/>
    <w:rsid w:val="00FF6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2A41DB"/>
  <w15:docId w15:val="{F57A4F48-554F-441B-8484-A73E7B1E3B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3BB0"/>
    <w:pPr>
      <w:spacing w:after="160" w:line="259" w:lineRule="auto"/>
    </w:pPr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03BB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F03B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3BB0"/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5E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E19"/>
    <w:rPr>
      <w:rFonts w:ascii="Segoe UI" w:hAnsi="Segoe UI" w:cs="Segoe UI"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586C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86C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86C1D"/>
    <w:rPr>
      <w:sz w:val="20"/>
      <w:szCs w:val="20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6F48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484A"/>
    <w:rPr>
      <w:lang w:val="en-AU"/>
    </w:rPr>
  </w:style>
  <w:style w:type="table" w:customStyle="1" w:styleId="TableGrid2">
    <w:name w:val="Table Grid2"/>
    <w:basedOn w:val="TableNormal"/>
    <w:next w:val="TableGrid"/>
    <w:uiPriority w:val="39"/>
    <w:rsid w:val="00977CB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9</Pages>
  <Words>2165</Words>
  <Characters>12341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ydney</Company>
  <LinksUpToDate>false</LinksUpToDate>
  <CharactersWithSpaces>14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Shrujna Patel</cp:lastModifiedBy>
  <cp:revision>5</cp:revision>
  <dcterms:created xsi:type="dcterms:W3CDTF">2020-04-18T04:20:00Z</dcterms:created>
  <dcterms:modified xsi:type="dcterms:W3CDTF">2020-05-07T01:39:00Z</dcterms:modified>
</cp:coreProperties>
</file>